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8B56F" w14:textId="48EFCB88" w:rsidR="00D749A0" w:rsidRPr="008B2033" w:rsidRDefault="00C07B59" w:rsidP="00D749A0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="00D749A0"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F16DBF" w:rsidRPr="008B2033">
        <w:rPr>
          <w:b/>
          <w:color w:val="auto"/>
          <w:sz w:val="24"/>
          <w:szCs w:val="24"/>
        </w:rPr>
        <w:t>1</w:t>
      </w:r>
      <w:r w:rsidR="00CF66D2" w:rsidRPr="008B2033">
        <w:rPr>
          <w:b/>
          <w:color w:val="auto"/>
          <w:sz w:val="24"/>
          <w:szCs w:val="24"/>
        </w:rPr>
        <w:t>.</w:t>
      </w:r>
      <w:r w:rsidR="00D749A0" w:rsidRPr="008B2033">
        <w:rPr>
          <w:b/>
          <w:color w:val="auto"/>
          <w:sz w:val="24"/>
          <w:szCs w:val="24"/>
        </w:rPr>
        <w:t xml:space="preserve"> General characteristics of SNPs included in the analysis</w:t>
      </w:r>
    </w:p>
    <w:tbl>
      <w:tblPr>
        <w:tblStyle w:val="Tabladelista1clara-nfasis6"/>
        <w:tblW w:w="8026" w:type="dxa"/>
        <w:tblLook w:val="04A0" w:firstRow="1" w:lastRow="0" w:firstColumn="1" w:lastColumn="0" w:noHBand="0" w:noVBand="1"/>
      </w:tblPr>
      <w:tblGrid>
        <w:gridCol w:w="1506"/>
        <w:gridCol w:w="1296"/>
        <w:gridCol w:w="1226"/>
        <w:gridCol w:w="1012"/>
        <w:gridCol w:w="945"/>
        <w:gridCol w:w="945"/>
        <w:gridCol w:w="1096"/>
      </w:tblGrid>
      <w:tr w:rsidR="00D749A0" w:rsidRPr="008B2033" w14:paraId="08995954" w14:textId="77777777" w:rsidTr="00D749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B555D1" w14:textId="77777777" w:rsidR="00D749A0" w:rsidRPr="008B2033" w:rsidRDefault="00D749A0" w:rsidP="00D749A0">
            <w:pPr>
              <w:suppressLineNumbers/>
              <w:jc w:val="center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SNP</w:t>
            </w:r>
          </w:p>
        </w:tc>
        <w:tc>
          <w:tcPr>
            <w:tcW w:w="1242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9A9FB61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Position/</w:t>
            </w:r>
          </w:p>
          <w:p w14:paraId="391DAAE1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(Strand)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2315021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ncestral</w:t>
            </w:r>
          </w:p>
          <w:p w14:paraId="78DBEC62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proofErr w:type="spellStart"/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llele</w:t>
            </w:r>
            <w:proofErr w:type="spellEnd"/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808691C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Change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5B5143D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MAF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ED6436C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MXL</w:t>
            </w:r>
          </w:p>
        </w:tc>
        <w:tc>
          <w:tcPr>
            <w:tcW w:w="112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CE56937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ene</w:t>
            </w:r>
          </w:p>
          <w:p w14:paraId="78023ADE" w14:textId="77777777" w:rsidR="00D749A0" w:rsidRPr="008B2033" w:rsidRDefault="00D749A0" w:rsidP="00D749A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proofErr w:type="spellStart"/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location</w:t>
            </w:r>
            <w:proofErr w:type="spellEnd"/>
          </w:p>
        </w:tc>
      </w:tr>
      <w:tr w:rsidR="00D749A0" w:rsidRPr="008B2033" w14:paraId="6E5E817D" w14:textId="77777777" w:rsidTr="00D74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049699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  <w:t>rs13118928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12566F" w14:textId="77777777" w:rsidR="00D749A0" w:rsidRPr="008B2033" w:rsidRDefault="00D749A0" w:rsidP="00D749A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144565237</w:t>
            </w:r>
          </w:p>
          <w:p w14:paraId="078A94B4" w14:textId="77777777" w:rsidR="00D749A0" w:rsidRPr="008B2033" w:rsidRDefault="00D749A0" w:rsidP="00D749A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(FWD)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776F97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00E886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/G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E50909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30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988C7D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28</w:t>
            </w:r>
          </w:p>
        </w:tc>
        <w:tc>
          <w:tcPr>
            <w:tcW w:w="11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4528FAD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proofErr w:type="spellStart"/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Intron</w:t>
            </w:r>
            <w:proofErr w:type="spellEnd"/>
          </w:p>
        </w:tc>
      </w:tr>
      <w:tr w:rsidR="00D749A0" w:rsidRPr="008B2033" w14:paraId="313E730F" w14:textId="77777777" w:rsidTr="00D749A0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9A879B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  <w:t>rs1828591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5510E10" w14:textId="77777777" w:rsidR="00D749A0" w:rsidRPr="008B2033" w:rsidRDefault="00D749A0" w:rsidP="00D749A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144559628</w:t>
            </w:r>
          </w:p>
          <w:p w14:paraId="219563F7" w14:textId="77777777" w:rsidR="00D749A0" w:rsidRPr="008B2033" w:rsidRDefault="00D749A0" w:rsidP="00D749A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(FWD)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28C0A3" w14:textId="0E5865FC" w:rsidR="00D749A0" w:rsidRPr="008B2033" w:rsidRDefault="00A24458" w:rsidP="00D749A0">
            <w:pPr>
              <w:suppressLineNumbers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73191C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/G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973698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41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161C84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30</w:t>
            </w:r>
          </w:p>
        </w:tc>
        <w:tc>
          <w:tcPr>
            <w:tcW w:w="11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50CFBE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proofErr w:type="spellStart"/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Intron</w:t>
            </w:r>
            <w:proofErr w:type="spellEnd"/>
          </w:p>
        </w:tc>
      </w:tr>
      <w:tr w:rsidR="00D749A0" w:rsidRPr="008B2033" w14:paraId="686B420A" w14:textId="77777777" w:rsidTr="00D749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3D0C16B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b w:val="0"/>
                <w:bCs w:val="0"/>
                <w:sz w:val="24"/>
                <w:szCs w:val="24"/>
                <w:lang w:eastAsia="en-US"/>
              </w:rPr>
              <w:t>rs13147758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98FDD6" w14:textId="77777777" w:rsidR="00D749A0" w:rsidRPr="008B2033" w:rsidRDefault="00D749A0" w:rsidP="00D749A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144539078</w:t>
            </w:r>
          </w:p>
          <w:p w14:paraId="1A4EDE06" w14:textId="77777777" w:rsidR="00D749A0" w:rsidRPr="008B2033" w:rsidRDefault="00D749A0" w:rsidP="00D749A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(FWD)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EA85981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</w:t>
            </w:r>
          </w:p>
        </w:tc>
        <w:tc>
          <w:tcPr>
            <w:tcW w:w="10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7E9515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A/G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2A440F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29</w:t>
            </w:r>
          </w:p>
        </w:tc>
        <w:tc>
          <w:tcPr>
            <w:tcW w:w="9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A81CFFC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G=0.32</w:t>
            </w:r>
          </w:p>
        </w:tc>
        <w:tc>
          <w:tcPr>
            <w:tcW w:w="112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14DCE7" w14:textId="77777777" w:rsidR="00D749A0" w:rsidRPr="008B2033" w:rsidRDefault="00D749A0" w:rsidP="00D749A0">
            <w:pPr>
              <w:suppressLineNumbers/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/>
                <w:sz w:val="24"/>
                <w:szCs w:val="24"/>
                <w:lang w:eastAsia="en-US"/>
              </w:rPr>
            </w:pPr>
            <w:proofErr w:type="spellStart"/>
            <w:r w:rsidRPr="008B2033">
              <w:rPr>
                <w:rFonts w:ascii="Times New Roman" w:eastAsia="Calibri" w:hAnsi="Times New Roman"/>
                <w:sz w:val="24"/>
                <w:szCs w:val="24"/>
                <w:lang w:eastAsia="en-US"/>
              </w:rPr>
              <w:t>Intron</w:t>
            </w:r>
            <w:proofErr w:type="spellEnd"/>
          </w:p>
        </w:tc>
      </w:tr>
    </w:tbl>
    <w:p w14:paraId="75D15558" w14:textId="77777777" w:rsidR="00D749A0" w:rsidRPr="008B2033" w:rsidRDefault="00D749A0" w:rsidP="00D749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sz w:val="24"/>
          <w:szCs w:val="24"/>
          <w:lang w:val="en-US"/>
        </w:rPr>
        <w:t>SNP Single Nucleotide Polymorphism, FWD Forward, MAF Minor Allele Frequency, MXL Mexican individuals from LA California</w:t>
      </w:r>
      <w:r w:rsidR="0087667A" w:rsidRPr="008B203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AF6C338" w14:textId="5EC4054D" w:rsidR="0087667A" w:rsidRPr="008B2033" w:rsidRDefault="00C07B59" w:rsidP="0087667A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="0087667A"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F16DBF" w:rsidRPr="008B2033">
        <w:rPr>
          <w:b/>
          <w:color w:val="auto"/>
          <w:sz w:val="24"/>
          <w:szCs w:val="24"/>
        </w:rPr>
        <w:t>2</w:t>
      </w:r>
      <w:r w:rsidR="00CF66D2" w:rsidRPr="008B2033">
        <w:rPr>
          <w:b/>
          <w:color w:val="auto"/>
          <w:sz w:val="24"/>
          <w:szCs w:val="24"/>
        </w:rPr>
        <w:t>.</w:t>
      </w:r>
      <w:r w:rsidR="0087667A" w:rsidRPr="008B2033">
        <w:rPr>
          <w:b/>
          <w:color w:val="auto"/>
          <w:sz w:val="24"/>
          <w:szCs w:val="24"/>
        </w:rPr>
        <w:t xml:space="preserve"> Analysis by genetics models of the rs1828591 of smokers with and without COPD.</w:t>
      </w:r>
    </w:p>
    <w:tbl>
      <w:tblPr>
        <w:tblStyle w:val="Tabladelista1clara-nfasis6"/>
        <w:tblW w:w="8269" w:type="dxa"/>
        <w:tblLook w:val="04A0" w:firstRow="1" w:lastRow="0" w:firstColumn="1" w:lastColumn="0" w:noHBand="0" w:noVBand="1"/>
      </w:tblPr>
      <w:tblGrid>
        <w:gridCol w:w="1561"/>
        <w:gridCol w:w="889"/>
        <w:gridCol w:w="828"/>
        <w:gridCol w:w="889"/>
        <w:gridCol w:w="828"/>
        <w:gridCol w:w="1028"/>
        <w:gridCol w:w="917"/>
        <w:gridCol w:w="1329"/>
      </w:tblGrid>
      <w:tr w:rsidR="0087667A" w:rsidRPr="008B2033" w14:paraId="74B40275" w14:textId="77777777" w:rsidTr="008766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AC19FA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proofErr w:type="spellStart"/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Model</w:t>
            </w:r>
            <w:proofErr w:type="spellEnd"/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 xml:space="preserve">/ </w:t>
            </w:r>
            <w:proofErr w:type="spellStart"/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Genotype</w:t>
            </w:r>
            <w:proofErr w:type="spellEnd"/>
          </w:p>
        </w:tc>
        <w:tc>
          <w:tcPr>
            <w:tcW w:w="17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6D7579" w14:textId="77777777" w:rsidR="0087667A" w:rsidRPr="008B2033" w:rsidRDefault="0087667A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COPD-TS</w:t>
            </w:r>
          </w:p>
        </w:tc>
        <w:tc>
          <w:tcPr>
            <w:tcW w:w="17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405AEE" w14:textId="77777777" w:rsidR="0087667A" w:rsidRPr="008B2033" w:rsidRDefault="0087667A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SWOC</w:t>
            </w:r>
          </w:p>
        </w:tc>
        <w:tc>
          <w:tcPr>
            <w:tcW w:w="1028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ED2A3D" w14:textId="77777777" w:rsidR="0087667A" w:rsidRPr="008B2033" w:rsidRDefault="0087667A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p-</w:t>
            </w:r>
            <w:proofErr w:type="spellStart"/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value</w:t>
            </w:r>
            <w:proofErr w:type="spellEnd"/>
          </w:p>
        </w:tc>
        <w:tc>
          <w:tcPr>
            <w:tcW w:w="91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7A2E77" w14:textId="77777777" w:rsidR="0087667A" w:rsidRPr="008B2033" w:rsidRDefault="0087667A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OR</w:t>
            </w:r>
          </w:p>
        </w:tc>
        <w:tc>
          <w:tcPr>
            <w:tcW w:w="132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C556FEE" w14:textId="77777777" w:rsidR="0087667A" w:rsidRPr="008B2033" w:rsidRDefault="0087667A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iCs/>
                <w:sz w:val="24"/>
                <w:szCs w:val="24"/>
              </w:rPr>
            </w:pPr>
            <w:r w:rsidRPr="008B2033">
              <w:rPr>
                <w:rFonts w:ascii="Times New Roman" w:hAnsi="Times New Roman"/>
                <w:iCs/>
                <w:sz w:val="24"/>
                <w:szCs w:val="24"/>
              </w:rPr>
              <w:t>95% CI</w:t>
            </w:r>
          </w:p>
        </w:tc>
      </w:tr>
      <w:tr w:rsidR="0087667A" w:rsidRPr="008B2033" w14:paraId="73986324" w14:textId="77777777" w:rsidTr="008766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8CF2C3A" w14:textId="77777777" w:rsidR="0087667A" w:rsidRPr="008B2033" w:rsidRDefault="0087667A" w:rsidP="00AF77E0">
            <w:pPr>
              <w:suppressLineNumbers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E0924B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n=222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5956AA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5E5E58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n=333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5644B6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02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196E5CB" w14:textId="77777777" w:rsidR="0087667A" w:rsidRPr="008B2033" w:rsidRDefault="0087667A" w:rsidP="00AF77E0">
            <w:pPr>
              <w:suppressLineNumber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1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4FA50E6" w14:textId="77777777" w:rsidR="0087667A" w:rsidRPr="008B2033" w:rsidRDefault="0087667A" w:rsidP="00AF77E0">
            <w:pPr>
              <w:suppressLineNumber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2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1FE4B37" w14:textId="77777777" w:rsidR="0087667A" w:rsidRPr="008B2033" w:rsidRDefault="0087667A" w:rsidP="00AF77E0">
            <w:pPr>
              <w:suppressLineNumber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7667A" w:rsidRPr="008B2033" w14:paraId="6C21DA85" w14:textId="77777777" w:rsidTr="0087667A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tcBorders>
              <w:top w:val="single" w:sz="4" w:space="0" w:color="auto"/>
            </w:tcBorders>
            <w:shd w:val="clear" w:color="auto" w:fill="auto"/>
          </w:tcPr>
          <w:p w14:paraId="382062A6" w14:textId="77777777" w:rsidR="0087667A" w:rsidRPr="008B2033" w:rsidRDefault="0087667A" w:rsidP="00AF77E0">
            <w:pPr>
              <w:suppressLineNumbers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Codominant</w:t>
            </w:r>
            <w:proofErr w:type="spellEnd"/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</w:tcPr>
          <w:p w14:paraId="4D755CD6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</w:tcPr>
          <w:p w14:paraId="2A77521D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</w:tcPr>
          <w:p w14:paraId="3E95EA3E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</w:tcPr>
          <w:p w14:paraId="18481FD9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8" w:type="dxa"/>
            <w:tcBorders>
              <w:top w:val="single" w:sz="4" w:space="0" w:color="auto"/>
            </w:tcBorders>
            <w:shd w:val="clear" w:color="auto" w:fill="auto"/>
          </w:tcPr>
          <w:p w14:paraId="21FA7AB6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17" w:type="dxa"/>
            <w:tcBorders>
              <w:top w:val="single" w:sz="4" w:space="0" w:color="auto"/>
            </w:tcBorders>
            <w:shd w:val="clear" w:color="auto" w:fill="auto"/>
          </w:tcPr>
          <w:p w14:paraId="21425868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9" w:type="dxa"/>
            <w:tcBorders>
              <w:top w:val="single" w:sz="4" w:space="0" w:color="auto"/>
            </w:tcBorders>
            <w:shd w:val="clear" w:color="auto" w:fill="auto"/>
          </w:tcPr>
          <w:p w14:paraId="094661C8" w14:textId="77777777" w:rsidR="0087667A" w:rsidRPr="008B2033" w:rsidRDefault="0087667A" w:rsidP="00AF77E0">
            <w:pPr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667A" w:rsidRPr="008B2033" w14:paraId="07B24680" w14:textId="77777777" w:rsidTr="008766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shd w:val="clear" w:color="auto" w:fill="auto"/>
          </w:tcPr>
          <w:p w14:paraId="69C9083D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AA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604E09F7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2CE12199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.19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3D2AE64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3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54791AED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.94</w:t>
            </w:r>
          </w:p>
        </w:tc>
        <w:tc>
          <w:tcPr>
            <w:tcW w:w="1028" w:type="dxa"/>
            <w:vMerge w:val="restart"/>
            <w:shd w:val="clear" w:color="auto" w:fill="auto"/>
            <w:vAlign w:val="center"/>
          </w:tcPr>
          <w:p w14:paraId="450AE5D1" w14:textId="6BB50194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</w:t>
            </w:r>
            <w:r w:rsidR="003D2998" w:rsidRPr="008B2033">
              <w:rPr>
                <w:rFonts w:ascii="Times New Roman" w:hAnsi="Times New Roman"/>
                <w:sz w:val="24"/>
                <w:szCs w:val="24"/>
              </w:rPr>
              <w:t>67</w:t>
            </w:r>
            <w:r w:rsidR="00A23AC0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917" w:type="dxa"/>
            <w:shd w:val="clear" w:color="auto" w:fill="auto"/>
            <w:vAlign w:val="center"/>
          </w:tcPr>
          <w:p w14:paraId="4E1F5618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 (ref.)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336C863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667A" w:rsidRPr="008B2033" w14:paraId="775A0270" w14:textId="77777777" w:rsidTr="0087667A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shd w:val="clear" w:color="auto" w:fill="auto"/>
          </w:tcPr>
          <w:p w14:paraId="5D474961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AG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12D706E0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5E2F83C8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5.05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5FDF89A3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1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1DB02755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.34</w:t>
            </w:r>
          </w:p>
        </w:tc>
        <w:tc>
          <w:tcPr>
            <w:tcW w:w="1028" w:type="dxa"/>
            <w:vMerge/>
            <w:shd w:val="clear" w:color="auto" w:fill="auto"/>
            <w:vAlign w:val="center"/>
          </w:tcPr>
          <w:p w14:paraId="09E197B0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17" w:type="dxa"/>
            <w:shd w:val="clear" w:color="auto" w:fill="auto"/>
            <w:vAlign w:val="center"/>
          </w:tcPr>
          <w:p w14:paraId="2E84EA12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.</w:t>
            </w:r>
            <w:r w:rsidR="003D2998" w:rsidRPr="008B2033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3C1471AE" w14:textId="77777777" w:rsidR="0087667A" w:rsidRPr="008B2033" w:rsidRDefault="003D2998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80</w:t>
            </w:r>
            <w:r w:rsidR="0087667A" w:rsidRPr="008B2033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Pr="008B2033">
              <w:rPr>
                <w:rFonts w:ascii="Times New Roman" w:hAnsi="Times New Roman"/>
                <w:sz w:val="24"/>
                <w:szCs w:val="24"/>
              </w:rPr>
              <w:t>1.68</w:t>
            </w:r>
          </w:p>
        </w:tc>
      </w:tr>
      <w:tr w:rsidR="0087667A" w:rsidRPr="008B2033" w14:paraId="551CF431" w14:textId="77777777" w:rsidTr="008766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tcBorders>
              <w:bottom w:val="single" w:sz="4" w:space="0" w:color="auto"/>
            </w:tcBorders>
            <w:shd w:val="clear" w:color="auto" w:fill="auto"/>
          </w:tcPr>
          <w:p w14:paraId="531C87E9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GG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6CDFD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691C4F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.76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6FBB6C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75E4F7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.72</w:t>
            </w:r>
          </w:p>
        </w:tc>
        <w:tc>
          <w:tcPr>
            <w:tcW w:w="102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DDC38E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A3E0AC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.</w:t>
            </w:r>
            <w:r w:rsidR="003D2998" w:rsidRPr="008B2033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3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EF0845" w14:textId="77777777" w:rsidR="0087667A" w:rsidRPr="008B2033" w:rsidRDefault="003D2998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70</w:t>
            </w:r>
            <w:r w:rsidR="0087667A" w:rsidRPr="008B2033"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 w:rsidRPr="008B2033">
              <w:rPr>
                <w:rFonts w:ascii="Times New Roman" w:hAnsi="Times New Roman"/>
                <w:sz w:val="24"/>
                <w:szCs w:val="24"/>
              </w:rPr>
              <w:t>1.95</w:t>
            </w:r>
          </w:p>
        </w:tc>
      </w:tr>
      <w:tr w:rsidR="0087667A" w:rsidRPr="008B2033" w14:paraId="495FDD01" w14:textId="77777777" w:rsidTr="0087667A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tcBorders>
              <w:top w:val="single" w:sz="4" w:space="0" w:color="auto"/>
            </w:tcBorders>
            <w:shd w:val="clear" w:color="auto" w:fill="auto"/>
          </w:tcPr>
          <w:p w14:paraId="52D0CD52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proofErr w:type="spellStart"/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Recessive</w:t>
            </w:r>
            <w:proofErr w:type="spellEnd"/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61B49B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5A74C6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3EC14B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8A53A1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B72B37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001D41E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335566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667A" w:rsidRPr="008B2033" w14:paraId="38BAEA2A" w14:textId="77777777" w:rsidTr="008766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vMerge w:val="restart"/>
            <w:shd w:val="clear" w:color="auto" w:fill="auto"/>
          </w:tcPr>
          <w:p w14:paraId="7DAE5CFB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GG</w:t>
            </w:r>
          </w:p>
          <w:p w14:paraId="2531FF6C" w14:textId="77777777" w:rsidR="0087667A" w:rsidRPr="008B2033" w:rsidRDefault="0087667A" w:rsidP="00AF77E0">
            <w:pPr>
              <w:suppressLineNumbers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 w:val="0"/>
                <w:bCs w:val="0"/>
                <w:sz w:val="24"/>
                <w:szCs w:val="24"/>
              </w:rPr>
              <w:t>AA + AG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0A209DFE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2059BEE4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5.76</w:t>
            </w:r>
          </w:p>
        </w:tc>
        <w:tc>
          <w:tcPr>
            <w:tcW w:w="889" w:type="dxa"/>
            <w:shd w:val="clear" w:color="auto" w:fill="auto"/>
            <w:vAlign w:val="center"/>
          </w:tcPr>
          <w:p w14:paraId="2DFCEB59" w14:textId="77777777" w:rsidR="0087667A" w:rsidRPr="008B2033" w:rsidRDefault="0087667A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5ADD89DA" w14:textId="77777777" w:rsidR="0087667A" w:rsidRPr="008B2033" w:rsidRDefault="003D2998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4.71</w:t>
            </w:r>
          </w:p>
        </w:tc>
        <w:tc>
          <w:tcPr>
            <w:tcW w:w="1028" w:type="dxa"/>
            <w:vMerge w:val="restart"/>
            <w:shd w:val="clear" w:color="auto" w:fill="auto"/>
            <w:vAlign w:val="center"/>
          </w:tcPr>
          <w:p w14:paraId="7FFE45D6" w14:textId="2A14C91C" w:rsidR="0087667A" w:rsidRPr="008B2033" w:rsidRDefault="003D2998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80</w:t>
            </w:r>
            <w:r w:rsidR="00A23AC0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917" w:type="dxa"/>
            <w:shd w:val="clear" w:color="auto" w:fill="auto"/>
            <w:vAlign w:val="center"/>
          </w:tcPr>
          <w:p w14:paraId="58CA142F" w14:textId="77777777" w:rsidR="0087667A" w:rsidRPr="008B2033" w:rsidRDefault="003D2998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.08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5B752936" w14:textId="77777777" w:rsidR="0087667A" w:rsidRPr="008B2033" w:rsidRDefault="003D2998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67 – 1.73</w:t>
            </w:r>
          </w:p>
        </w:tc>
      </w:tr>
      <w:tr w:rsidR="0087667A" w:rsidRPr="008B2033" w14:paraId="34D74EEF" w14:textId="77777777" w:rsidTr="0087667A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5B61629" w14:textId="77777777" w:rsidR="0087667A" w:rsidRPr="008B2033" w:rsidRDefault="0087667A" w:rsidP="00AF77E0">
            <w:pPr>
              <w:suppressLineNumbers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D18FB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187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343937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84.2</w:t>
            </w:r>
            <w:r w:rsidR="003D2998" w:rsidRPr="008B203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83B943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284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6727B6" w14:textId="77777777" w:rsidR="0087667A" w:rsidRPr="008B2033" w:rsidRDefault="003D2998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85.29</w:t>
            </w:r>
          </w:p>
        </w:tc>
        <w:tc>
          <w:tcPr>
            <w:tcW w:w="102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6B725F" w14:textId="77777777" w:rsidR="0087667A" w:rsidRPr="008B2033" w:rsidRDefault="0087667A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1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0F66BA" w14:textId="77777777" w:rsidR="0087667A" w:rsidRPr="008B2033" w:rsidRDefault="003D2998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92</w:t>
            </w:r>
          </w:p>
        </w:tc>
        <w:tc>
          <w:tcPr>
            <w:tcW w:w="13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E4BA98" w14:textId="77777777" w:rsidR="0087667A" w:rsidRPr="008B2033" w:rsidRDefault="003D2998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0.57 – 1.47</w:t>
            </w:r>
          </w:p>
        </w:tc>
      </w:tr>
    </w:tbl>
    <w:p w14:paraId="433819D7" w14:textId="77777777" w:rsidR="00053F3E" w:rsidRDefault="00C07B59" w:rsidP="00C07B59">
      <w:pPr>
        <w:suppressLineNumbers/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053F3E" w:rsidSect="00B0396B">
          <w:headerReference w:type="default" r:id="rId8"/>
          <w:pgSz w:w="15840" w:h="12240" w:orient="landscape"/>
          <w:pgMar w:top="1701" w:right="1417" w:bottom="1701" w:left="1417" w:header="708" w:footer="708" w:gutter="0"/>
          <w:cols w:space="708"/>
          <w:docGrid w:linePitch="360"/>
        </w:sectPr>
      </w:pPr>
      <w:bookmarkStart w:id="0" w:name="_Hlk35427805"/>
      <w:r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COPD-TS: COPD tobacco smoking patients; SWOC: Smokers without COPD; </w:t>
      </w:r>
      <w:bookmarkStart w:id="1" w:name="_Hlk22818391"/>
      <w:bookmarkEnd w:id="0"/>
      <w:r w:rsidRPr="008B2033">
        <w:rPr>
          <w:rFonts w:ascii="Times New Roman" w:hAnsi="Times New Roman" w:cs="Times New Roman"/>
          <w:sz w:val="24"/>
          <w:szCs w:val="24"/>
          <w:lang w:val="en-US"/>
        </w:rPr>
        <w:t>SNP: Single Nucleotide Polymorphism; OR: odds ratio; 95% CI: 95% confidence interval.</w:t>
      </w:r>
      <w:bookmarkEnd w:id="1"/>
      <w:r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 Statistically significant p-value &lt;0.05; *p-value adjusted by age, sex, and tobacco index in the recessive model.</w:t>
      </w:r>
    </w:p>
    <w:p w14:paraId="42FBE816" w14:textId="35EC3EF5" w:rsidR="00C07B59" w:rsidRPr="008B2033" w:rsidRDefault="00C07B59" w:rsidP="00C07B59">
      <w:pPr>
        <w:suppressLineNumbers/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B0627DA" w14:textId="7A3D95CF" w:rsidR="00B0396B" w:rsidRPr="008B2033" w:rsidRDefault="00B0396B" w:rsidP="00B0396B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053F3E">
        <w:rPr>
          <w:b/>
          <w:color w:val="auto"/>
          <w:sz w:val="24"/>
          <w:szCs w:val="24"/>
        </w:rPr>
        <w:t>3</w:t>
      </w:r>
      <w:r w:rsidRPr="008B2033">
        <w:rPr>
          <w:b/>
          <w:color w:val="auto"/>
          <w:sz w:val="24"/>
          <w:szCs w:val="24"/>
        </w:rPr>
        <w:t>. Comparison among groups of patients with COPD and GOLD stages, G2 (GOLD III + IV) vs. G1 (GOLD I +II)</w:t>
      </w:r>
    </w:p>
    <w:p w14:paraId="7633A7A4" w14:textId="77777777" w:rsidR="00B0396B" w:rsidRPr="008B2033" w:rsidRDefault="00B0396B" w:rsidP="00B0396B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tbl>
      <w:tblPr>
        <w:tblStyle w:val="Tabladelista1clara-nfasis6"/>
        <w:tblW w:w="11944" w:type="dxa"/>
        <w:jc w:val="center"/>
        <w:tblLook w:val="04A0" w:firstRow="1" w:lastRow="0" w:firstColumn="1" w:lastColumn="0" w:noHBand="0" w:noVBand="1"/>
      </w:tblPr>
      <w:tblGrid>
        <w:gridCol w:w="2080"/>
        <w:gridCol w:w="1808"/>
        <w:gridCol w:w="904"/>
        <w:gridCol w:w="951"/>
        <w:gridCol w:w="369"/>
        <w:gridCol w:w="1037"/>
        <w:gridCol w:w="951"/>
        <w:gridCol w:w="1070"/>
        <w:gridCol w:w="1223"/>
        <w:gridCol w:w="1551"/>
      </w:tblGrid>
      <w:tr w:rsidR="00B0396B" w:rsidRPr="008B2033" w14:paraId="6689E46F" w14:textId="77777777" w:rsidTr="00AF7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 w:val="restart"/>
            <w:shd w:val="clear" w:color="auto" w:fill="auto"/>
            <w:vAlign w:val="center"/>
            <w:hideMark/>
          </w:tcPr>
          <w:p w14:paraId="36B3296D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SNP</w:t>
            </w:r>
          </w:p>
        </w:tc>
        <w:tc>
          <w:tcPr>
            <w:tcW w:w="1808" w:type="dxa"/>
            <w:vMerge w:val="restart"/>
            <w:shd w:val="clear" w:color="auto" w:fill="auto"/>
            <w:vAlign w:val="center"/>
            <w:hideMark/>
          </w:tcPr>
          <w:p w14:paraId="12491557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enotype/</w:t>
            </w:r>
          </w:p>
          <w:p w14:paraId="18C45CCF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B2033">
              <w:rPr>
                <w:rFonts w:ascii="Times New Roman" w:hAnsi="Times New Roman"/>
                <w:sz w:val="24"/>
                <w:szCs w:val="24"/>
              </w:rPr>
              <w:t>Allele</w:t>
            </w:r>
            <w:proofErr w:type="spellEnd"/>
          </w:p>
        </w:tc>
        <w:tc>
          <w:tcPr>
            <w:tcW w:w="185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93F80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2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75E439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C12691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1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F14392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Cs w:val="0"/>
                <w:sz w:val="24"/>
                <w:szCs w:val="24"/>
              </w:rPr>
              <w:t>p-</w:t>
            </w:r>
            <w:proofErr w:type="spellStart"/>
            <w:r w:rsidRPr="008B2033">
              <w:rPr>
                <w:rFonts w:ascii="Times New Roman" w:hAnsi="Times New Roman"/>
                <w:bCs w:val="0"/>
                <w:sz w:val="24"/>
                <w:szCs w:val="24"/>
              </w:rPr>
              <w:t>value</w:t>
            </w:r>
            <w:proofErr w:type="spellEnd"/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BA0909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OR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F985AC" w14:textId="77777777" w:rsidR="00B0396B" w:rsidRPr="008B2033" w:rsidRDefault="00B0396B" w:rsidP="00AF77E0">
            <w:pPr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95% CI</w:t>
            </w:r>
          </w:p>
        </w:tc>
      </w:tr>
      <w:tr w:rsidR="00B0396B" w:rsidRPr="008B2033" w14:paraId="78E390A9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shd w:val="clear" w:color="auto" w:fill="auto"/>
            <w:vAlign w:val="center"/>
            <w:hideMark/>
          </w:tcPr>
          <w:p w14:paraId="530D6511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vMerge/>
            <w:shd w:val="clear" w:color="auto" w:fill="auto"/>
            <w:vAlign w:val="center"/>
            <w:hideMark/>
          </w:tcPr>
          <w:p w14:paraId="43EB28D9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8AE759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/>
                <w:sz w:val="24"/>
                <w:szCs w:val="24"/>
              </w:rPr>
              <w:t>n=84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DA04FD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/>
                <w:sz w:val="24"/>
                <w:szCs w:val="24"/>
              </w:rPr>
              <w:t>%</w:t>
            </w:r>
          </w:p>
        </w:tc>
        <w:tc>
          <w:tcPr>
            <w:tcW w:w="3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CFE5EF1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58CEEF0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/>
                <w:sz w:val="24"/>
                <w:szCs w:val="24"/>
              </w:rPr>
              <w:t>n=138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B7272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/>
                <w:sz w:val="24"/>
                <w:szCs w:val="24"/>
              </w:rPr>
            </w:pPr>
            <w:r w:rsidRPr="008B2033">
              <w:rPr>
                <w:rFonts w:ascii="Times New Roman" w:hAnsi="Times New Roman"/>
                <w:b/>
                <w:sz w:val="24"/>
                <w:szCs w:val="24"/>
              </w:rPr>
              <w:t>%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67002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7EB0D6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52F090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0396B" w:rsidRPr="008B2033" w14:paraId="26E76733" w14:textId="77777777" w:rsidTr="00AF77E0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 w:val="restar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31A71E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rs13147758</w:t>
            </w: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14:paraId="04E51054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62B0259A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1A9F82E7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.60</w:t>
            </w:r>
          </w:p>
        </w:tc>
        <w:tc>
          <w:tcPr>
            <w:tcW w:w="369" w:type="dxa"/>
            <w:shd w:val="clear" w:color="auto" w:fill="auto"/>
            <w:vAlign w:val="center"/>
          </w:tcPr>
          <w:p w14:paraId="746D985A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shd w:val="clear" w:color="auto" w:fill="auto"/>
            <w:vAlign w:val="center"/>
            <w:hideMark/>
          </w:tcPr>
          <w:p w14:paraId="2B7ABCFE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951" w:type="dxa"/>
            <w:shd w:val="clear" w:color="auto" w:fill="auto"/>
            <w:vAlign w:val="center"/>
            <w:hideMark/>
          </w:tcPr>
          <w:p w14:paraId="1EB11F56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4.05</w:t>
            </w:r>
          </w:p>
        </w:tc>
        <w:tc>
          <w:tcPr>
            <w:tcW w:w="1070" w:type="dxa"/>
            <w:shd w:val="clear" w:color="auto" w:fill="auto"/>
            <w:vAlign w:val="center"/>
            <w:hideMark/>
          </w:tcPr>
          <w:p w14:paraId="0C0BEF87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5</w:t>
            </w:r>
          </w:p>
        </w:tc>
        <w:tc>
          <w:tcPr>
            <w:tcW w:w="1223" w:type="dxa"/>
            <w:shd w:val="clear" w:color="auto" w:fill="auto"/>
            <w:vAlign w:val="center"/>
            <w:hideMark/>
          </w:tcPr>
          <w:p w14:paraId="40F0B3E2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7</w:t>
            </w:r>
          </w:p>
        </w:tc>
        <w:tc>
          <w:tcPr>
            <w:tcW w:w="1551" w:type="dxa"/>
            <w:shd w:val="clear" w:color="auto" w:fill="auto"/>
            <w:vAlign w:val="center"/>
            <w:hideMark/>
          </w:tcPr>
          <w:p w14:paraId="6D31B486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2 – 1.39</w:t>
            </w:r>
          </w:p>
        </w:tc>
      </w:tr>
      <w:tr w:rsidR="00B0396B" w:rsidRPr="008B2033" w14:paraId="79723403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66EE65F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14:paraId="378891FF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0D55A20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2936B254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.40</w:t>
            </w:r>
          </w:p>
        </w:tc>
        <w:tc>
          <w:tcPr>
            <w:tcW w:w="369" w:type="dxa"/>
            <w:shd w:val="clear" w:color="auto" w:fill="auto"/>
            <w:vAlign w:val="center"/>
          </w:tcPr>
          <w:p w14:paraId="3263FFA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shd w:val="clear" w:color="auto" w:fill="auto"/>
            <w:vAlign w:val="center"/>
            <w:hideMark/>
          </w:tcPr>
          <w:p w14:paraId="415494C5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4</w:t>
            </w:r>
          </w:p>
        </w:tc>
        <w:tc>
          <w:tcPr>
            <w:tcW w:w="951" w:type="dxa"/>
            <w:shd w:val="clear" w:color="auto" w:fill="auto"/>
            <w:vAlign w:val="center"/>
            <w:hideMark/>
          </w:tcPr>
          <w:p w14:paraId="64DC2C3F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9.13</w:t>
            </w:r>
          </w:p>
        </w:tc>
        <w:tc>
          <w:tcPr>
            <w:tcW w:w="1070" w:type="dxa"/>
            <w:shd w:val="clear" w:color="auto" w:fill="auto"/>
            <w:vAlign w:val="center"/>
            <w:hideMark/>
          </w:tcPr>
          <w:p w14:paraId="6D9A4F31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2</w:t>
            </w:r>
          </w:p>
        </w:tc>
        <w:tc>
          <w:tcPr>
            <w:tcW w:w="1223" w:type="dxa"/>
            <w:shd w:val="clear" w:color="auto" w:fill="auto"/>
            <w:vAlign w:val="center"/>
            <w:hideMark/>
          </w:tcPr>
          <w:p w14:paraId="53DCF0A1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1551" w:type="dxa"/>
            <w:shd w:val="clear" w:color="auto" w:fill="auto"/>
            <w:vAlign w:val="center"/>
            <w:hideMark/>
          </w:tcPr>
          <w:p w14:paraId="5E0824A2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7 - 2.33</w:t>
            </w:r>
          </w:p>
        </w:tc>
      </w:tr>
      <w:tr w:rsidR="00B0396B" w:rsidRPr="008B2033" w14:paraId="04235AC6" w14:textId="77777777" w:rsidTr="00AF77E0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425D23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5FBDFE7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C9991B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0361C5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.00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CAAEE9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1A513A8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4F00D43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.82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39BFA5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7A03E5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90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F431B3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8 – 1.69</w:t>
            </w:r>
          </w:p>
        </w:tc>
      </w:tr>
      <w:tr w:rsidR="00B0396B" w:rsidRPr="008B2033" w14:paraId="283677C6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B5E20FD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524798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9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5808CA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7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55FCD0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1.80</w:t>
            </w:r>
          </w:p>
        </w:tc>
        <w:tc>
          <w:tcPr>
            <w:tcW w:w="3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D0595C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00CED4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48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20B5B87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3.63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8C332F1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6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862CC8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D70B758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58 – 1.45</w:t>
            </w:r>
          </w:p>
        </w:tc>
      </w:tr>
      <w:tr w:rsidR="00B0396B" w:rsidRPr="008B2033" w14:paraId="29B2255D" w14:textId="77777777" w:rsidTr="00AF77E0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9DA160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644AD6D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E085D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1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3A27D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8.20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F8D72EC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07E9596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8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33D6AC5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6.37</w:t>
            </w:r>
          </w:p>
        </w:tc>
        <w:tc>
          <w:tcPr>
            <w:tcW w:w="107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635C1C9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7581B08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07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11D8AC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3 - 1.58</w:t>
            </w:r>
          </w:p>
        </w:tc>
      </w:tr>
      <w:tr w:rsidR="00B0396B" w:rsidRPr="008B2033" w14:paraId="36248841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A9A83F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rs1828591</w:t>
            </w:r>
          </w:p>
        </w:tc>
        <w:tc>
          <w:tcPr>
            <w:tcW w:w="18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AA82EAF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9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13D973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89DD81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2.86</w:t>
            </w:r>
          </w:p>
        </w:tc>
        <w:tc>
          <w:tcPr>
            <w:tcW w:w="3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0377B5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D14060F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4396D35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.23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A1F3DBB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39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B90009C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32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E7413B3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5 – 2.29</w:t>
            </w:r>
          </w:p>
        </w:tc>
      </w:tr>
      <w:tr w:rsidR="00B0396B" w:rsidRPr="008B2033" w14:paraId="4AB4D042" w14:textId="77777777" w:rsidTr="00AF77E0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28BF15E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shd w:val="clear" w:color="auto" w:fill="auto"/>
            <w:vAlign w:val="center"/>
            <w:hideMark/>
          </w:tcPr>
          <w:p w14:paraId="3DB76F20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904" w:type="dxa"/>
            <w:shd w:val="clear" w:color="auto" w:fill="auto"/>
            <w:vAlign w:val="center"/>
          </w:tcPr>
          <w:p w14:paraId="412EFF82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951" w:type="dxa"/>
            <w:shd w:val="clear" w:color="auto" w:fill="auto"/>
            <w:vAlign w:val="center"/>
          </w:tcPr>
          <w:p w14:paraId="430CF2BF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1.67</w:t>
            </w:r>
          </w:p>
        </w:tc>
        <w:tc>
          <w:tcPr>
            <w:tcW w:w="369" w:type="dxa"/>
            <w:shd w:val="clear" w:color="auto" w:fill="auto"/>
            <w:vAlign w:val="center"/>
          </w:tcPr>
          <w:p w14:paraId="62C95F07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shd w:val="clear" w:color="auto" w:fill="auto"/>
            <w:vAlign w:val="center"/>
            <w:hideMark/>
          </w:tcPr>
          <w:p w14:paraId="624F80FC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951" w:type="dxa"/>
            <w:shd w:val="clear" w:color="auto" w:fill="auto"/>
            <w:vAlign w:val="center"/>
            <w:hideMark/>
          </w:tcPr>
          <w:p w14:paraId="1F141D8A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7.10</w:t>
            </w:r>
          </w:p>
        </w:tc>
        <w:tc>
          <w:tcPr>
            <w:tcW w:w="1070" w:type="dxa"/>
            <w:shd w:val="clear" w:color="auto" w:fill="auto"/>
            <w:vAlign w:val="center"/>
            <w:hideMark/>
          </w:tcPr>
          <w:p w14:paraId="61BDF060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1223" w:type="dxa"/>
            <w:shd w:val="clear" w:color="auto" w:fill="auto"/>
            <w:vAlign w:val="center"/>
            <w:hideMark/>
          </w:tcPr>
          <w:p w14:paraId="4EBB8A63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80</w:t>
            </w:r>
          </w:p>
        </w:tc>
        <w:tc>
          <w:tcPr>
            <w:tcW w:w="1551" w:type="dxa"/>
            <w:shd w:val="clear" w:color="auto" w:fill="auto"/>
            <w:vAlign w:val="center"/>
            <w:hideMark/>
          </w:tcPr>
          <w:p w14:paraId="0BB8C6F1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6 – 1.38</w:t>
            </w:r>
          </w:p>
        </w:tc>
      </w:tr>
      <w:tr w:rsidR="00B0396B" w:rsidRPr="008B2033" w14:paraId="7C66EAB3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5A66379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42D739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477D60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A19348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5.47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9C0EF7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9F70374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4C5E5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.67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CD2533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85</w:t>
            </w:r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18E255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AAF9153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3 – 1.92</w:t>
            </w:r>
          </w:p>
        </w:tc>
      </w:tr>
      <w:tr w:rsidR="00B0396B" w:rsidRPr="008B2033" w14:paraId="57EA6ADF" w14:textId="77777777" w:rsidTr="00AF77E0">
        <w:trPr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346D528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F6C2A63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9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A2DD0D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7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070154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3.70</w:t>
            </w:r>
          </w:p>
        </w:tc>
        <w:tc>
          <w:tcPr>
            <w:tcW w:w="36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CAE9E7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87C1C75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5</w:t>
            </w: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5C90AA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9.78</w:t>
            </w:r>
          </w:p>
        </w:tc>
        <w:tc>
          <w:tcPr>
            <w:tcW w:w="107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26B3A3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42</w:t>
            </w:r>
          </w:p>
        </w:tc>
        <w:tc>
          <w:tcPr>
            <w:tcW w:w="1223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5C61AA8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18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BF95979" w14:textId="77777777" w:rsidR="00B0396B" w:rsidRPr="008B2033" w:rsidRDefault="00B0396B" w:rsidP="00AF77E0">
            <w:pPr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9 – 1.75</w:t>
            </w:r>
          </w:p>
        </w:tc>
      </w:tr>
      <w:tr w:rsidR="00B0396B" w:rsidRPr="008B2033" w14:paraId="37564AEC" w14:textId="77777777" w:rsidTr="00AF77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712C6DA" w14:textId="77777777" w:rsidR="00B0396B" w:rsidRPr="008B2033" w:rsidRDefault="00B0396B" w:rsidP="00AF77E0">
            <w:pPr>
              <w:suppressLineNumbers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636ADF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sz w:val="24"/>
                <w:szCs w:val="24"/>
              </w:rPr>
              <w:t>G</w:t>
            </w:r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7A00A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1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936DDB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36.30</w:t>
            </w:r>
          </w:p>
        </w:tc>
        <w:tc>
          <w:tcPr>
            <w:tcW w:w="3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EA5CAC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3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5F224D3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11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7B93AE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.22</w:t>
            </w:r>
          </w:p>
        </w:tc>
        <w:tc>
          <w:tcPr>
            <w:tcW w:w="107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0DD8308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3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F89774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84</w:t>
            </w:r>
          </w:p>
        </w:tc>
        <w:tc>
          <w:tcPr>
            <w:tcW w:w="1551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7D73D45" w14:textId="77777777" w:rsidR="00B0396B" w:rsidRPr="008B2033" w:rsidRDefault="00B0396B" w:rsidP="00AF77E0">
            <w:pPr>
              <w:suppressLineNumber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8B20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57 – 1.25</w:t>
            </w:r>
          </w:p>
        </w:tc>
      </w:tr>
    </w:tbl>
    <w:p w14:paraId="048504D2" w14:textId="77777777" w:rsidR="00B0396B" w:rsidRPr="00E029AA" w:rsidRDefault="00B0396B">
      <w:pPr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E029AA">
        <w:rPr>
          <w:rFonts w:ascii="Times New Roman" w:hAnsi="Times New Roman" w:cs="Times New Roman"/>
          <w:iCs/>
          <w:sz w:val="24"/>
          <w:szCs w:val="24"/>
          <w:lang w:val="en-US"/>
        </w:rPr>
        <w:t>SNP: Single Nucleotide Polymorphism; G1 (GOLD I + II); G2 (GOLD III + IV); p statistically significant (&lt;0.05</w:t>
      </w:r>
      <w:r w:rsidR="00265256" w:rsidRPr="00E029AA">
        <w:rPr>
          <w:rFonts w:ascii="Times New Roman" w:hAnsi="Times New Roman" w:cs="Times New Roman"/>
          <w:iCs/>
          <w:sz w:val="24"/>
          <w:szCs w:val="24"/>
          <w:lang w:val="en-US"/>
        </w:rPr>
        <w:t>); OR</w:t>
      </w:r>
      <w:r w:rsidRPr="00E029AA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odds ratio; 95% CI confidence interval of 95%.</w:t>
      </w:r>
    </w:p>
    <w:p w14:paraId="7E16B1E5" w14:textId="77777777" w:rsidR="00355CAB" w:rsidRPr="00E029AA" w:rsidRDefault="00355CAB">
      <w:pPr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7B39494" w14:textId="77777777" w:rsidR="00B0396B" w:rsidRPr="00E029AA" w:rsidRDefault="00B0396B">
      <w:pPr>
        <w:rPr>
          <w:rFonts w:ascii="Times New Roman" w:hAnsi="Times New Roman" w:cs="Times New Roman"/>
          <w:sz w:val="24"/>
          <w:szCs w:val="24"/>
          <w:lang w:val="en-US"/>
        </w:rPr>
        <w:sectPr w:rsidR="00B0396B" w:rsidRPr="00E029AA" w:rsidSect="00B0396B">
          <w:pgSz w:w="15840" w:h="12240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F57CB4E" w14:textId="767ECFAB" w:rsidR="00355CAB" w:rsidRPr="008B2033" w:rsidRDefault="00355CAB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bookmarkStart w:id="2" w:name="_Hlk35427278"/>
      <w:bookmarkStart w:id="3" w:name="_Hlk34947011"/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4</w:t>
      </w:r>
      <w:r w:rsidRPr="008B2033">
        <w:rPr>
          <w:b/>
          <w:color w:val="auto"/>
          <w:sz w:val="24"/>
          <w:szCs w:val="24"/>
        </w:rPr>
        <w:t>.</w:t>
      </w:r>
      <w:bookmarkEnd w:id="2"/>
      <w:r w:rsidRPr="008B2033">
        <w:rPr>
          <w:b/>
          <w:color w:val="auto"/>
          <w:sz w:val="24"/>
          <w:szCs w:val="24"/>
        </w:rPr>
        <w:t xml:space="preserve"> Clinical and demographic characteristics of smokers with and without COPD</w:t>
      </w:r>
      <w:r w:rsidR="00265256" w:rsidRPr="008B2033">
        <w:rPr>
          <w:b/>
          <w:color w:val="auto"/>
          <w:sz w:val="24"/>
          <w:szCs w:val="24"/>
        </w:rPr>
        <w:t xml:space="preserve"> of the subgroup for </w:t>
      </w:r>
      <w:r w:rsidR="00502FF3" w:rsidRPr="008B2033">
        <w:rPr>
          <w:b/>
          <w:color w:val="auto"/>
          <w:sz w:val="24"/>
          <w:szCs w:val="24"/>
        </w:rPr>
        <w:t xml:space="preserve">protein </w:t>
      </w:r>
      <w:r w:rsidR="00265256" w:rsidRPr="008B2033">
        <w:rPr>
          <w:b/>
          <w:color w:val="auto"/>
          <w:sz w:val="24"/>
          <w:szCs w:val="24"/>
        </w:rPr>
        <w:t xml:space="preserve">levels in </w:t>
      </w:r>
      <w:r w:rsidRPr="008B2033">
        <w:rPr>
          <w:b/>
          <w:color w:val="auto"/>
          <w:sz w:val="24"/>
          <w:szCs w:val="24"/>
        </w:rPr>
        <w:t>serum</w:t>
      </w:r>
      <w:r w:rsidR="00265256" w:rsidRPr="008B2033">
        <w:rPr>
          <w:b/>
          <w:color w:val="auto"/>
          <w:sz w:val="24"/>
          <w:szCs w:val="24"/>
        </w:rPr>
        <w:t>.</w:t>
      </w:r>
    </w:p>
    <w:tbl>
      <w:tblPr>
        <w:tblW w:w="822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4"/>
        <w:gridCol w:w="2426"/>
        <w:gridCol w:w="2426"/>
        <w:gridCol w:w="1416"/>
      </w:tblGrid>
      <w:tr w:rsidR="00355CAB" w:rsidRPr="008B2033" w14:paraId="5630A5C4" w14:textId="77777777" w:rsidTr="00AF77E0">
        <w:trPr>
          <w:trHeight w:val="170"/>
          <w:jc w:val="center"/>
        </w:trPr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F4B7F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s-MX"/>
              </w:rPr>
            </w:pPr>
            <w:bookmarkStart w:id="4" w:name="_Hlk34946987"/>
            <w:bookmarkEnd w:id="3"/>
          </w:p>
        </w:tc>
        <w:tc>
          <w:tcPr>
            <w:tcW w:w="2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03103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COPD-TS n = 40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850CE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SWOC n = 4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4C67A2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p-value</w:t>
            </w:r>
          </w:p>
        </w:tc>
      </w:tr>
      <w:tr w:rsidR="00355CAB" w:rsidRPr="008B2033" w14:paraId="1357CEA4" w14:textId="77777777" w:rsidTr="00AF77E0">
        <w:trPr>
          <w:trHeight w:val="91"/>
          <w:jc w:val="center"/>
        </w:trPr>
        <w:tc>
          <w:tcPr>
            <w:tcW w:w="19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356F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Age</w:t>
            </w:r>
          </w:p>
        </w:tc>
        <w:tc>
          <w:tcPr>
            <w:tcW w:w="2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2A602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67 (60 - 85)</w:t>
            </w:r>
          </w:p>
        </w:tc>
        <w:tc>
          <w:tcPr>
            <w:tcW w:w="2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8DE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67 (49 - 78)</w:t>
            </w:r>
          </w:p>
        </w:tc>
        <w:tc>
          <w:tcPr>
            <w:tcW w:w="14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B44B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0.29</w:t>
            </w:r>
          </w:p>
        </w:tc>
      </w:tr>
      <w:tr w:rsidR="00355CAB" w:rsidRPr="008B2033" w14:paraId="767C8C76" w14:textId="77777777" w:rsidTr="00AF77E0">
        <w:trPr>
          <w:trHeight w:val="151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18DC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Male (%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97B00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6 (90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088F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20 (50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4318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4DB37A09" w14:textId="77777777" w:rsidTr="00AF77E0">
        <w:trPr>
          <w:trHeight w:val="50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58035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male (%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361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4 (10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CD9A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20 (50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8697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42B0676F" w14:textId="77777777" w:rsidTr="00AF77E0">
        <w:trPr>
          <w:trHeight w:val="142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89C0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Tobacco Index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8CD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3.6 (10.5 - 106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9611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8.8 (10 - 120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E21B9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704078D2" w14:textId="77777777" w:rsidTr="00AF77E0">
        <w:trPr>
          <w:trHeight w:val="50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CF421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V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es-MX"/>
              </w:rPr>
              <w:t>1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E518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3 (14 - 48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B9DEF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98.5 (56 - 142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C280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5DC60C86" w14:textId="77777777" w:rsidTr="00AF77E0">
        <w:trPr>
          <w:trHeight w:val="50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05B3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VC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F962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67.5 (32 - 106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D57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90.5 (49 - 144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E2A9F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2F0D97D5" w14:textId="77777777" w:rsidTr="00AF77E0">
        <w:trPr>
          <w:trHeight w:val="57"/>
          <w:jc w:val="center"/>
        </w:trPr>
        <w:tc>
          <w:tcPr>
            <w:tcW w:w="1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B46C7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V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es-MX"/>
              </w:rPr>
              <w:t>1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/FVC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E87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7.1 (19 - 57.5)</w:t>
            </w:r>
          </w:p>
        </w:tc>
        <w:tc>
          <w:tcPr>
            <w:tcW w:w="2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91C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80.05 (70.3 - 96)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EE10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4DF9BFD9" w14:textId="77777777" w:rsidTr="00AF77E0">
        <w:trPr>
          <w:trHeight w:val="50"/>
          <w:jc w:val="center"/>
        </w:trPr>
        <w:tc>
          <w:tcPr>
            <w:tcW w:w="19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8CD0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GOLD III (%)</w:t>
            </w:r>
          </w:p>
        </w:tc>
        <w:tc>
          <w:tcPr>
            <w:tcW w:w="2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4D783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25 (62.5)</w:t>
            </w:r>
          </w:p>
        </w:tc>
        <w:tc>
          <w:tcPr>
            <w:tcW w:w="24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8F29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  <w:tc>
          <w:tcPr>
            <w:tcW w:w="14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CF82D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-</w:t>
            </w:r>
          </w:p>
        </w:tc>
      </w:tr>
      <w:tr w:rsidR="00355CAB" w:rsidRPr="008B2033" w14:paraId="78BBBD19" w14:textId="77777777" w:rsidTr="00AF77E0">
        <w:trPr>
          <w:trHeight w:val="50"/>
          <w:jc w:val="center"/>
        </w:trPr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1B816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GOLD IV (%)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FC5B6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5 (37.5)</w:t>
            </w:r>
          </w:p>
        </w:tc>
        <w:tc>
          <w:tcPr>
            <w:tcW w:w="24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0A6E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05578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-</w:t>
            </w:r>
          </w:p>
        </w:tc>
      </w:tr>
    </w:tbl>
    <w:bookmarkEnd w:id="4"/>
    <w:p w14:paraId="5552667C" w14:textId="77777777" w:rsidR="00265256" w:rsidRPr="008B2033" w:rsidRDefault="00265256" w:rsidP="002652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sz w:val="24"/>
          <w:szCs w:val="24"/>
          <w:lang w:val="en-US"/>
        </w:rPr>
        <w:t>COPD-TS: COPD tobacco smoking patients; SWOC: smokers without COPD; FEV</w:t>
      </w:r>
      <w:r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: Forced Expiratory Volume in the first second; FVC: Forced Vital Capacity; </w:t>
      </w:r>
      <w:r w:rsidR="000737B0"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Statistically significant p-value &lt;0.05; 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NA: Not apply. Showing the mean and min-max values</w:t>
      </w:r>
    </w:p>
    <w:p w14:paraId="55328D5F" w14:textId="77777777" w:rsidR="00B0396B" w:rsidRPr="008B2033" w:rsidRDefault="00B0396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6645B0" w14:textId="4E645BF7" w:rsidR="00355CAB" w:rsidRPr="008B2033" w:rsidRDefault="00265256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="00355CAB"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5</w:t>
      </w:r>
      <w:r w:rsidR="00355CAB" w:rsidRPr="008B2033">
        <w:rPr>
          <w:b/>
          <w:color w:val="auto"/>
          <w:sz w:val="24"/>
          <w:szCs w:val="24"/>
        </w:rPr>
        <w:t>. Clinical and demographic characteristics of smokers with and without COPD</w:t>
      </w:r>
      <w:r w:rsidRPr="008B2033">
        <w:rPr>
          <w:b/>
          <w:color w:val="auto"/>
          <w:sz w:val="24"/>
          <w:szCs w:val="24"/>
        </w:rPr>
        <w:t xml:space="preserve"> of the subgroup for </w:t>
      </w:r>
      <w:r w:rsidR="00502FF3" w:rsidRPr="008B2033">
        <w:rPr>
          <w:b/>
          <w:color w:val="auto"/>
          <w:sz w:val="24"/>
          <w:szCs w:val="24"/>
        </w:rPr>
        <w:t xml:space="preserve">protein </w:t>
      </w:r>
      <w:r w:rsidRPr="008B2033">
        <w:rPr>
          <w:b/>
          <w:color w:val="auto"/>
          <w:sz w:val="24"/>
          <w:szCs w:val="24"/>
        </w:rPr>
        <w:t>levels in sputum supernatant.</w:t>
      </w:r>
    </w:p>
    <w:tbl>
      <w:tblPr>
        <w:tblW w:w="763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8"/>
        <w:gridCol w:w="2481"/>
        <w:gridCol w:w="2148"/>
        <w:gridCol w:w="1160"/>
      </w:tblGrid>
      <w:tr w:rsidR="00355CAB" w:rsidRPr="008B2033" w14:paraId="0EFDCC66" w14:textId="77777777" w:rsidTr="00AF77E0">
        <w:trPr>
          <w:trHeight w:val="160"/>
          <w:jc w:val="center"/>
        </w:trPr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C320C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</w:p>
        </w:tc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8F0A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COPD-TS n = 20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4AE3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SWOC n = 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BC694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p-value</w:t>
            </w:r>
          </w:p>
        </w:tc>
      </w:tr>
      <w:tr w:rsidR="00355CAB" w:rsidRPr="008B2033" w14:paraId="7D822AB2" w14:textId="77777777" w:rsidTr="00AF77E0">
        <w:trPr>
          <w:trHeight w:val="85"/>
          <w:jc w:val="center"/>
        </w:trPr>
        <w:tc>
          <w:tcPr>
            <w:tcW w:w="18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141C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Age</w:t>
            </w:r>
          </w:p>
        </w:tc>
        <w:tc>
          <w:tcPr>
            <w:tcW w:w="24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B52B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70 (45 – 88)</w:t>
            </w:r>
          </w:p>
        </w:tc>
        <w:tc>
          <w:tcPr>
            <w:tcW w:w="21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D0D01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68 (45 – 85)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7A71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0.29</w:t>
            </w:r>
          </w:p>
        </w:tc>
      </w:tr>
      <w:tr w:rsidR="00355CAB" w:rsidRPr="008B2033" w14:paraId="751BBF8B" w14:textId="77777777" w:rsidTr="00AF77E0">
        <w:trPr>
          <w:trHeight w:val="142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F337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Male (%)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FB44E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3 (65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8EDCB6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5 (25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EB97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06F13F65" w14:textId="77777777" w:rsidTr="00AF77E0">
        <w:trPr>
          <w:trHeight w:val="47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2BF8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male (%)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F3960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7 (35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D012B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5 (75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BC856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35F7534A" w14:textId="77777777" w:rsidTr="00AF77E0">
        <w:trPr>
          <w:trHeight w:val="133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C959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Tobacco Index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4E5C5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3.75 (19 – 82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3A072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0.25 (17 – 56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DCF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5E929119" w14:textId="77777777" w:rsidTr="00AF77E0">
        <w:trPr>
          <w:trHeight w:val="47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30A02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V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es-MX"/>
              </w:rPr>
              <w:t>1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3DD8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62 (45 – 89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71036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95 (59 – 115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C4FA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0A9A43EF" w14:textId="77777777" w:rsidTr="00AF77E0">
        <w:trPr>
          <w:trHeight w:val="47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54399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VC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8F246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80 (62 – 111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74DC90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94 (62 – 118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42E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394BD62C" w14:textId="77777777" w:rsidTr="00AF77E0">
        <w:trPr>
          <w:trHeight w:val="53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E663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FEV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val="en-US" w:eastAsia="es-MX"/>
              </w:rPr>
              <w:t>1</w:t>
            </w: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/FVC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8F5781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54 (35 – 68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1CCD26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02 (76 – 112)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70A1C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&lt;0.01</w:t>
            </w:r>
          </w:p>
        </w:tc>
      </w:tr>
      <w:tr w:rsidR="00355CAB" w:rsidRPr="008B2033" w14:paraId="22000EF3" w14:textId="77777777" w:rsidTr="00AF77E0">
        <w:trPr>
          <w:trHeight w:val="53"/>
          <w:jc w:val="center"/>
        </w:trPr>
        <w:tc>
          <w:tcPr>
            <w:tcW w:w="1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643585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GOLD I (%)</w:t>
            </w:r>
          </w:p>
        </w:tc>
        <w:tc>
          <w:tcPr>
            <w:tcW w:w="2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65F97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4 (20)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1503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FD23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</w:tr>
      <w:tr w:rsidR="00355CAB" w:rsidRPr="008B2033" w14:paraId="12C4F7A9" w14:textId="77777777" w:rsidTr="00AF77E0">
        <w:trPr>
          <w:trHeight w:val="47"/>
          <w:jc w:val="center"/>
        </w:trPr>
        <w:tc>
          <w:tcPr>
            <w:tcW w:w="18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A55FE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GOLD II (%)</w:t>
            </w:r>
          </w:p>
        </w:tc>
        <w:tc>
          <w:tcPr>
            <w:tcW w:w="24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D1E9AE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13 (65)</w:t>
            </w:r>
          </w:p>
        </w:tc>
        <w:tc>
          <w:tcPr>
            <w:tcW w:w="21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B485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12FB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</w:tr>
      <w:tr w:rsidR="00355CAB" w:rsidRPr="008B2033" w14:paraId="48A3A441" w14:textId="77777777" w:rsidTr="00AF77E0">
        <w:trPr>
          <w:trHeight w:val="47"/>
          <w:jc w:val="center"/>
        </w:trPr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DC505" w14:textId="77777777" w:rsidR="00355CAB" w:rsidRPr="008B2033" w:rsidRDefault="00355CAB" w:rsidP="00355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GOLD III (%)</w:t>
            </w:r>
          </w:p>
        </w:tc>
        <w:tc>
          <w:tcPr>
            <w:tcW w:w="2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5C1441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3 (15)</w:t>
            </w:r>
          </w:p>
        </w:tc>
        <w:tc>
          <w:tcPr>
            <w:tcW w:w="2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81C760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CA6579" w14:textId="77777777" w:rsidR="00355CAB" w:rsidRPr="008B2033" w:rsidRDefault="00355CAB" w:rsidP="00355CA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MX"/>
              </w:rPr>
              <w:t>NA</w:t>
            </w:r>
          </w:p>
        </w:tc>
      </w:tr>
    </w:tbl>
    <w:p w14:paraId="48E12E86" w14:textId="77777777" w:rsidR="00265256" w:rsidRPr="008B2033" w:rsidRDefault="00265256" w:rsidP="002652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sz w:val="24"/>
          <w:szCs w:val="24"/>
          <w:lang w:val="en-US"/>
        </w:rPr>
        <w:t>COPD-TS: COPD tobacco smoking patients; SWOC: smokers without COPD; FEV</w:t>
      </w:r>
      <w:r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: Forced Expiratory Volume in the first second; FVC: Forced Vital Capacity; </w:t>
      </w:r>
      <w:r w:rsidR="000737B0"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Statistically significant p-value &lt;0.05; 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NA: Not apply. Showing the mean and min-max values</w:t>
      </w:r>
    </w:p>
    <w:p w14:paraId="01C2AD84" w14:textId="77777777" w:rsidR="00AF77E0" w:rsidRPr="008B2033" w:rsidRDefault="00AF77E0">
      <w:pPr>
        <w:rPr>
          <w:rFonts w:ascii="Times New Roman" w:hAnsi="Times New Roman" w:cs="Times New Roman"/>
          <w:sz w:val="24"/>
          <w:szCs w:val="24"/>
          <w:lang w:val="en-US"/>
        </w:rPr>
        <w:sectPr w:rsidR="00AF77E0" w:rsidRPr="008B2033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24874479" w14:textId="66926FF1" w:rsidR="00AF77E0" w:rsidRPr="008B2033" w:rsidRDefault="00AF77E0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6</w:t>
      </w:r>
      <w:r w:rsidR="00F16DBF" w:rsidRPr="008B2033">
        <w:rPr>
          <w:b/>
          <w:color w:val="auto"/>
          <w:sz w:val="24"/>
          <w:szCs w:val="24"/>
        </w:rPr>
        <w:t>A</w:t>
      </w:r>
      <w:r w:rsidR="00CF66D2" w:rsidRPr="008B2033">
        <w:rPr>
          <w:b/>
          <w:color w:val="auto"/>
          <w:sz w:val="24"/>
          <w:szCs w:val="24"/>
        </w:rPr>
        <w:t>.</w:t>
      </w:r>
      <w:r w:rsidRPr="008B2033">
        <w:rPr>
          <w:b/>
          <w:color w:val="auto"/>
          <w:sz w:val="24"/>
          <w:szCs w:val="24"/>
        </w:rPr>
        <w:t xml:space="preserve"> Analysis of serum HHIP protein levels among smokers with and without COPD</w:t>
      </w:r>
      <w:r w:rsidR="00CF66D2" w:rsidRPr="008B2033">
        <w:rPr>
          <w:b/>
          <w:color w:val="auto"/>
          <w:sz w:val="24"/>
          <w:szCs w:val="24"/>
        </w:rPr>
        <w:t>,</w:t>
      </w:r>
      <w:r w:rsidRPr="008B2033">
        <w:rPr>
          <w:b/>
          <w:color w:val="auto"/>
          <w:sz w:val="24"/>
          <w:szCs w:val="24"/>
        </w:rPr>
        <w:t xml:space="preserve"> according to rs13147758 genotypes.</w:t>
      </w:r>
    </w:p>
    <w:tbl>
      <w:tblPr>
        <w:tblStyle w:val="Tablaconcuadrcula1"/>
        <w:tblW w:w="89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565"/>
        <w:gridCol w:w="2436"/>
        <w:gridCol w:w="1279"/>
      </w:tblGrid>
      <w:tr w:rsidR="00AF77E0" w:rsidRPr="008B2033" w14:paraId="56503F74" w14:textId="77777777" w:rsidTr="00032ED7">
        <w:trPr>
          <w:trHeight w:val="147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A8D2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3147758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E7098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  <w:p w14:paraId="4A658EE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n = 40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29293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  <w:p w14:paraId="071ED3E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n = 4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4B45C9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</w:t>
            </w:r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</w:t>
            </w:r>
            <w:proofErr w:type="spellStart"/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</w:tr>
      <w:tr w:rsidR="00AF77E0" w:rsidRPr="008B2033" w14:paraId="7310E8B1" w14:textId="77777777" w:rsidTr="00032ED7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9F2CFD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Protein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levels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[ng/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L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]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88DDCA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9.68 (13.22 – 27.27)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7557888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8.24 (11.91 – 26.02)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A1C846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582</w:t>
            </w:r>
          </w:p>
        </w:tc>
      </w:tr>
      <w:tr w:rsidR="00AF77E0" w:rsidRPr="008B2033" w14:paraId="4DCBBD73" w14:textId="77777777" w:rsidTr="00032ED7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</w:tcBorders>
            <w:noWrap/>
          </w:tcPr>
          <w:p w14:paraId="6ABBB6C0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s</w:t>
            </w:r>
            <w:proofErr w:type="spellEnd"/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vAlign w:val="center"/>
          </w:tcPr>
          <w:p w14:paraId="3E5EC5A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vAlign w:val="center"/>
          </w:tcPr>
          <w:p w14:paraId="54D28D8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2C8D8FA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AF77E0" w:rsidRPr="008B2033" w14:paraId="114A3A81" w14:textId="77777777" w:rsidTr="00032ED7">
        <w:trPr>
          <w:trHeight w:val="154"/>
          <w:jc w:val="center"/>
        </w:trPr>
        <w:tc>
          <w:tcPr>
            <w:tcW w:w="2670" w:type="dxa"/>
            <w:noWrap/>
            <w:hideMark/>
          </w:tcPr>
          <w:p w14:paraId="1C2FB3D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2565" w:type="dxa"/>
            <w:noWrap/>
            <w:vAlign w:val="center"/>
          </w:tcPr>
          <w:p w14:paraId="6D1297B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23.70 (17 – 26.39)</w:t>
            </w:r>
          </w:p>
        </w:tc>
        <w:tc>
          <w:tcPr>
            <w:tcW w:w="2436" w:type="dxa"/>
            <w:noWrap/>
            <w:vAlign w:val="center"/>
          </w:tcPr>
          <w:p w14:paraId="7D524CA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6.93 (13.39 – 24.44)</w:t>
            </w:r>
          </w:p>
        </w:tc>
        <w:tc>
          <w:tcPr>
            <w:tcW w:w="1279" w:type="dxa"/>
            <w:noWrap/>
            <w:vAlign w:val="center"/>
            <w:hideMark/>
          </w:tcPr>
          <w:p w14:paraId="5954479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86</w:t>
            </w:r>
          </w:p>
        </w:tc>
      </w:tr>
      <w:tr w:rsidR="00AF77E0" w:rsidRPr="008B2033" w14:paraId="37BE366D" w14:textId="77777777" w:rsidTr="00032ED7">
        <w:trPr>
          <w:trHeight w:val="99"/>
          <w:jc w:val="center"/>
        </w:trPr>
        <w:tc>
          <w:tcPr>
            <w:tcW w:w="2670" w:type="dxa"/>
            <w:noWrap/>
            <w:hideMark/>
          </w:tcPr>
          <w:p w14:paraId="67B31C83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2565" w:type="dxa"/>
            <w:noWrap/>
            <w:vAlign w:val="center"/>
          </w:tcPr>
          <w:p w14:paraId="5D59A98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23.30 (13.22 – 27.27)</w:t>
            </w:r>
          </w:p>
        </w:tc>
        <w:tc>
          <w:tcPr>
            <w:tcW w:w="2436" w:type="dxa"/>
            <w:noWrap/>
            <w:vAlign w:val="center"/>
          </w:tcPr>
          <w:p w14:paraId="53C9750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7.36 (11.91 – 26.02)</w:t>
            </w:r>
          </w:p>
        </w:tc>
        <w:tc>
          <w:tcPr>
            <w:tcW w:w="1279" w:type="dxa"/>
            <w:noWrap/>
            <w:vAlign w:val="center"/>
            <w:hideMark/>
          </w:tcPr>
          <w:p w14:paraId="729ACD2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616</w:t>
            </w:r>
          </w:p>
        </w:tc>
      </w:tr>
      <w:tr w:rsidR="00AF77E0" w:rsidRPr="008B2033" w14:paraId="7A1902F1" w14:textId="77777777" w:rsidTr="00032ED7">
        <w:trPr>
          <w:trHeight w:val="174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173ACFD6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vAlign w:val="center"/>
          </w:tcPr>
          <w:p w14:paraId="46440F3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24 (13.28 – 23.42)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vAlign w:val="center"/>
          </w:tcPr>
          <w:p w14:paraId="3C08C65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20.80 (16.41 – 24.18)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7ACC54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23</w:t>
            </w:r>
          </w:p>
        </w:tc>
      </w:tr>
      <w:tr w:rsidR="00AF77E0" w:rsidRPr="008B2033" w14:paraId="0B76052D" w14:textId="77777777" w:rsidTr="00032ED7">
        <w:trPr>
          <w:trHeight w:val="106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2C92C2B3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15441D4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7123F4D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05</w:t>
            </w:r>
          </w:p>
        </w:tc>
      </w:tr>
      <w:tr w:rsidR="00AF77E0" w:rsidRPr="008B2033" w14:paraId="3151705C" w14:textId="77777777" w:rsidTr="00032ED7">
        <w:trPr>
          <w:trHeight w:val="193"/>
          <w:jc w:val="center"/>
        </w:trPr>
        <w:tc>
          <w:tcPr>
            <w:tcW w:w="2670" w:type="dxa"/>
            <w:vMerge/>
            <w:noWrap/>
            <w:hideMark/>
          </w:tcPr>
          <w:p w14:paraId="49B1540E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32F28C9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  <w:hideMark/>
          </w:tcPr>
          <w:p w14:paraId="1E07EE6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3DAF2207" w14:textId="77777777" w:rsidTr="00032ED7">
        <w:trPr>
          <w:trHeight w:val="126"/>
          <w:jc w:val="center"/>
        </w:trPr>
        <w:tc>
          <w:tcPr>
            <w:tcW w:w="2670" w:type="dxa"/>
            <w:vMerge/>
            <w:noWrap/>
            <w:hideMark/>
          </w:tcPr>
          <w:p w14:paraId="1C5040D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4DD3E2D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54B1A26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13</w:t>
            </w:r>
          </w:p>
        </w:tc>
      </w:tr>
      <w:tr w:rsidR="00AF77E0" w:rsidRPr="008B2033" w14:paraId="31A89AD3" w14:textId="77777777" w:rsidTr="00032ED7">
        <w:trPr>
          <w:trHeight w:val="200"/>
          <w:jc w:val="center"/>
        </w:trPr>
        <w:tc>
          <w:tcPr>
            <w:tcW w:w="2670" w:type="dxa"/>
            <w:vMerge/>
            <w:noWrap/>
            <w:hideMark/>
          </w:tcPr>
          <w:p w14:paraId="02B948A1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1923F30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132FF3C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1027</w:t>
            </w:r>
          </w:p>
        </w:tc>
      </w:tr>
      <w:tr w:rsidR="00AF77E0" w:rsidRPr="008B2033" w14:paraId="549F476B" w14:textId="77777777" w:rsidTr="00032ED7">
        <w:trPr>
          <w:trHeight w:val="131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2C484F98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6D2243D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5692B10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516</w:t>
            </w:r>
          </w:p>
        </w:tc>
      </w:tr>
      <w:tr w:rsidR="00AF77E0" w:rsidRPr="008B2033" w14:paraId="0C06DAF6" w14:textId="77777777" w:rsidTr="00032ED7">
        <w:trPr>
          <w:trHeight w:val="206"/>
          <w:jc w:val="center"/>
        </w:trPr>
        <w:tc>
          <w:tcPr>
            <w:tcW w:w="2670" w:type="dxa"/>
            <w:vMerge/>
            <w:noWrap/>
            <w:hideMark/>
          </w:tcPr>
          <w:p w14:paraId="7D83ABD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3F64140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  <w:hideMark/>
          </w:tcPr>
          <w:p w14:paraId="7D60F79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3D3CB6FB" w14:textId="77777777" w:rsidTr="00032ED7">
        <w:trPr>
          <w:trHeight w:val="137"/>
          <w:jc w:val="center"/>
        </w:trPr>
        <w:tc>
          <w:tcPr>
            <w:tcW w:w="2670" w:type="dxa"/>
            <w:vMerge/>
            <w:noWrap/>
            <w:hideMark/>
          </w:tcPr>
          <w:p w14:paraId="7E0ABBF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7CD9360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33FAF2A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9</w:t>
            </w:r>
          </w:p>
        </w:tc>
      </w:tr>
      <w:tr w:rsidR="00AF77E0" w:rsidRPr="008B2033" w14:paraId="24BE0962" w14:textId="77777777" w:rsidTr="00032ED7">
        <w:trPr>
          <w:trHeight w:val="84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noWrap/>
            <w:hideMark/>
          </w:tcPr>
          <w:p w14:paraId="5D4496B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2B57F5E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880801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648E5668" w14:textId="77777777" w:rsidTr="00AF77E0">
        <w:trPr>
          <w:trHeight w:val="84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297ABC16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etic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odels</w:t>
            </w:r>
            <w:proofErr w:type="spellEnd"/>
          </w:p>
        </w:tc>
      </w:tr>
      <w:tr w:rsidR="00AF77E0" w:rsidRPr="008B2033" w14:paraId="2B98078B" w14:textId="77777777" w:rsidTr="00032ED7">
        <w:trPr>
          <w:trHeight w:val="158"/>
          <w:jc w:val="center"/>
        </w:trPr>
        <w:tc>
          <w:tcPr>
            <w:tcW w:w="2670" w:type="dxa"/>
            <w:noWrap/>
            <w:hideMark/>
          </w:tcPr>
          <w:p w14:paraId="4395B96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61F5CA21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  <w:hideMark/>
          </w:tcPr>
          <w:p w14:paraId="2D58328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5.30E-05</w:t>
            </w:r>
          </w:p>
        </w:tc>
      </w:tr>
      <w:tr w:rsidR="00AF77E0" w:rsidRPr="008B2033" w14:paraId="64E8A061" w14:textId="77777777" w:rsidTr="00032ED7">
        <w:trPr>
          <w:trHeight w:val="89"/>
          <w:jc w:val="center"/>
        </w:trPr>
        <w:tc>
          <w:tcPr>
            <w:tcW w:w="2670" w:type="dxa"/>
            <w:noWrap/>
            <w:hideMark/>
          </w:tcPr>
          <w:p w14:paraId="02661B71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22377D8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noWrap/>
            <w:vAlign w:val="center"/>
            <w:hideMark/>
          </w:tcPr>
          <w:p w14:paraId="45D7050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493</w:t>
            </w:r>
          </w:p>
        </w:tc>
      </w:tr>
      <w:tr w:rsidR="00AF77E0" w:rsidRPr="008B2033" w14:paraId="7E782D6C" w14:textId="77777777" w:rsidTr="00032ED7">
        <w:trPr>
          <w:trHeight w:val="164"/>
          <w:jc w:val="center"/>
        </w:trPr>
        <w:tc>
          <w:tcPr>
            <w:tcW w:w="2670" w:type="dxa"/>
            <w:noWrap/>
            <w:hideMark/>
          </w:tcPr>
          <w:p w14:paraId="4B5D83FA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noWrap/>
            <w:hideMark/>
          </w:tcPr>
          <w:p w14:paraId="5D9CE66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  <w:hideMark/>
          </w:tcPr>
          <w:p w14:paraId="673F324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687</w:t>
            </w:r>
          </w:p>
        </w:tc>
      </w:tr>
      <w:tr w:rsidR="00AF77E0" w:rsidRPr="008B2033" w14:paraId="15119F04" w14:textId="77777777" w:rsidTr="00032ED7">
        <w:trPr>
          <w:trHeight w:val="110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6373767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5F942179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0D4F6E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547</w:t>
            </w:r>
          </w:p>
        </w:tc>
      </w:tr>
      <w:tr w:rsidR="00AF77E0" w:rsidRPr="008B2033" w14:paraId="1A65A285" w14:textId="77777777" w:rsidTr="00AF77E0">
        <w:trPr>
          <w:trHeight w:val="110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600E29C7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GOLD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tag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vs. SWOC</w:t>
            </w:r>
          </w:p>
        </w:tc>
      </w:tr>
      <w:tr w:rsidR="00AF77E0" w:rsidRPr="008B2033" w14:paraId="47C0EBC6" w14:textId="77777777" w:rsidTr="00032ED7">
        <w:trPr>
          <w:trHeight w:val="136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4818790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(p = 0.027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6DE7913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67BA504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A7A70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4</w:t>
            </w:r>
          </w:p>
        </w:tc>
      </w:tr>
      <w:tr w:rsidR="00AF77E0" w:rsidRPr="008B2033" w14:paraId="27096FF2" w14:textId="77777777" w:rsidTr="00032ED7">
        <w:trPr>
          <w:trHeight w:val="210"/>
          <w:jc w:val="center"/>
        </w:trPr>
        <w:tc>
          <w:tcPr>
            <w:tcW w:w="2670" w:type="dxa"/>
            <w:vMerge/>
            <w:hideMark/>
          </w:tcPr>
          <w:p w14:paraId="4F21F88D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6549091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3DEECFA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1279" w:type="dxa"/>
            <w:noWrap/>
            <w:vAlign w:val="center"/>
            <w:hideMark/>
          </w:tcPr>
          <w:p w14:paraId="0DA250F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52</w:t>
            </w:r>
          </w:p>
        </w:tc>
      </w:tr>
      <w:tr w:rsidR="00AF77E0" w:rsidRPr="008B2033" w14:paraId="3161DE60" w14:textId="77777777" w:rsidTr="00032ED7">
        <w:trPr>
          <w:trHeight w:val="127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hideMark/>
          </w:tcPr>
          <w:p w14:paraId="30186AA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hideMark/>
          </w:tcPr>
          <w:p w14:paraId="33C1984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hideMark/>
          </w:tcPr>
          <w:p w14:paraId="24FB104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EABD6F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367F4868" w14:textId="77777777" w:rsidTr="00032ED7">
        <w:trPr>
          <w:trHeight w:val="202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29CE843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(p = 0.16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28870E9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6047457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40D02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4</w:t>
            </w:r>
          </w:p>
        </w:tc>
      </w:tr>
      <w:tr w:rsidR="00AF77E0" w:rsidRPr="008B2033" w14:paraId="4EFBCB36" w14:textId="77777777" w:rsidTr="00032ED7">
        <w:trPr>
          <w:trHeight w:val="134"/>
          <w:jc w:val="center"/>
        </w:trPr>
        <w:tc>
          <w:tcPr>
            <w:tcW w:w="2670" w:type="dxa"/>
            <w:vMerge/>
            <w:hideMark/>
          </w:tcPr>
          <w:p w14:paraId="4C099380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266C678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27CD3BB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1279" w:type="dxa"/>
            <w:noWrap/>
            <w:vAlign w:val="center"/>
            <w:hideMark/>
          </w:tcPr>
          <w:p w14:paraId="07792E8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3</w:t>
            </w:r>
          </w:p>
        </w:tc>
      </w:tr>
      <w:tr w:rsidR="00AF77E0" w:rsidRPr="008B2033" w14:paraId="6EB2B708" w14:textId="77777777" w:rsidTr="00032ED7">
        <w:trPr>
          <w:trHeight w:val="79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hideMark/>
          </w:tcPr>
          <w:p w14:paraId="2CAFB75A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hideMark/>
          </w:tcPr>
          <w:p w14:paraId="6C19BE4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hideMark/>
          </w:tcPr>
          <w:p w14:paraId="32A587A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352E89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2BD841A5" w14:textId="77777777" w:rsidTr="00032ED7">
        <w:trPr>
          <w:trHeight w:val="154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924B29A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(p = 0.012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6FE4B22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33939E2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127B85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17</w:t>
            </w:r>
          </w:p>
        </w:tc>
      </w:tr>
      <w:tr w:rsidR="00AF77E0" w:rsidRPr="008B2033" w14:paraId="3EA64AFB" w14:textId="77777777" w:rsidTr="00032ED7">
        <w:trPr>
          <w:trHeight w:val="100"/>
          <w:jc w:val="center"/>
        </w:trPr>
        <w:tc>
          <w:tcPr>
            <w:tcW w:w="2670" w:type="dxa"/>
            <w:vMerge/>
            <w:hideMark/>
          </w:tcPr>
          <w:p w14:paraId="225B0E77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1A46B59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25B00FF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1279" w:type="dxa"/>
            <w:noWrap/>
            <w:vAlign w:val="center"/>
            <w:hideMark/>
          </w:tcPr>
          <w:p w14:paraId="6E61F2A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73</w:t>
            </w:r>
          </w:p>
        </w:tc>
      </w:tr>
      <w:tr w:rsidR="00AF77E0" w:rsidRPr="008B2033" w14:paraId="2F98EBF7" w14:textId="77777777" w:rsidTr="00032ED7">
        <w:trPr>
          <w:trHeight w:val="173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hideMark/>
          </w:tcPr>
          <w:p w14:paraId="0C974B17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hideMark/>
          </w:tcPr>
          <w:p w14:paraId="232864E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V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hideMark/>
          </w:tcPr>
          <w:p w14:paraId="5FB3F0E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52E630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A23AC0" w14:paraId="79F9FD19" w14:textId="77777777" w:rsidTr="00AF77E0">
        <w:trPr>
          <w:trHeight w:val="173"/>
          <w:jc w:val="center"/>
        </w:trPr>
        <w:tc>
          <w:tcPr>
            <w:tcW w:w="8950" w:type="dxa"/>
            <w:gridSpan w:val="4"/>
            <w:tcBorders>
              <w:bottom w:val="single" w:sz="4" w:space="0" w:color="auto"/>
            </w:tcBorders>
            <w:vAlign w:val="center"/>
          </w:tcPr>
          <w:p w14:paraId="18A12AF7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 xml:space="preserve">GOLD III and IV by genotypes </w:t>
            </w:r>
          </w:p>
        </w:tc>
      </w:tr>
      <w:tr w:rsidR="00AF77E0" w:rsidRPr="008B2033" w14:paraId="3705A8F0" w14:textId="77777777" w:rsidTr="00032ED7">
        <w:trPr>
          <w:trHeight w:val="106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66FB13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OLD III</w:t>
            </w:r>
          </w:p>
        </w:tc>
        <w:tc>
          <w:tcPr>
            <w:tcW w:w="5001" w:type="dxa"/>
            <w:gridSpan w:val="2"/>
            <w:tcBorders>
              <w:top w:val="single" w:sz="4" w:space="0" w:color="auto"/>
            </w:tcBorders>
            <w:noWrap/>
            <w:hideMark/>
          </w:tcPr>
          <w:p w14:paraId="05EDDAF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0F58BEC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53</w:t>
            </w:r>
          </w:p>
        </w:tc>
      </w:tr>
      <w:tr w:rsidR="00AF77E0" w:rsidRPr="008B2033" w14:paraId="05FD4480" w14:textId="77777777" w:rsidTr="00032ED7">
        <w:trPr>
          <w:trHeight w:val="56"/>
          <w:jc w:val="center"/>
        </w:trPr>
        <w:tc>
          <w:tcPr>
            <w:tcW w:w="2670" w:type="dxa"/>
            <w:vMerge/>
            <w:noWrap/>
            <w:hideMark/>
          </w:tcPr>
          <w:p w14:paraId="6F2ECE9C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hideMark/>
          </w:tcPr>
          <w:p w14:paraId="71B9253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  <w:hideMark/>
          </w:tcPr>
          <w:p w14:paraId="66D49FA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1DC559F2" w14:textId="77777777" w:rsidTr="00032ED7">
        <w:trPr>
          <w:trHeight w:val="190"/>
          <w:jc w:val="center"/>
        </w:trPr>
        <w:tc>
          <w:tcPr>
            <w:tcW w:w="2670" w:type="dxa"/>
            <w:vMerge/>
            <w:noWrap/>
            <w:hideMark/>
          </w:tcPr>
          <w:p w14:paraId="6039A7E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hideMark/>
          </w:tcPr>
          <w:p w14:paraId="1EEA6A9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2207BC0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35</w:t>
            </w:r>
          </w:p>
        </w:tc>
      </w:tr>
      <w:tr w:rsidR="00AF77E0" w:rsidRPr="008B2033" w14:paraId="1E94118A" w14:textId="77777777" w:rsidTr="00032ED7">
        <w:trPr>
          <w:trHeight w:val="127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noWrap/>
            <w:hideMark/>
          </w:tcPr>
          <w:p w14:paraId="371866FD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3E33DC1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68F329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17</w:t>
            </w:r>
          </w:p>
        </w:tc>
      </w:tr>
      <w:tr w:rsidR="00AF77E0" w:rsidRPr="008B2033" w14:paraId="2B3E1950" w14:textId="77777777" w:rsidTr="00032ED7">
        <w:trPr>
          <w:trHeight w:val="90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3171905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OLD IV</w:t>
            </w:r>
          </w:p>
        </w:tc>
        <w:tc>
          <w:tcPr>
            <w:tcW w:w="5001" w:type="dxa"/>
            <w:gridSpan w:val="2"/>
            <w:tcBorders>
              <w:top w:val="single" w:sz="4" w:space="0" w:color="auto"/>
            </w:tcBorders>
            <w:noWrap/>
            <w:hideMark/>
          </w:tcPr>
          <w:p w14:paraId="6CBAE55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8FE34D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194</w:t>
            </w:r>
          </w:p>
        </w:tc>
      </w:tr>
      <w:tr w:rsidR="00AF77E0" w:rsidRPr="008B2033" w14:paraId="7BAB8D6E" w14:textId="77777777" w:rsidTr="00032ED7">
        <w:trPr>
          <w:trHeight w:val="90"/>
          <w:jc w:val="center"/>
        </w:trPr>
        <w:tc>
          <w:tcPr>
            <w:tcW w:w="2670" w:type="dxa"/>
            <w:vMerge/>
            <w:noWrap/>
            <w:vAlign w:val="center"/>
            <w:hideMark/>
          </w:tcPr>
          <w:p w14:paraId="085DD98C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hideMark/>
          </w:tcPr>
          <w:p w14:paraId="136F8E4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  <w:hideMark/>
          </w:tcPr>
          <w:p w14:paraId="39B1F90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AF77E0" w:rsidRPr="008B2033" w14:paraId="7E8005D8" w14:textId="77777777" w:rsidTr="00032ED7">
        <w:trPr>
          <w:trHeight w:val="53"/>
          <w:jc w:val="center"/>
        </w:trPr>
        <w:tc>
          <w:tcPr>
            <w:tcW w:w="2670" w:type="dxa"/>
            <w:vMerge/>
            <w:noWrap/>
            <w:vAlign w:val="center"/>
            <w:hideMark/>
          </w:tcPr>
          <w:p w14:paraId="7F5DB9E1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hideMark/>
          </w:tcPr>
          <w:p w14:paraId="49B0F5E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  <w:hideMark/>
          </w:tcPr>
          <w:p w14:paraId="24D79BC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</w:t>
            </w:r>
          </w:p>
        </w:tc>
      </w:tr>
      <w:tr w:rsidR="00AF77E0" w:rsidRPr="008B2033" w14:paraId="2C39BB1D" w14:textId="77777777" w:rsidTr="00032ED7">
        <w:trPr>
          <w:trHeight w:val="109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106D2688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466BFB0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789602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4</w:t>
            </w:r>
          </w:p>
        </w:tc>
      </w:tr>
    </w:tbl>
    <w:p w14:paraId="3DCC1B4E" w14:textId="77777777" w:rsidR="00032ED7" w:rsidRPr="008B2033" w:rsidRDefault="000737B0" w:rsidP="000737B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A: Common allele homozygous; AG: Heterozygous; GG: risk allele </w:t>
      </w:r>
      <w:proofErr w:type="spellStart"/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mozygous;</w:t>
      </w:r>
      <w:r w:rsidR="00032ED7" w:rsidRPr="008B2033">
        <w:rPr>
          <w:rFonts w:ascii="Times New Roman" w:hAnsi="Times New Roman" w:cs="Times New Roman"/>
          <w:sz w:val="24"/>
          <w:szCs w:val="24"/>
          <w:lang w:val="en-US"/>
        </w:rPr>
        <w:t>COPD-TS</w:t>
      </w:r>
      <w:proofErr w:type="spellEnd"/>
      <w:r w:rsidR="00032ED7" w:rsidRPr="008B2033">
        <w:rPr>
          <w:rFonts w:ascii="Times New Roman" w:hAnsi="Times New Roman" w:cs="Times New Roman"/>
          <w:sz w:val="24"/>
          <w:szCs w:val="24"/>
          <w:lang w:val="en-US"/>
        </w:rPr>
        <w:t>: COPD tobacco smoking patients; SWOC: smokers without COPD; FEV</w:t>
      </w:r>
      <w:r w:rsidR="00032ED7"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="00032ED7"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: Forced Expiratory Volume in the first second; FVC: Forced Vital Capacity; 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 xml:space="preserve">Statistically significant p-value &lt;0.05; </w:t>
      </w:r>
      <w:r w:rsidR="00032ED7" w:rsidRPr="008B2033">
        <w:rPr>
          <w:rFonts w:ascii="Times New Roman" w:hAnsi="Times New Roman" w:cs="Times New Roman"/>
          <w:sz w:val="24"/>
          <w:szCs w:val="24"/>
          <w:lang w:val="en-US"/>
        </w:rPr>
        <w:t>Showing the mean and min-max values</w:t>
      </w:r>
    </w:p>
    <w:p w14:paraId="22C10F68" w14:textId="3747C6D2" w:rsidR="00AF77E0" w:rsidRPr="008B2033" w:rsidRDefault="00AF77E0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6</w:t>
      </w:r>
      <w:r w:rsidR="002A6362" w:rsidRPr="008B2033">
        <w:rPr>
          <w:b/>
          <w:color w:val="auto"/>
          <w:sz w:val="24"/>
          <w:szCs w:val="24"/>
        </w:rPr>
        <w:t>B</w:t>
      </w:r>
      <w:r w:rsidR="00CF66D2" w:rsidRPr="008B2033">
        <w:rPr>
          <w:b/>
          <w:color w:val="auto"/>
          <w:sz w:val="24"/>
          <w:szCs w:val="24"/>
        </w:rPr>
        <w:t>.</w:t>
      </w:r>
      <w:r w:rsidRPr="008B2033">
        <w:rPr>
          <w:b/>
          <w:color w:val="auto"/>
          <w:sz w:val="24"/>
          <w:szCs w:val="24"/>
        </w:rPr>
        <w:t xml:space="preserve"> Lung function correlations with serum HHIP concentrations by genotypes in the study groups</w:t>
      </w:r>
      <w:r w:rsidR="002A6362" w:rsidRPr="008B2033">
        <w:rPr>
          <w:b/>
          <w:color w:val="auto"/>
          <w:sz w:val="24"/>
          <w:szCs w:val="24"/>
        </w:rPr>
        <w:t xml:space="preserve"> for rs13147758</w:t>
      </w:r>
    </w:p>
    <w:tbl>
      <w:tblPr>
        <w:tblStyle w:val="Tablaconcuadrcula1"/>
        <w:tblW w:w="71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0"/>
        <w:gridCol w:w="2017"/>
        <w:gridCol w:w="1385"/>
        <w:gridCol w:w="1200"/>
      </w:tblGrid>
      <w:tr w:rsidR="00AF77E0" w:rsidRPr="008B2033" w14:paraId="4CE7CC25" w14:textId="77777777" w:rsidTr="00AF77E0">
        <w:trPr>
          <w:trHeight w:val="143"/>
        </w:trPr>
        <w:tc>
          <w:tcPr>
            <w:tcW w:w="25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378C7F2" w14:textId="77777777" w:rsidR="00AF77E0" w:rsidRPr="008B2033" w:rsidRDefault="00A15666" w:rsidP="00A156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3147758</w:t>
            </w:r>
          </w:p>
        </w:tc>
        <w:tc>
          <w:tcPr>
            <w:tcW w:w="20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B9B6D7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4C39DA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</w:t>
            </w:r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</w:t>
            </w:r>
            <w:proofErr w:type="spellStart"/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F83588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s-MX"/>
              </w:rPr>
              <w:t>2</w:t>
            </w:r>
          </w:p>
        </w:tc>
      </w:tr>
      <w:tr w:rsidR="00AF77E0" w:rsidRPr="008B2033" w14:paraId="326674F5" w14:textId="77777777" w:rsidTr="00AF77E0">
        <w:trPr>
          <w:trHeight w:val="143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</w:tcPr>
          <w:p w14:paraId="738F7B8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</w:tcPr>
          <w:p w14:paraId="628222C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357D5CE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2561C24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AF77E0" w:rsidRPr="008B2033" w14:paraId="5DFE6139" w14:textId="77777777" w:rsidTr="00AF77E0">
        <w:trPr>
          <w:trHeight w:val="75"/>
        </w:trPr>
        <w:tc>
          <w:tcPr>
            <w:tcW w:w="2500" w:type="dxa"/>
            <w:vMerge w:val="restart"/>
            <w:vAlign w:val="center"/>
            <w:hideMark/>
          </w:tcPr>
          <w:p w14:paraId="1FA1B51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19AC33C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7E4A402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33</w:t>
            </w:r>
          </w:p>
        </w:tc>
        <w:tc>
          <w:tcPr>
            <w:tcW w:w="1200" w:type="dxa"/>
            <w:noWrap/>
            <w:hideMark/>
          </w:tcPr>
          <w:p w14:paraId="018B746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6226</w:t>
            </w:r>
          </w:p>
        </w:tc>
      </w:tr>
      <w:tr w:rsidR="00AF77E0" w:rsidRPr="008B2033" w14:paraId="52C3F1CC" w14:textId="77777777" w:rsidTr="00AF77E0">
        <w:trPr>
          <w:trHeight w:val="149"/>
        </w:trPr>
        <w:tc>
          <w:tcPr>
            <w:tcW w:w="2500" w:type="dxa"/>
            <w:vMerge/>
            <w:vAlign w:val="center"/>
            <w:hideMark/>
          </w:tcPr>
          <w:p w14:paraId="02E4A992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949E72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4335CE5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5581</w:t>
            </w:r>
          </w:p>
        </w:tc>
        <w:tc>
          <w:tcPr>
            <w:tcW w:w="1200" w:type="dxa"/>
            <w:noWrap/>
            <w:hideMark/>
          </w:tcPr>
          <w:p w14:paraId="0238A94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791</w:t>
            </w:r>
          </w:p>
        </w:tc>
      </w:tr>
      <w:tr w:rsidR="00AF77E0" w:rsidRPr="008B2033" w14:paraId="387AC1A4" w14:textId="77777777" w:rsidTr="00AF77E0">
        <w:trPr>
          <w:trHeight w:val="80"/>
        </w:trPr>
        <w:tc>
          <w:tcPr>
            <w:tcW w:w="2500" w:type="dxa"/>
            <w:vMerge/>
            <w:vAlign w:val="center"/>
            <w:hideMark/>
          </w:tcPr>
          <w:p w14:paraId="421FFE7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073216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hideMark/>
          </w:tcPr>
          <w:p w14:paraId="3BD47EE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492</w:t>
            </w:r>
          </w:p>
        </w:tc>
        <w:tc>
          <w:tcPr>
            <w:tcW w:w="1200" w:type="dxa"/>
            <w:noWrap/>
            <w:hideMark/>
          </w:tcPr>
          <w:p w14:paraId="62141BC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891</w:t>
            </w:r>
          </w:p>
        </w:tc>
      </w:tr>
      <w:tr w:rsidR="00AF77E0" w:rsidRPr="008B2033" w14:paraId="0C2FBA51" w14:textId="77777777" w:rsidTr="00AF77E0">
        <w:trPr>
          <w:trHeight w:val="56"/>
        </w:trPr>
        <w:tc>
          <w:tcPr>
            <w:tcW w:w="2500" w:type="dxa"/>
            <w:vMerge w:val="restart"/>
            <w:noWrap/>
            <w:vAlign w:val="center"/>
            <w:hideMark/>
          </w:tcPr>
          <w:p w14:paraId="58637F5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7C188FA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554D021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070</w:t>
            </w:r>
          </w:p>
        </w:tc>
        <w:tc>
          <w:tcPr>
            <w:tcW w:w="1200" w:type="dxa"/>
            <w:noWrap/>
            <w:hideMark/>
          </w:tcPr>
          <w:p w14:paraId="065529C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5825</w:t>
            </w:r>
          </w:p>
        </w:tc>
      </w:tr>
      <w:tr w:rsidR="00AF77E0" w:rsidRPr="008B2033" w14:paraId="46C3FCB7" w14:textId="77777777" w:rsidTr="00AF77E0">
        <w:trPr>
          <w:trHeight w:val="87"/>
        </w:trPr>
        <w:tc>
          <w:tcPr>
            <w:tcW w:w="2500" w:type="dxa"/>
            <w:vMerge/>
            <w:vAlign w:val="center"/>
            <w:hideMark/>
          </w:tcPr>
          <w:p w14:paraId="1E0B69CE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36E6B60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4BE26BE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635</w:t>
            </w:r>
          </w:p>
        </w:tc>
        <w:tc>
          <w:tcPr>
            <w:tcW w:w="1200" w:type="dxa"/>
            <w:noWrap/>
            <w:hideMark/>
          </w:tcPr>
          <w:p w14:paraId="4853828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232</w:t>
            </w:r>
          </w:p>
        </w:tc>
      </w:tr>
      <w:tr w:rsidR="00AF77E0" w:rsidRPr="008B2033" w14:paraId="6C744B2C" w14:textId="77777777" w:rsidTr="00AF77E0">
        <w:trPr>
          <w:trHeight w:val="56"/>
        </w:trPr>
        <w:tc>
          <w:tcPr>
            <w:tcW w:w="2500" w:type="dxa"/>
            <w:vMerge/>
            <w:vAlign w:val="center"/>
            <w:hideMark/>
          </w:tcPr>
          <w:p w14:paraId="67C2D9BC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3927F8A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hideMark/>
          </w:tcPr>
          <w:p w14:paraId="4D7B2C6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9202</w:t>
            </w:r>
          </w:p>
        </w:tc>
        <w:tc>
          <w:tcPr>
            <w:tcW w:w="1200" w:type="dxa"/>
            <w:noWrap/>
            <w:hideMark/>
          </w:tcPr>
          <w:p w14:paraId="09646B4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0470</w:t>
            </w:r>
          </w:p>
        </w:tc>
      </w:tr>
      <w:tr w:rsidR="00AF77E0" w:rsidRPr="008B2033" w14:paraId="6F7219FB" w14:textId="77777777" w:rsidTr="00AF77E0">
        <w:trPr>
          <w:trHeight w:val="121"/>
        </w:trPr>
        <w:tc>
          <w:tcPr>
            <w:tcW w:w="2500" w:type="dxa"/>
            <w:vMerge w:val="restart"/>
            <w:noWrap/>
            <w:vAlign w:val="center"/>
            <w:hideMark/>
          </w:tcPr>
          <w:p w14:paraId="4474C2A8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4E5C819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4DE57B6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7622</w:t>
            </w:r>
          </w:p>
        </w:tc>
        <w:tc>
          <w:tcPr>
            <w:tcW w:w="1200" w:type="dxa"/>
            <w:noWrap/>
            <w:hideMark/>
          </w:tcPr>
          <w:p w14:paraId="77BB81D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0722</w:t>
            </w:r>
          </w:p>
        </w:tc>
      </w:tr>
      <w:tr w:rsidR="00AF77E0" w:rsidRPr="008B2033" w14:paraId="15A9F198" w14:textId="77777777" w:rsidTr="00AF77E0">
        <w:trPr>
          <w:trHeight w:val="56"/>
        </w:trPr>
        <w:tc>
          <w:tcPr>
            <w:tcW w:w="2500" w:type="dxa"/>
            <w:vMerge/>
            <w:vAlign w:val="center"/>
            <w:hideMark/>
          </w:tcPr>
          <w:p w14:paraId="075BA79A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239645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4ECB033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070</w:t>
            </w:r>
          </w:p>
        </w:tc>
        <w:tc>
          <w:tcPr>
            <w:tcW w:w="1200" w:type="dxa"/>
            <w:noWrap/>
            <w:hideMark/>
          </w:tcPr>
          <w:p w14:paraId="5D475C3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2515</w:t>
            </w:r>
          </w:p>
        </w:tc>
      </w:tr>
      <w:tr w:rsidR="00AF77E0" w:rsidRPr="008B2033" w14:paraId="240A2F5C" w14:textId="77777777" w:rsidTr="00AF77E0">
        <w:trPr>
          <w:trHeight w:val="56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3A60380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02E1109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hideMark/>
          </w:tcPr>
          <w:p w14:paraId="0F45D7C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5172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hideMark/>
          </w:tcPr>
          <w:p w14:paraId="0572E6B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973</w:t>
            </w:r>
          </w:p>
        </w:tc>
      </w:tr>
      <w:tr w:rsidR="00AF77E0" w:rsidRPr="008B2033" w14:paraId="3175483F" w14:textId="77777777" w:rsidTr="00AF77E0">
        <w:trPr>
          <w:trHeight w:val="59"/>
        </w:trPr>
        <w:tc>
          <w:tcPr>
            <w:tcW w:w="2500" w:type="dxa"/>
            <w:noWrap/>
            <w:vAlign w:val="center"/>
            <w:hideMark/>
          </w:tcPr>
          <w:p w14:paraId="35C7A25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noWrap/>
            <w:hideMark/>
          </w:tcPr>
          <w:p w14:paraId="46AB5C6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noWrap/>
          </w:tcPr>
          <w:p w14:paraId="3705179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noWrap/>
          </w:tcPr>
          <w:p w14:paraId="5965CCF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AF77E0" w:rsidRPr="008B2033" w14:paraId="22DF0ED3" w14:textId="77777777" w:rsidTr="00AF77E0">
        <w:trPr>
          <w:trHeight w:val="56"/>
        </w:trPr>
        <w:tc>
          <w:tcPr>
            <w:tcW w:w="2500" w:type="dxa"/>
            <w:vMerge w:val="restart"/>
            <w:vAlign w:val="center"/>
            <w:hideMark/>
          </w:tcPr>
          <w:p w14:paraId="7B615FEA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61A99BB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42C7206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323</w:t>
            </w:r>
          </w:p>
        </w:tc>
        <w:tc>
          <w:tcPr>
            <w:tcW w:w="1200" w:type="dxa"/>
            <w:noWrap/>
            <w:hideMark/>
          </w:tcPr>
          <w:p w14:paraId="6C34063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6861</w:t>
            </w:r>
          </w:p>
        </w:tc>
      </w:tr>
      <w:tr w:rsidR="00AF77E0" w:rsidRPr="008B2033" w14:paraId="557ED276" w14:textId="77777777" w:rsidTr="00AF77E0">
        <w:trPr>
          <w:trHeight w:val="78"/>
        </w:trPr>
        <w:tc>
          <w:tcPr>
            <w:tcW w:w="2500" w:type="dxa"/>
            <w:vMerge/>
            <w:vAlign w:val="center"/>
            <w:hideMark/>
          </w:tcPr>
          <w:p w14:paraId="624879F6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17BACE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50A41DC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844</w:t>
            </w:r>
          </w:p>
        </w:tc>
        <w:tc>
          <w:tcPr>
            <w:tcW w:w="1200" w:type="dxa"/>
            <w:noWrap/>
            <w:hideMark/>
          </w:tcPr>
          <w:p w14:paraId="43169C8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885</w:t>
            </w:r>
          </w:p>
        </w:tc>
      </w:tr>
      <w:tr w:rsidR="00AF77E0" w:rsidRPr="008B2033" w14:paraId="591927B2" w14:textId="77777777" w:rsidTr="00AF77E0">
        <w:trPr>
          <w:trHeight w:val="153"/>
        </w:trPr>
        <w:tc>
          <w:tcPr>
            <w:tcW w:w="2500" w:type="dxa"/>
            <w:vMerge/>
            <w:vAlign w:val="center"/>
            <w:hideMark/>
          </w:tcPr>
          <w:p w14:paraId="7D5CCB49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BEFA83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hideMark/>
          </w:tcPr>
          <w:p w14:paraId="6415AAE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5422</w:t>
            </w:r>
          </w:p>
        </w:tc>
        <w:tc>
          <w:tcPr>
            <w:tcW w:w="1200" w:type="dxa"/>
            <w:noWrap/>
            <w:hideMark/>
          </w:tcPr>
          <w:p w14:paraId="2E499D0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538</w:t>
            </w:r>
          </w:p>
        </w:tc>
      </w:tr>
      <w:tr w:rsidR="00AF77E0" w:rsidRPr="008B2033" w14:paraId="4C3AE8F0" w14:textId="77777777" w:rsidTr="00AF77E0">
        <w:trPr>
          <w:trHeight w:val="56"/>
        </w:trPr>
        <w:tc>
          <w:tcPr>
            <w:tcW w:w="2500" w:type="dxa"/>
            <w:vMerge w:val="restart"/>
            <w:noWrap/>
            <w:vAlign w:val="center"/>
            <w:hideMark/>
          </w:tcPr>
          <w:p w14:paraId="3514CCEE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7A06843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670A8C2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245</w:t>
            </w:r>
          </w:p>
        </w:tc>
        <w:tc>
          <w:tcPr>
            <w:tcW w:w="1200" w:type="dxa"/>
            <w:noWrap/>
            <w:hideMark/>
          </w:tcPr>
          <w:p w14:paraId="1AAF256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1175</w:t>
            </w:r>
          </w:p>
        </w:tc>
      </w:tr>
      <w:tr w:rsidR="00AF77E0" w:rsidRPr="008B2033" w14:paraId="1C3BAED2" w14:textId="77777777" w:rsidTr="00AF77E0">
        <w:trPr>
          <w:trHeight w:val="172"/>
        </w:trPr>
        <w:tc>
          <w:tcPr>
            <w:tcW w:w="2500" w:type="dxa"/>
            <w:vMerge/>
            <w:vAlign w:val="center"/>
            <w:hideMark/>
          </w:tcPr>
          <w:p w14:paraId="0B07171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2A0D3694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57F39D36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999</w:t>
            </w:r>
          </w:p>
        </w:tc>
        <w:tc>
          <w:tcPr>
            <w:tcW w:w="1200" w:type="dxa"/>
            <w:noWrap/>
            <w:hideMark/>
          </w:tcPr>
          <w:p w14:paraId="37E30B7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0342</w:t>
            </w:r>
          </w:p>
        </w:tc>
      </w:tr>
      <w:tr w:rsidR="00AF77E0" w:rsidRPr="008B2033" w14:paraId="0AABF0D0" w14:textId="77777777" w:rsidTr="00AF77E0">
        <w:trPr>
          <w:trHeight w:val="56"/>
        </w:trPr>
        <w:tc>
          <w:tcPr>
            <w:tcW w:w="2500" w:type="dxa"/>
            <w:vMerge/>
            <w:vAlign w:val="center"/>
            <w:hideMark/>
          </w:tcPr>
          <w:p w14:paraId="38AE78EB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861A5E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hideMark/>
          </w:tcPr>
          <w:p w14:paraId="7526D3F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227</w:t>
            </w:r>
          </w:p>
        </w:tc>
        <w:tc>
          <w:tcPr>
            <w:tcW w:w="1200" w:type="dxa"/>
            <w:noWrap/>
            <w:hideMark/>
          </w:tcPr>
          <w:p w14:paraId="6D9F131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023</w:t>
            </w:r>
          </w:p>
        </w:tc>
      </w:tr>
      <w:tr w:rsidR="00AF77E0" w:rsidRPr="008B2033" w14:paraId="28C926C5" w14:textId="77777777" w:rsidTr="00AF77E0">
        <w:trPr>
          <w:trHeight w:val="56"/>
        </w:trPr>
        <w:tc>
          <w:tcPr>
            <w:tcW w:w="2500" w:type="dxa"/>
            <w:vMerge w:val="restart"/>
            <w:noWrap/>
            <w:vAlign w:val="center"/>
            <w:hideMark/>
          </w:tcPr>
          <w:p w14:paraId="0142097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5D730DE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21E821D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481</w:t>
            </w:r>
          </w:p>
        </w:tc>
        <w:tc>
          <w:tcPr>
            <w:tcW w:w="1200" w:type="dxa"/>
            <w:noWrap/>
            <w:hideMark/>
          </w:tcPr>
          <w:p w14:paraId="6166334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5597</w:t>
            </w:r>
          </w:p>
        </w:tc>
      </w:tr>
      <w:tr w:rsidR="00AF77E0" w:rsidRPr="008B2033" w14:paraId="5D195902" w14:textId="77777777" w:rsidTr="00AF77E0">
        <w:trPr>
          <w:trHeight w:val="56"/>
        </w:trPr>
        <w:tc>
          <w:tcPr>
            <w:tcW w:w="2500" w:type="dxa"/>
            <w:vMerge/>
            <w:vAlign w:val="center"/>
            <w:hideMark/>
          </w:tcPr>
          <w:p w14:paraId="47E12B75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244D03D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39983A6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405</w:t>
            </w:r>
          </w:p>
        </w:tc>
        <w:tc>
          <w:tcPr>
            <w:tcW w:w="1200" w:type="dxa"/>
            <w:noWrap/>
            <w:hideMark/>
          </w:tcPr>
          <w:p w14:paraId="2004395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853</w:t>
            </w:r>
          </w:p>
        </w:tc>
      </w:tr>
      <w:tr w:rsidR="00AF77E0" w:rsidRPr="008B2033" w14:paraId="7F2C7C2B" w14:textId="77777777" w:rsidTr="00AF77E0">
        <w:trPr>
          <w:trHeight w:val="57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07892B8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1CA1736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hideMark/>
          </w:tcPr>
          <w:p w14:paraId="78D46EE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34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hideMark/>
          </w:tcPr>
          <w:p w14:paraId="08B0BC1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1966</w:t>
            </w:r>
          </w:p>
        </w:tc>
      </w:tr>
      <w:tr w:rsidR="00AF77E0" w:rsidRPr="008B2033" w14:paraId="37FFD449" w14:textId="77777777" w:rsidTr="00AF77E0">
        <w:trPr>
          <w:trHeight w:val="56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A47834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08A44307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20AC18B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053E098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AF77E0" w:rsidRPr="008B2033" w14:paraId="0DA0D8B4" w14:textId="77777777" w:rsidTr="00AF77E0">
        <w:trPr>
          <w:trHeight w:val="205"/>
        </w:trPr>
        <w:tc>
          <w:tcPr>
            <w:tcW w:w="2500" w:type="dxa"/>
            <w:vMerge w:val="restart"/>
            <w:vAlign w:val="center"/>
            <w:hideMark/>
          </w:tcPr>
          <w:p w14:paraId="6C7FCB5C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7DA9764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692AF3A1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7193</w:t>
            </w:r>
          </w:p>
        </w:tc>
        <w:tc>
          <w:tcPr>
            <w:tcW w:w="1200" w:type="dxa"/>
            <w:noWrap/>
            <w:hideMark/>
          </w:tcPr>
          <w:p w14:paraId="2FD15B1B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857</w:t>
            </w:r>
          </w:p>
        </w:tc>
      </w:tr>
      <w:tr w:rsidR="00AF77E0" w:rsidRPr="008B2033" w14:paraId="20DFBE88" w14:textId="77777777" w:rsidTr="00AF77E0">
        <w:trPr>
          <w:trHeight w:val="56"/>
        </w:trPr>
        <w:tc>
          <w:tcPr>
            <w:tcW w:w="2500" w:type="dxa"/>
            <w:vMerge/>
            <w:vAlign w:val="center"/>
            <w:hideMark/>
          </w:tcPr>
          <w:p w14:paraId="6EA62636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7714E7F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7814D73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4999</w:t>
            </w:r>
          </w:p>
        </w:tc>
        <w:tc>
          <w:tcPr>
            <w:tcW w:w="1200" w:type="dxa"/>
            <w:noWrap/>
            <w:hideMark/>
          </w:tcPr>
          <w:p w14:paraId="529107A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0258</w:t>
            </w:r>
          </w:p>
        </w:tc>
      </w:tr>
      <w:tr w:rsidR="00AF77E0" w:rsidRPr="008B2033" w14:paraId="4E1B88B1" w14:textId="77777777" w:rsidTr="00AF77E0">
        <w:trPr>
          <w:trHeight w:val="56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29D1C9B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205F3EC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hideMark/>
          </w:tcPr>
          <w:p w14:paraId="00F905C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624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hideMark/>
          </w:tcPr>
          <w:p w14:paraId="6C6086A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2271</w:t>
            </w:r>
          </w:p>
        </w:tc>
      </w:tr>
      <w:tr w:rsidR="00AF77E0" w:rsidRPr="008B2033" w14:paraId="558472A8" w14:textId="77777777" w:rsidTr="00AF77E0">
        <w:trPr>
          <w:trHeight w:val="56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157DE9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730437F3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  <w:hideMark/>
          </w:tcPr>
          <w:p w14:paraId="03E35C58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  <w:hideMark/>
          </w:tcPr>
          <w:p w14:paraId="445A4135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AF77E0" w:rsidRPr="008B2033" w14:paraId="7E04CD07" w14:textId="77777777" w:rsidTr="00AF77E0">
        <w:trPr>
          <w:trHeight w:val="56"/>
        </w:trPr>
        <w:tc>
          <w:tcPr>
            <w:tcW w:w="2500" w:type="dxa"/>
            <w:vMerge w:val="restart"/>
            <w:vAlign w:val="center"/>
            <w:hideMark/>
          </w:tcPr>
          <w:p w14:paraId="552F8028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1A54524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hideMark/>
          </w:tcPr>
          <w:p w14:paraId="2FE630A9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309</w:t>
            </w:r>
          </w:p>
        </w:tc>
        <w:tc>
          <w:tcPr>
            <w:tcW w:w="1200" w:type="dxa"/>
            <w:noWrap/>
            <w:hideMark/>
          </w:tcPr>
          <w:p w14:paraId="2CE5915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132</w:t>
            </w:r>
          </w:p>
        </w:tc>
      </w:tr>
      <w:tr w:rsidR="00AF77E0" w:rsidRPr="008B2033" w14:paraId="32E72AC5" w14:textId="77777777" w:rsidTr="00AF77E0">
        <w:trPr>
          <w:trHeight w:val="56"/>
        </w:trPr>
        <w:tc>
          <w:tcPr>
            <w:tcW w:w="2500" w:type="dxa"/>
            <w:vMerge/>
            <w:hideMark/>
          </w:tcPr>
          <w:p w14:paraId="193A885F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758E5DAE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hideMark/>
          </w:tcPr>
          <w:p w14:paraId="71ACCCC0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656</w:t>
            </w:r>
          </w:p>
        </w:tc>
        <w:tc>
          <w:tcPr>
            <w:tcW w:w="1200" w:type="dxa"/>
            <w:noWrap/>
            <w:hideMark/>
          </w:tcPr>
          <w:p w14:paraId="0D37DB5D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2960</w:t>
            </w:r>
          </w:p>
        </w:tc>
      </w:tr>
      <w:tr w:rsidR="00AF77E0" w:rsidRPr="008B2033" w14:paraId="2AE68E64" w14:textId="77777777" w:rsidTr="00AF77E0">
        <w:trPr>
          <w:trHeight w:val="56"/>
        </w:trPr>
        <w:tc>
          <w:tcPr>
            <w:tcW w:w="2500" w:type="dxa"/>
            <w:vMerge/>
            <w:tcBorders>
              <w:bottom w:val="single" w:sz="4" w:space="0" w:color="auto"/>
            </w:tcBorders>
            <w:hideMark/>
          </w:tcPr>
          <w:p w14:paraId="696092F1" w14:textId="77777777" w:rsidR="00AF77E0" w:rsidRPr="008B2033" w:rsidRDefault="00AF77E0" w:rsidP="00AF77E0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38F21D6A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hideMark/>
          </w:tcPr>
          <w:p w14:paraId="3B5F3AA2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385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hideMark/>
          </w:tcPr>
          <w:p w14:paraId="4F592B7F" w14:textId="77777777" w:rsidR="00AF77E0" w:rsidRPr="008B2033" w:rsidRDefault="00AF77E0" w:rsidP="00AF77E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0.2175</w:t>
            </w:r>
          </w:p>
        </w:tc>
      </w:tr>
    </w:tbl>
    <w:p w14:paraId="69F15157" w14:textId="77777777" w:rsidR="00AF77E0" w:rsidRPr="008B2033" w:rsidRDefault="00F16DBF" w:rsidP="00AF77E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sz w:val="24"/>
          <w:szCs w:val="24"/>
          <w:lang w:val="en-US"/>
        </w:rPr>
        <w:t>COPD-TS: COPD tobacco smoking patients; SWOC: smokers without COPD; FEV</w:t>
      </w:r>
      <w:r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: Forced Expiratory Volume in the first second; FVC: Forced Vital Capacity; r</w:t>
      </w:r>
      <w:r w:rsidRPr="008B203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: correlation Statistically significant p-value &lt;0.05.</w:t>
      </w:r>
    </w:p>
    <w:p w14:paraId="69CA6D97" w14:textId="77777777" w:rsidR="00AF77E0" w:rsidRPr="008B2033" w:rsidRDefault="00AF77E0" w:rsidP="00AF77E0">
      <w:pPr>
        <w:keepNext/>
        <w:spacing w:after="20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5DB24C8" w14:textId="77777777" w:rsidR="00AF77E0" w:rsidRPr="008B2033" w:rsidRDefault="00AF77E0" w:rsidP="00AF77E0">
      <w:pPr>
        <w:keepNext/>
        <w:spacing w:after="20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sectPr w:rsidR="00AF77E0" w:rsidRPr="008B2033" w:rsidSect="00AF77E0">
          <w:pgSz w:w="12240" w:h="15840"/>
          <w:pgMar w:top="851" w:right="1701" w:bottom="1417" w:left="1701" w:header="708" w:footer="708" w:gutter="0"/>
          <w:cols w:space="708"/>
          <w:docGrid w:linePitch="360"/>
        </w:sectPr>
      </w:pPr>
    </w:p>
    <w:p w14:paraId="69D747B8" w14:textId="0314D95E" w:rsidR="0060605C" w:rsidRPr="008B2033" w:rsidRDefault="0060605C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7</w:t>
      </w:r>
      <w:r w:rsidR="002A6362" w:rsidRPr="008B2033">
        <w:rPr>
          <w:b/>
          <w:color w:val="auto"/>
          <w:sz w:val="24"/>
          <w:szCs w:val="24"/>
        </w:rPr>
        <w:t>A</w:t>
      </w:r>
      <w:r w:rsidRPr="008B2033">
        <w:rPr>
          <w:b/>
          <w:color w:val="auto"/>
          <w:sz w:val="24"/>
          <w:szCs w:val="24"/>
        </w:rPr>
        <w:t xml:space="preserve"> Analysis of </w:t>
      </w:r>
      <w:r w:rsidR="00A15666" w:rsidRPr="008B2033">
        <w:rPr>
          <w:b/>
          <w:color w:val="auto"/>
          <w:sz w:val="24"/>
          <w:szCs w:val="24"/>
        </w:rPr>
        <w:t>sputum supernatant</w:t>
      </w:r>
      <w:r w:rsidRPr="008B2033">
        <w:rPr>
          <w:b/>
          <w:color w:val="auto"/>
          <w:sz w:val="24"/>
          <w:szCs w:val="24"/>
        </w:rPr>
        <w:t xml:space="preserve"> HHIP protein levels among smokers with and without COPD according to rs131</w:t>
      </w:r>
      <w:r w:rsidR="00C34BF5" w:rsidRPr="008B2033">
        <w:rPr>
          <w:b/>
          <w:color w:val="auto"/>
          <w:sz w:val="24"/>
          <w:szCs w:val="24"/>
        </w:rPr>
        <w:t>47758</w:t>
      </w:r>
      <w:r w:rsidRPr="008B2033">
        <w:rPr>
          <w:b/>
          <w:color w:val="auto"/>
          <w:sz w:val="24"/>
          <w:szCs w:val="24"/>
        </w:rPr>
        <w:t xml:space="preserve"> genotypes.</w:t>
      </w:r>
    </w:p>
    <w:tbl>
      <w:tblPr>
        <w:tblStyle w:val="Tablaconcuadrcula1"/>
        <w:tblW w:w="89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565"/>
        <w:gridCol w:w="2436"/>
        <w:gridCol w:w="1279"/>
      </w:tblGrid>
      <w:tr w:rsidR="0060605C" w:rsidRPr="008B2033" w14:paraId="62905BCE" w14:textId="77777777" w:rsidTr="00502FF3">
        <w:trPr>
          <w:trHeight w:val="147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2E75A4E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31</w:t>
            </w:r>
            <w:r w:rsidR="00C34BF5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47758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800A80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  <w:p w14:paraId="4B1F91C4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n = </w:t>
            </w:r>
            <w:r w:rsidR="00C34BF5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7DEB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  <w:p w14:paraId="359718DF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n = </w:t>
            </w:r>
            <w:r w:rsidR="00C34BF5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2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0A2046C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</w:t>
            </w:r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</w:t>
            </w:r>
            <w:proofErr w:type="spellStart"/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</w:tr>
      <w:tr w:rsidR="0060605C" w:rsidRPr="008B2033" w14:paraId="76239828" w14:textId="77777777" w:rsidTr="00502FF3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1ECCFF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Protein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levels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[ng/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L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]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3AB2BCD" w14:textId="77777777" w:rsidR="0060605C" w:rsidRPr="008B2033" w:rsidRDefault="00C34BF5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37 (1.93 – 19.59)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8BC3727" w14:textId="77777777" w:rsidR="0060605C" w:rsidRPr="008B2033" w:rsidRDefault="00C34BF5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5.93 (1.23 – 19.8)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79CD1A6" w14:textId="77777777" w:rsidR="0060605C" w:rsidRPr="008B2033" w:rsidRDefault="00C34BF5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36</w:t>
            </w:r>
          </w:p>
        </w:tc>
      </w:tr>
      <w:tr w:rsidR="0060605C" w:rsidRPr="008B2033" w14:paraId="61F73973" w14:textId="77777777" w:rsidTr="00502FF3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</w:tcBorders>
            <w:noWrap/>
          </w:tcPr>
          <w:p w14:paraId="4E9121FA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s</w:t>
            </w:r>
            <w:proofErr w:type="spellEnd"/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vAlign w:val="center"/>
          </w:tcPr>
          <w:p w14:paraId="30D15FF1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vAlign w:val="center"/>
          </w:tcPr>
          <w:p w14:paraId="6B5A7E8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09B438E4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9F007D" w:rsidRPr="008B2033" w14:paraId="32E57D4A" w14:textId="77777777" w:rsidTr="00502FF3">
        <w:trPr>
          <w:trHeight w:val="154"/>
          <w:jc w:val="center"/>
        </w:trPr>
        <w:tc>
          <w:tcPr>
            <w:tcW w:w="2670" w:type="dxa"/>
            <w:noWrap/>
            <w:hideMark/>
          </w:tcPr>
          <w:p w14:paraId="6463DA93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2565" w:type="dxa"/>
            <w:noWrap/>
            <w:vAlign w:val="center"/>
          </w:tcPr>
          <w:p w14:paraId="65C5258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37 (1.93 – 19.59)</w:t>
            </w:r>
          </w:p>
        </w:tc>
        <w:tc>
          <w:tcPr>
            <w:tcW w:w="2436" w:type="dxa"/>
            <w:noWrap/>
            <w:vAlign w:val="center"/>
          </w:tcPr>
          <w:p w14:paraId="573D63A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5.91 (2.10 – 19.80)</w:t>
            </w:r>
          </w:p>
        </w:tc>
        <w:tc>
          <w:tcPr>
            <w:tcW w:w="1279" w:type="dxa"/>
            <w:noWrap/>
          </w:tcPr>
          <w:p w14:paraId="69245BE0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</w:tr>
      <w:tr w:rsidR="009F007D" w:rsidRPr="008B2033" w14:paraId="22513517" w14:textId="77777777" w:rsidTr="00502FF3">
        <w:trPr>
          <w:trHeight w:val="99"/>
          <w:jc w:val="center"/>
        </w:trPr>
        <w:tc>
          <w:tcPr>
            <w:tcW w:w="2670" w:type="dxa"/>
            <w:noWrap/>
            <w:hideMark/>
          </w:tcPr>
          <w:p w14:paraId="29043C5A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2565" w:type="dxa"/>
            <w:noWrap/>
            <w:vAlign w:val="center"/>
          </w:tcPr>
          <w:p w14:paraId="228C129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58 (3.30 – 18.96)</w:t>
            </w:r>
          </w:p>
        </w:tc>
        <w:tc>
          <w:tcPr>
            <w:tcW w:w="2436" w:type="dxa"/>
            <w:noWrap/>
            <w:vAlign w:val="center"/>
          </w:tcPr>
          <w:p w14:paraId="72B16EF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3.86 (1.23 – 12.13)</w:t>
            </w:r>
          </w:p>
        </w:tc>
        <w:tc>
          <w:tcPr>
            <w:tcW w:w="1279" w:type="dxa"/>
            <w:noWrap/>
          </w:tcPr>
          <w:p w14:paraId="1BFBB4BB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9F007D" w:rsidRPr="008B2033" w14:paraId="38A5E1A6" w14:textId="77777777" w:rsidTr="00502FF3">
        <w:trPr>
          <w:trHeight w:val="174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206E6DF4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vAlign w:val="center"/>
          </w:tcPr>
          <w:p w14:paraId="477CDEC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4.76 (3.13 – 17.90)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vAlign w:val="center"/>
          </w:tcPr>
          <w:p w14:paraId="1C7AD6BA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0.39 (4.73 – 17.04)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</w:tcPr>
          <w:p w14:paraId="2F8C690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</w:tr>
      <w:tr w:rsidR="009F007D" w:rsidRPr="008B2033" w14:paraId="0FC36F2E" w14:textId="77777777" w:rsidTr="00502FF3">
        <w:trPr>
          <w:trHeight w:val="106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4ECE684F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5F8471B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</w:tcPr>
          <w:p w14:paraId="770B839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92</w:t>
            </w:r>
          </w:p>
        </w:tc>
      </w:tr>
      <w:tr w:rsidR="009F007D" w:rsidRPr="008B2033" w14:paraId="7F9D4012" w14:textId="77777777" w:rsidTr="00502FF3">
        <w:trPr>
          <w:trHeight w:val="193"/>
          <w:jc w:val="center"/>
        </w:trPr>
        <w:tc>
          <w:tcPr>
            <w:tcW w:w="2670" w:type="dxa"/>
            <w:vMerge/>
            <w:noWrap/>
            <w:hideMark/>
          </w:tcPr>
          <w:p w14:paraId="578CE3FE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53136E8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</w:tcPr>
          <w:p w14:paraId="2B83F00F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1578D99E" w14:textId="77777777" w:rsidTr="00502FF3">
        <w:trPr>
          <w:trHeight w:val="126"/>
          <w:jc w:val="center"/>
        </w:trPr>
        <w:tc>
          <w:tcPr>
            <w:tcW w:w="2670" w:type="dxa"/>
            <w:vMerge/>
            <w:noWrap/>
            <w:hideMark/>
          </w:tcPr>
          <w:p w14:paraId="4EAFDD76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4BCFD980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</w:tcPr>
          <w:p w14:paraId="7FD7D0F9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2044F331" w14:textId="77777777" w:rsidTr="00502FF3">
        <w:trPr>
          <w:trHeight w:val="200"/>
          <w:jc w:val="center"/>
        </w:trPr>
        <w:tc>
          <w:tcPr>
            <w:tcW w:w="2670" w:type="dxa"/>
            <w:vMerge/>
            <w:noWrap/>
            <w:hideMark/>
          </w:tcPr>
          <w:p w14:paraId="5841514C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5CD8B4B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noWrap/>
            <w:vAlign w:val="center"/>
          </w:tcPr>
          <w:p w14:paraId="00999DB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768B70F6" w14:textId="77777777" w:rsidTr="00502FF3">
        <w:trPr>
          <w:trHeight w:val="131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103253A1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75BF08A3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</w:tcPr>
          <w:p w14:paraId="3CBB3FCD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</w:t>
            </w:r>
          </w:p>
        </w:tc>
      </w:tr>
      <w:tr w:rsidR="009F007D" w:rsidRPr="008B2033" w14:paraId="55F179C2" w14:textId="77777777" w:rsidTr="00502FF3">
        <w:trPr>
          <w:trHeight w:val="206"/>
          <w:jc w:val="center"/>
        </w:trPr>
        <w:tc>
          <w:tcPr>
            <w:tcW w:w="2670" w:type="dxa"/>
            <w:vMerge/>
            <w:noWrap/>
            <w:hideMark/>
          </w:tcPr>
          <w:p w14:paraId="5E79973C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79ABBB0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</w:tcPr>
          <w:p w14:paraId="4C32DA67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27C0AA34" w14:textId="77777777" w:rsidTr="00502FF3">
        <w:trPr>
          <w:trHeight w:val="137"/>
          <w:jc w:val="center"/>
        </w:trPr>
        <w:tc>
          <w:tcPr>
            <w:tcW w:w="2670" w:type="dxa"/>
            <w:vMerge/>
            <w:noWrap/>
            <w:hideMark/>
          </w:tcPr>
          <w:p w14:paraId="2BD8E73D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3B2BC7E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</w:tcPr>
          <w:p w14:paraId="199FEFD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</w:t>
            </w:r>
          </w:p>
        </w:tc>
      </w:tr>
      <w:tr w:rsidR="009F007D" w:rsidRPr="008B2033" w14:paraId="2B9904FA" w14:textId="77777777" w:rsidTr="00502FF3">
        <w:trPr>
          <w:trHeight w:val="84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noWrap/>
            <w:hideMark/>
          </w:tcPr>
          <w:p w14:paraId="254E4EFB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4838AE9A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418F255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21DB8AC9" w14:textId="77777777" w:rsidTr="00502FF3">
        <w:trPr>
          <w:trHeight w:val="84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2860BA65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etic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odels</w:t>
            </w:r>
            <w:proofErr w:type="spellEnd"/>
          </w:p>
        </w:tc>
      </w:tr>
      <w:tr w:rsidR="009F007D" w:rsidRPr="008B2033" w14:paraId="2485333A" w14:textId="77777777" w:rsidTr="00502FF3">
        <w:trPr>
          <w:trHeight w:val="158"/>
          <w:jc w:val="center"/>
        </w:trPr>
        <w:tc>
          <w:tcPr>
            <w:tcW w:w="2670" w:type="dxa"/>
            <w:noWrap/>
            <w:hideMark/>
          </w:tcPr>
          <w:p w14:paraId="7E680F8A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79292F1E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</w:tcPr>
          <w:p w14:paraId="3C019A3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72</w:t>
            </w:r>
          </w:p>
        </w:tc>
      </w:tr>
      <w:tr w:rsidR="009F007D" w:rsidRPr="008B2033" w14:paraId="0B8C6058" w14:textId="77777777" w:rsidTr="00502FF3">
        <w:trPr>
          <w:trHeight w:val="89"/>
          <w:jc w:val="center"/>
        </w:trPr>
        <w:tc>
          <w:tcPr>
            <w:tcW w:w="2670" w:type="dxa"/>
            <w:noWrap/>
            <w:hideMark/>
          </w:tcPr>
          <w:p w14:paraId="250B015A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323FA5E6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noWrap/>
            <w:vAlign w:val="center"/>
          </w:tcPr>
          <w:p w14:paraId="4ECC37FA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93</w:t>
            </w:r>
          </w:p>
        </w:tc>
      </w:tr>
      <w:tr w:rsidR="009F007D" w:rsidRPr="008B2033" w14:paraId="47574483" w14:textId="77777777" w:rsidTr="00502FF3">
        <w:trPr>
          <w:trHeight w:val="164"/>
          <w:jc w:val="center"/>
        </w:trPr>
        <w:tc>
          <w:tcPr>
            <w:tcW w:w="2670" w:type="dxa"/>
            <w:noWrap/>
            <w:hideMark/>
          </w:tcPr>
          <w:p w14:paraId="2358C060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noWrap/>
            <w:hideMark/>
          </w:tcPr>
          <w:p w14:paraId="1ED8E364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</w:tcPr>
          <w:p w14:paraId="019835DE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7</w:t>
            </w:r>
          </w:p>
        </w:tc>
      </w:tr>
      <w:tr w:rsidR="009F007D" w:rsidRPr="008B2033" w14:paraId="0220BB01" w14:textId="77777777" w:rsidTr="00502FF3">
        <w:trPr>
          <w:trHeight w:val="110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79EC3EA3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772BF1D7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6BE9C46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1</w:t>
            </w:r>
          </w:p>
        </w:tc>
      </w:tr>
      <w:tr w:rsidR="009F007D" w:rsidRPr="008B2033" w14:paraId="2EB6557A" w14:textId="77777777" w:rsidTr="00502FF3">
        <w:trPr>
          <w:trHeight w:val="110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3CB2B429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GOLD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tag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vs. SWOC</w:t>
            </w:r>
          </w:p>
        </w:tc>
      </w:tr>
      <w:tr w:rsidR="009F007D" w:rsidRPr="008B2033" w14:paraId="48AD70E5" w14:textId="77777777" w:rsidTr="006960CE">
        <w:trPr>
          <w:trHeight w:val="136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3F9E5DD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(p = 0.36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44F4202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648191D0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59C3D41E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0EDFE9D0" w14:textId="77777777" w:rsidTr="00502FF3">
        <w:trPr>
          <w:trHeight w:val="210"/>
          <w:jc w:val="center"/>
        </w:trPr>
        <w:tc>
          <w:tcPr>
            <w:tcW w:w="2670" w:type="dxa"/>
            <w:vMerge/>
            <w:hideMark/>
          </w:tcPr>
          <w:p w14:paraId="40D0CD8B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256A2AD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74FAF9D5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5B4F5E4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16F24203" w14:textId="77777777" w:rsidTr="006960CE">
        <w:trPr>
          <w:trHeight w:val="127"/>
          <w:jc w:val="center"/>
        </w:trPr>
        <w:tc>
          <w:tcPr>
            <w:tcW w:w="2670" w:type="dxa"/>
            <w:vMerge/>
            <w:hideMark/>
          </w:tcPr>
          <w:p w14:paraId="3F199040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52BFD039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2436" w:type="dxa"/>
            <w:noWrap/>
            <w:hideMark/>
          </w:tcPr>
          <w:p w14:paraId="23A406E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66A9B0D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75</w:t>
            </w:r>
          </w:p>
        </w:tc>
      </w:tr>
      <w:tr w:rsidR="009F007D" w:rsidRPr="008B2033" w14:paraId="66DAFCE9" w14:textId="77777777" w:rsidTr="006960CE">
        <w:trPr>
          <w:trHeight w:val="202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6DB2403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(p = 0.13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00016667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50C232B1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451F8FC3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61D36B09" w14:textId="77777777" w:rsidTr="00502FF3">
        <w:trPr>
          <w:trHeight w:val="134"/>
          <w:jc w:val="center"/>
        </w:trPr>
        <w:tc>
          <w:tcPr>
            <w:tcW w:w="2670" w:type="dxa"/>
            <w:vMerge/>
            <w:hideMark/>
          </w:tcPr>
          <w:p w14:paraId="7A256503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07A1134A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496DA04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0DAA8595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5</w:t>
            </w:r>
          </w:p>
        </w:tc>
      </w:tr>
      <w:tr w:rsidR="009F007D" w:rsidRPr="008B2033" w14:paraId="49B51B7C" w14:textId="77777777" w:rsidTr="006960CE">
        <w:trPr>
          <w:trHeight w:val="79"/>
          <w:jc w:val="center"/>
        </w:trPr>
        <w:tc>
          <w:tcPr>
            <w:tcW w:w="2670" w:type="dxa"/>
            <w:vMerge/>
            <w:hideMark/>
          </w:tcPr>
          <w:p w14:paraId="06BE242C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477E4EAD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539D208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4DF4F703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2DCD4AEC" w14:textId="77777777" w:rsidTr="006960CE">
        <w:trPr>
          <w:trHeight w:val="79"/>
          <w:jc w:val="center"/>
        </w:trPr>
        <w:tc>
          <w:tcPr>
            <w:tcW w:w="2670" w:type="dxa"/>
            <w:vMerge/>
          </w:tcPr>
          <w:p w14:paraId="43EC4561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</w:tcPr>
          <w:p w14:paraId="5A2E723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2436" w:type="dxa"/>
            <w:noWrap/>
          </w:tcPr>
          <w:p w14:paraId="42E0182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2A0C1D50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3D143422" w14:textId="77777777" w:rsidTr="006960CE">
        <w:trPr>
          <w:trHeight w:val="79"/>
          <w:jc w:val="center"/>
        </w:trPr>
        <w:tc>
          <w:tcPr>
            <w:tcW w:w="2670" w:type="dxa"/>
            <w:vMerge/>
          </w:tcPr>
          <w:p w14:paraId="37C016CD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</w:tcPr>
          <w:p w14:paraId="5F3792D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2436" w:type="dxa"/>
            <w:noWrap/>
          </w:tcPr>
          <w:p w14:paraId="7209DA5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7F09FBF7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18EDA624" w14:textId="77777777" w:rsidTr="00502FF3">
        <w:trPr>
          <w:trHeight w:val="79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</w:tcPr>
          <w:p w14:paraId="4B20CA80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noWrap/>
          </w:tcPr>
          <w:p w14:paraId="44057BA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</w:tcPr>
          <w:p w14:paraId="21655F6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4909D2ED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3284E955" w14:textId="77777777" w:rsidTr="00D8641D">
        <w:trPr>
          <w:trHeight w:val="154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700B76F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(p = 0.20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02DFAAF1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59AD7E7F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6FDAA8A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71293C10" w14:textId="77777777" w:rsidTr="00502FF3">
        <w:trPr>
          <w:trHeight w:val="100"/>
          <w:jc w:val="center"/>
        </w:trPr>
        <w:tc>
          <w:tcPr>
            <w:tcW w:w="2670" w:type="dxa"/>
            <w:vMerge/>
            <w:hideMark/>
          </w:tcPr>
          <w:p w14:paraId="2FF833A1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5FE1617B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64659C2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2924504C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368F1A95" w14:textId="77777777" w:rsidTr="00D8641D">
        <w:trPr>
          <w:trHeight w:val="173"/>
          <w:jc w:val="center"/>
        </w:trPr>
        <w:tc>
          <w:tcPr>
            <w:tcW w:w="2670" w:type="dxa"/>
            <w:vMerge/>
            <w:hideMark/>
          </w:tcPr>
          <w:p w14:paraId="55F22474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456D4CAF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0D23A78D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2BDF74C3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56915A2D" w14:textId="77777777" w:rsidTr="00D8641D">
        <w:trPr>
          <w:trHeight w:val="173"/>
          <w:jc w:val="center"/>
        </w:trPr>
        <w:tc>
          <w:tcPr>
            <w:tcW w:w="2670" w:type="dxa"/>
            <w:vMerge/>
          </w:tcPr>
          <w:p w14:paraId="2AFB9362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</w:tcPr>
          <w:p w14:paraId="1051D47F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2436" w:type="dxa"/>
            <w:noWrap/>
          </w:tcPr>
          <w:p w14:paraId="2E51C0F6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11647962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1B6080FA" w14:textId="77777777" w:rsidTr="00D8641D">
        <w:trPr>
          <w:trHeight w:val="173"/>
          <w:jc w:val="center"/>
        </w:trPr>
        <w:tc>
          <w:tcPr>
            <w:tcW w:w="2670" w:type="dxa"/>
            <w:vMerge/>
          </w:tcPr>
          <w:p w14:paraId="213D4552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</w:tcPr>
          <w:p w14:paraId="46990D8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2436" w:type="dxa"/>
            <w:noWrap/>
          </w:tcPr>
          <w:p w14:paraId="78A859AA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6D84D15B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9F007D" w:rsidRPr="008B2033" w14:paraId="05603D7E" w14:textId="77777777" w:rsidTr="00D8641D">
        <w:trPr>
          <w:trHeight w:val="173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</w:tcPr>
          <w:p w14:paraId="6040C678" w14:textId="77777777" w:rsidR="009F007D" w:rsidRPr="008B2033" w:rsidRDefault="009F007D" w:rsidP="009F007D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tcBorders>
              <w:bottom w:val="single" w:sz="4" w:space="0" w:color="auto"/>
            </w:tcBorders>
            <w:noWrap/>
          </w:tcPr>
          <w:p w14:paraId="300AC6A8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</w:tcPr>
          <w:p w14:paraId="2873E570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0135BB54" w14:textId="77777777" w:rsidR="009F007D" w:rsidRPr="008B2033" w:rsidRDefault="009F007D" w:rsidP="009F007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</w:tbl>
    <w:p w14:paraId="5823B230" w14:textId="77777777" w:rsidR="000737B0" w:rsidRPr="008B2033" w:rsidRDefault="000737B0" w:rsidP="000737B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A: Common allele homozygous; AG: Heterozygous; GG: risk allele </w:t>
      </w:r>
      <w:proofErr w:type="spellStart"/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mozygous;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COPD-TS</w:t>
      </w:r>
      <w:proofErr w:type="spellEnd"/>
      <w:r w:rsidRPr="008B2033">
        <w:rPr>
          <w:rFonts w:ascii="Times New Roman" w:hAnsi="Times New Roman" w:cs="Times New Roman"/>
          <w:sz w:val="24"/>
          <w:szCs w:val="24"/>
          <w:lang w:val="en-US"/>
        </w:rPr>
        <w:t>: COPD tobacco smoking patients; SWOC: smokers without COPD; FEV</w:t>
      </w:r>
      <w:r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: Forced Expiratory Volume in the first second; FVC: Forced Vital Capacity; Statistically significant p-value &lt;0.05; Showing the mean and min-max values</w:t>
      </w:r>
    </w:p>
    <w:p w14:paraId="6C77AF3D" w14:textId="77777777" w:rsidR="0060605C" w:rsidRPr="008B2033" w:rsidRDefault="0060605C" w:rsidP="0060605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8AA2E8" w14:textId="77777777" w:rsidR="0060605C" w:rsidRPr="008B2033" w:rsidRDefault="0060605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987FEA" w14:textId="77777777" w:rsidR="000737B0" w:rsidRPr="008B2033" w:rsidRDefault="000737B0">
      <w:pPr>
        <w:rPr>
          <w:rFonts w:ascii="Times New Roman" w:hAnsi="Times New Roman" w:cs="Times New Roman"/>
          <w:sz w:val="24"/>
          <w:szCs w:val="24"/>
          <w:lang w:val="en-US"/>
        </w:rPr>
        <w:sectPr w:rsidR="000737B0" w:rsidRPr="008B2033" w:rsidSect="006960CE">
          <w:pgSz w:w="12240" w:h="15840"/>
          <w:pgMar w:top="709" w:right="1701" w:bottom="426" w:left="1701" w:header="708" w:footer="708" w:gutter="0"/>
          <w:cols w:space="708"/>
          <w:docGrid w:linePitch="360"/>
        </w:sectPr>
      </w:pPr>
    </w:p>
    <w:p w14:paraId="2870017C" w14:textId="2509C923" w:rsidR="0060605C" w:rsidRPr="008B2033" w:rsidRDefault="0060605C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>able</w:t>
      </w:r>
      <w:r w:rsidR="00A15666" w:rsidRPr="008B2033">
        <w:rPr>
          <w:b/>
          <w:color w:val="auto"/>
          <w:sz w:val="24"/>
          <w:szCs w:val="24"/>
        </w:rPr>
        <w:t xml:space="preserve">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7</w:t>
      </w:r>
      <w:r w:rsidR="002A6362" w:rsidRPr="008B2033">
        <w:rPr>
          <w:b/>
          <w:color w:val="auto"/>
          <w:sz w:val="24"/>
          <w:szCs w:val="24"/>
        </w:rPr>
        <w:t>B</w:t>
      </w:r>
      <w:r w:rsidR="00CF66D2" w:rsidRPr="008B2033">
        <w:rPr>
          <w:b/>
          <w:color w:val="auto"/>
          <w:sz w:val="24"/>
          <w:szCs w:val="24"/>
        </w:rPr>
        <w:t>.</w:t>
      </w:r>
      <w:r w:rsidRPr="008B2033">
        <w:rPr>
          <w:b/>
          <w:color w:val="auto"/>
          <w:sz w:val="24"/>
          <w:szCs w:val="24"/>
        </w:rPr>
        <w:t xml:space="preserve"> Lung function correlations with </w:t>
      </w:r>
      <w:r w:rsidR="00A15666" w:rsidRPr="008B2033">
        <w:rPr>
          <w:b/>
          <w:color w:val="auto"/>
          <w:sz w:val="24"/>
          <w:szCs w:val="24"/>
        </w:rPr>
        <w:t>sputum supernatant</w:t>
      </w:r>
      <w:r w:rsidRPr="008B2033">
        <w:rPr>
          <w:b/>
          <w:color w:val="auto"/>
          <w:sz w:val="24"/>
          <w:szCs w:val="24"/>
        </w:rPr>
        <w:t xml:space="preserve"> HHIP concentrations by genotypes in the study groups</w:t>
      </w:r>
      <w:r w:rsidR="002A6362" w:rsidRPr="008B2033">
        <w:rPr>
          <w:b/>
          <w:color w:val="auto"/>
          <w:sz w:val="24"/>
          <w:szCs w:val="24"/>
        </w:rPr>
        <w:t xml:space="preserve"> for rs13147758</w:t>
      </w:r>
    </w:p>
    <w:tbl>
      <w:tblPr>
        <w:tblStyle w:val="Tablaconcuadrcula1"/>
        <w:tblW w:w="71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0"/>
        <w:gridCol w:w="2017"/>
        <w:gridCol w:w="1385"/>
        <w:gridCol w:w="1200"/>
      </w:tblGrid>
      <w:tr w:rsidR="0060605C" w:rsidRPr="008B2033" w14:paraId="6FD90355" w14:textId="77777777" w:rsidTr="00502FF3">
        <w:trPr>
          <w:trHeight w:val="143"/>
          <w:jc w:val="center"/>
        </w:trPr>
        <w:tc>
          <w:tcPr>
            <w:tcW w:w="25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BF5C4D7" w14:textId="77777777" w:rsidR="0060605C" w:rsidRPr="008B2033" w:rsidRDefault="00A15666" w:rsidP="00A156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3147758</w:t>
            </w:r>
          </w:p>
        </w:tc>
        <w:tc>
          <w:tcPr>
            <w:tcW w:w="20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8D614B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0DA576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</w:t>
            </w:r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</w:t>
            </w:r>
            <w:proofErr w:type="spellStart"/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3571BF9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s-MX"/>
              </w:rPr>
              <w:t>2</w:t>
            </w:r>
          </w:p>
        </w:tc>
      </w:tr>
      <w:tr w:rsidR="0060605C" w:rsidRPr="008B2033" w14:paraId="5BB1274A" w14:textId="77777777" w:rsidTr="00502FF3">
        <w:trPr>
          <w:trHeight w:val="143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</w:tcPr>
          <w:p w14:paraId="7361D906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</w:tcPr>
          <w:p w14:paraId="0BCFB2D8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3A0CBF18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160BBF28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60605C" w:rsidRPr="008B2033" w14:paraId="168DA508" w14:textId="77777777" w:rsidTr="00502FF3">
        <w:trPr>
          <w:trHeight w:val="75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363D1FD8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61FB72C4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066EA61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32</w:t>
            </w:r>
          </w:p>
        </w:tc>
        <w:tc>
          <w:tcPr>
            <w:tcW w:w="1200" w:type="dxa"/>
            <w:noWrap/>
            <w:vAlign w:val="bottom"/>
          </w:tcPr>
          <w:p w14:paraId="5DE7895D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3</w:t>
            </w:r>
          </w:p>
        </w:tc>
      </w:tr>
      <w:tr w:rsidR="0060605C" w:rsidRPr="008B2033" w14:paraId="5356A428" w14:textId="77777777" w:rsidTr="00502FF3">
        <w:trPr>
          <w:trHeight w:val="149"/>
          <w:jc w:val="center"/>
        </w:trPr>
        <w:tc>
          <w:tcPr>
            <w:tcW w:w="2500" w:type="dxa"/>
            <w:vMerge/>
            <w:vAlign w:val="center"/>
            <w:hideMark/>
          </w:tcPr>
          <w:p w14:paraId="5300DB21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2E355CE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465FB15A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1</w:t>
            </w:r>
          </w:p>
        </w:tc>
        <w:tc>
          <w:tcPr>
            <w:tcW w:w="1200" w:type="dxa"/>
            <w:noWrap/>
            <w:vAlign w:val="bottom"/>
          </w:tcPr>
          <w:p w14:paraId="6023AAA7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65</w:t>
            </w:r>
          </w:p>
        </w:tc>
      </w:tr>
      <w:tr w:rsidR="0060605C" w:rsidRPr="008B2033" w14:paraId="53135F1D" w14:textId="77777777" w:rsidTr="00502FF3">
        <w:trPr>
          <w:trHeight w:val="80"/>
          <w:jc w:val="center"/>
        </w:trPr>
        <w:tc>
          <w:tcPr>
            <w:tcW w:w="2500" w:type="dxa"/>
            <w:vMerge/>
            <w:vAlign w:val="center"/>
            <w:hideMark/>
          </w:tcPr>
          <w:p w14:paraId="3DE4640E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7DDF3889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7788DC99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6</w:t>
            </w:r>
          </w:p>
        </w:tc>
        <w:tc>
          <w:tcPr>
            <w:tcW w:w="1200" w:type="dxa"/>
            <w:noWrap/>
            <w:vAlign w:val="bottom"/>
          </w:tcPr>
          <w:p w14:paraId="5883CB19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6</w:t>
            </w:r>
          </w:p>
        </w:tc>
      </w:tr>
      <w:tr w:rsidR="0060605C" w:rsidRPr="008B2033" w14:paraId="4F96C182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2934BDFE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676986AC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566066AD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7</w:t>
            </w:r>
          </w:p>
        </w:tc>
        <w:tc>
          <w:tcPr>
            <w:tcW w:w="1200" w:type="dxa"/>
            <w:noWrap/>
            <w:vAlign w:val="bottom"/>
          </w:tcPr>
          <w:p w14:paraId="4B4FCDCB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9</w:t>
            </w:r>
          </w:p>
        </w:tc>
      </w:tr>
      <w:tr w:rsidR="0060605C" w:rsidRPr="008B2033" w14:paraId="6768BF39" w14:textId="77777777" w:rsidTr="00502FF3">
        <w:trPr>
          <w:trHeight w:val="87"/>
          <w:jc w:val="center"/>
        </w:trPr>
        <w:tc>
          <w:tcPr>
            <w:tcW w:w="2500" w:type="dxa"/>
            <w:vMerge/>
            <w:vAlign w:val="center"/>
            <w:hideMark/>
          </w:tcPr>
          <w:p w14:paraId="658A6D1E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A891063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47465C70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94</w:t>
            </w:r>
          </w:p>
        </w:tc>
        <w:tc>
          <w:tcPr>
            <w:tcW w:w="1200" w:type="dxa"/>
            <w:noWrap/>
            <w:vAlign w:val="bottom"/>
          </w:tcPr>
          <w:p w14:paraId="7155108C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03</w:t>
            </w:r>
          </w:p>
        </w:tc>
      </w:tr>
      <w:tr w:rsidR="0060605C" w:rsidRPr="008B2033" w14:paraId="7AE33EF7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387CCAFE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26845196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3D3A9CC4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1</w:t>
            </w:r>
          </w:p>
        </w:tc>
        <w:tc>
          <w:tcPr>
            <w:tcW w:w="1200" w:type="dxa"/>
            <w:noWrap/>
            <w:vAlign w:val="bottom"/>
          </w:tcPr>
          <w:p w14:paraId="0C9CEAAA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9</w:t>
            </w:r>
          </w:p>
        </w:tc>
      </w:tr>
      <w:tr w:rsidR="0060605C" w:rsidRPr="008B2033" w14:paraId="2152EBAB" w14:textId="77777777" w:rsidTr="00502FF3">
        <w:trPr>
          <w:trHeight w:val="121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7AF3874F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6B9ACC05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2C91D26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</w:t>
            </w:r>
          </w:p>
        </w:tc>
        <w:tc>
          <w:tcPr>
            <w:tcW w:w="1200" w:type="dxa"/>
            <w:noWrap/>
            <w:vAlign w:val="bottom"/>
          </w:tcPr>
          <w:p w14:paraId="71428E1D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4</w:t>
            </w:r>
          </w:p>
        </w:tc>
      </w:tr>
      <w:tr w:rsidR="0060605C" w:rsidRPr="008B2033" w14:paraId="54CCBD8D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0527BFCA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0F5527E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3E6A88C3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5</w:t>
            </w:r>
          </w:p>
        </w:tc>
        <w:tc>
          <w:tcPr>
            <w:tcW w:w="1200" w:type="dxa"/>
            <w:noWrap/>
            <w:vAlign w:val="bottom"/>
          </w:tcPr>
          <w:p w14:paraId="180D6447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33</w:t>
            </w:r>
          </w:p>
        </w:tc>
      </w:tr>
      <w:tr w:rsidR="0060605C" w:rsidRPr="008B2033" w14:paraId="1BFAF522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90A82F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4190E45F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6E95ED6C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08C22B12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1</w:t>
            </w:r>
          </w:p>
        </w:tc>
      </w:tr>
      <w:tr w:rsidR="0060605C" w:rsidRPr="008B2033" w14:paraId="1477218C" w14:textId="77777777" w:rsidTr="00502FF3">
        <w:trPr>
          <w:trHeight w:val="59"/>
          <w:jc w:val="center"/>
        </w:trPr>
        <w:tc>
          <w:tcPr>
            <w:tcW w:w="2500" w:type="dxa"/>
            <w:noWrap/>
            <w:vAlign w:val="center"/>
            <w:hideMark/>
          </w:tcPr>
          <w:p w14:paraId="059AD78C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noWrap/>
            <w:hideMark/>
          </w:tcPr>
          <w:p w14:paraId="204BC03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noWrap/>
          </w:tcPr>
          <w:p w14:paraId="151909B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noWrap/>
          </w:tcPr>
          <w:p w14:paraId="7C95A8BC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60605C" w:rsidRPr="008B2033" w14:paraId="09771EEB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394EA50B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191E5EC8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3D26D295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5</w:t>
            </w:r>
          </w:p>
        </w:tc>
        <w:tc>
          <w:tcPr>
            <w:tcW w:w="1200" w:type="dxa"/>
            <w:noWrap/>
            <w:vAlign w:val="bottom"/>
          </w:tcPr>
          <w:p w14:paraId="15697340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55</w:t>
            </w:r>
          </w:p>
        </w:tc>
      </w:tr>
      <w:tr w:rsidR="0060605C" w:rsidRPr="008B2033" w14:paraId="1E55F5BC" w14:textId="77777777" w:rsidTr="00502FF3">
        <w:trPr>
          <w:trHeight w:val="78"/>
          <w:jc w:val="center"/>
        </w:trPr>
        <w:tc>
          <w:tcPr>
            <w:tcW w:w="2500" w:type="dxa"/>
            <w:vMerge/>
            <w:vAlign w:val="center"/>
            <w:hideMark/>
          </w:tcPr>
          <w:p w14:paraId="39E9C77B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589696AB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241F07EC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2</w:t>
            </w:r>
          </w:p>
        </w:tc>
        <w:tc>
          <w:tcPr>
            <w:tcW w:w="1200" w:type="dxa"/>
            <w:noWrap/>
            <w:vAlign w:val="bottom"/>
          </w:tcPr>
          <w:p w14:paraId="557FAE7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16</w:t>
            </w:r>
          </w:p>
        </w:tc>
      </w:tr>
      <w:tr w:rsidR="0060605C" w:rsidRPr="008B2033" w14:paraId="340A4F35" w14:textId="77777777" w:rsidTr="00502FF3">
        <w:trPr>
          <w:trHeight w:val="153"/>
          <w:jc w:val="center"/>
        </w:trPr>
        <w:tc>
          <w:tcPr>
            <w:tcW w:w="2500" w:type="dxa"/>
            <w:vMerge/>
            <w:vAlign w:val="center"/>
            <w:hideMark/>
          </w:tcPr>
          <w:p w14:paraId="62C0FE98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20F3EA22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4869D6D2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6</w:t>
            </w:r>
          </w:p>
        </w:tc>
        <w:tc>
          <w:tcPr>
            <w:tcW w:w="1200" w:type="dxa"/>
            <w:noWrap/>
            <w:vAlign w:val="bottom"/>
          </w:tcPr>
          <w:p w14:paraId="1F63002C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72</w:t>
            </w:r>
          </w:p>
        </w:tc>
      </w:tr>
      <w:tr w:rsidR="0060605C" w:rsidRPr="008B2033" w14:paraId="7E814A4F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0A8D7914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706A990E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447E8F0B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2</w:t>
            </w:r>
          </w:p>
        </w:tc>
        <w:tc>
          <w:tcPr>
            <w:tcW w:w="1200" w:type="dxa"/>
            <w:noWrap/>
            <w:vAlign w:val="bottom"/>
          </w:tcPr>
          <w:p w14:paraId="464274A2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48</w:t>
            </w:r>
          </w:p>
        </w:tc>
      </w:tr>
      <w:tr w:rsidR="0060605C" w:rsidRPr="008B2033" w14:paraId="440A730E" w14:textId="77777777" w:rsidTr="00502FF3">
        <w:trPr>
          <w:trHeight w:val="172"/>
          <w:jc w:val="center"/>
        </w:trPr>
        <w:tc>
          <w:tcPr>
            <w:tcW w:w="2500" w:type="dxa"/>
            <w:vMerge/>
            <w:vAlign w:val="center"/>
            <w:hideMark/>
          </w:tcPr>
          <w:p w14:paraId="410CA246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CBA2EB9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2D9F3A23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94</w:t>
            </w:r>
          </w:p>
        </w:tc>
        <w:tc>
          <w:tcPr>
            <w:tcW w:w="1200" w:type="dxa"/>
            <w:noWrap/>
            <w:vAlign w:val="bottom"/>
          </w:tcPr>
          <w:p w14:paraId="50861CC4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03</w:t>
            </w:r>
          </w:p>
        </w:tc>
      </w:tr>
      <w:tr w:rsidR="0060605C" w:rsidRPr="008B2033" w14:paraId="585C73D7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5FECB07B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63B5B11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7E2162BB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1</w:t>
            </w:r>
          </w:p>
        </w:tc>
        <w:tc>
          <w:tcPr>
            <w:tcW w:w="1200" w:type="dxa"/>
            <w:noWrap/>
            <w:vAlign w:val="bottom"/>
          </w:tcPr>
          <w:p w14:paraId="61D58BA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03</w:t>
            </w:r>
          </w:p>
        </w:tc>
      </w:tr>
      <w:tr w:rsidR="0060605C" w:rsidRPr="008B2033" w14:paraId="1FED2134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6DD4F2F1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1D7900B6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461D1504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4</w:t>
            </w:r>
          </w:p>
        </w:tc>
        <w:tc>
          <w:tcPr>
            <w:tcW w:w="1200" w:type="dxa"/>
            <w:noWrap/>
            <w:vAlign w:val="bottom"/>
          </w:tcPr>
          <w:p w14:paraId="64BC1E8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9</w:t>
            </w:r>
          </w:p>
        </w:tc>
      </w:tr>
      <w:tr w:rsidR="0060605C" w:rsidRPr="008B2033" w14:paraId="7FBFC8BA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671F85C8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3F5C24D8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4CFE4E7B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5</w:t>
            </w:r>
          </w:p>
        </w:tc>
        <w:tc>
          <w:tcPr>
            <w:tcW w:w="1200" w:type="dxa"/>
            <w:noWrap/>
            <w:vAlign w:val="bottom"/>
          </w:tcPr>
          <w:p w14:paraId="5315A09F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14</w:t>
            </w:r>
          </w:p>
        </w:tc>
      </w:tr>
      <w:tr w:rsidR="0060605C" w:rsidRPr="008B2033" w14:paraId="653221BF" w14:textId="77777777" w:rsidTr="00502FF3">
        <w:trPr>
          <w:trHeight w:val="57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B848705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263CC9F9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051D1261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7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4756BA33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72</w:t>
            </w:r>
          </w:p>
        </w:tc>
      </w:tr>
      <w:tr w:rsidR="0060605C" w:rsidRPr="008B2033" w14:paraId="6B4AC652" w14:textId="77777777" w:rsidTr="00502FF3">
        <w:trPr>
          <w:trHeight w:val="56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F4599D1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3C2AC350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4F93AC7A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6F4CAB0B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60605C" w:rsidRPr="008B2033" w14:paraId="649BE3C1" w14:textId="77777777" w:rsidTr="00502FF3">
        <w:trPr>
          <w:trHeight w:val="205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2EA72569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5D52FD17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53C4544A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84</w:t>
            </w:r>
          </w:p>
        </w:tc>
        <w:tc>
          <w:tcPr>
            <w:tcW w:w="1200" w:type="dxa"/>
            <w:noWrap/>
            <w:vAlign w:val="bottom"/>
          </w:tcPr>
          <w:p w14:paraId="2DE27B2B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09</w:t>
            </w:r>
          </w:p>
        </w:tc>
      </w:tr>
      <w:tr w:rsidR="0060605C" w:rsidRPr="008B2033" w14:paraId="0EDC4B99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4B7D59B9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22E7FCA7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38D46278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4</w:t>
            </w:r>
          </w:p>
        </w:tc>
        <w:tc>
          <w:tcPr>
            <w:tcW w:w="1200" w:type="dxa"/>
            <w:noWrap/>
            <w:vAlign w:val="bottom"/>
          </w:tcPr>
          <w:p w14:paraId="46D25A3A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61</w:t>
            </w:r>
          </w:p>
        </w:tc>
      </w:tr>
      <w:tr w:rsidR="0060605C" w:rsidRPr="008B2033" w14:paraId="59A4AE5F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44CEEF8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06787764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5688DBE4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5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5B68AC3E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5</w:t>
            </w:r>
          </w:p>
        </w:tc>
      </w:tr>
      <w:tr w:rsidR="0060605C" w:rsidRPr="008B2033" w14:paraId="3F71969B" w14:textId="77777777" w:rsidTr="00502FF3">
        <w:trPr>
          <w:trHeight w:val="56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DC26947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464D7873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  <w:hideMark/>
          </w:tcPr>
          <w:p w14:paraId="25129B56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  <w:hideMark/>
          </w:tcPr>
          <w:p w14:paraId="55DDF7A0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</w:tr>
      <w:tr w:rsidR="0060605C" w:rsidRPr="008B2033" w14:paraId="3A1B5C21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03AB9E37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69E158A7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0512F31C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079</w:t>
            </w:r>
          </w:p>
        </w:tc>
        <w:tc>
          <w:tcPr>
            <w:tcW w:w="1200" w:type="dxa"/>
            <w:noWrap/>
            <w:vAlign w:val="bottom"/>
          </w:tcPr>
          <w:p w14:paraId="430536FD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65</w:t>
            </w:r>
          </w:p>
        </w:tc>
      </w:tr>
      <w:tr w:rsidR="0060605C" w:rsidRPr="008B2033" w14:paraId="3F08D9C6" w14:textId="77777777" w:rsidTr="00502FF3">
        <w:trPr>
          <w:trHeight w:val="56"/>
          <w:jc w:val="center"/>
        </w:trPr>
        <w:tc>
          <w:tcPr>
            <w:tcW w:w="2500" w:type="dxa"/>
            <w:vMerge/>
            <w:hideMark/>
          </w:tcPr>
          <w:p w14:paraId="46AA3E1F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C1E06D4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76F8A524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9</w:t>
            </w:r>
          </w:p>
        </w:tc>
        <w:tc>
          <w:tcPr>
            <w:tcW w:w="1200" w:type="dxa"/>
            <w:noWrap/>
            <w:vAlign w:val="bottom"/>
          </w:tcPr>
          <w:p w14:paraId="3BE443C6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6</w:t>
            </w:r>
          </w:p>
        </w:tc>
      </w:tr>
      <w:tr w:rsidR="0060605C" w:rsidRPr="008B2033" w14:paraId="7D9C8F1F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hideMark/>
          </w:tcPr>
          <w:p w14:paraId="51974869" w14:textId="77777777" w:rsidR="0060605C" w:rsidRPr="008B2033" w:rsidRDefault="0060605C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33C1C8ED" w14:textId="77777777" w:rsidR="0060605C" w:rsidRPr="008B2033" w:rsidRDefault="0060605C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2C45EB57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0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116227C6" w14:textId="77777777" w:rsidR="0060605C" w:rsidRPr="008B2033" w:rsidRDefault="00CD389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31</w:t>
            </w:r>
          </w:p>
        </w:tc>
      </w:tr>
    </w:tbl>
    <w:p w14:paraId="7A2BA14D" w14:textId="77777777" w:rsidR="00F16DBF" w:rsidRPr="00E029AA" w:rsidRDefault="00F16DBF" w:rsidP="00F16D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029AA">
        <w:rPr>
          <w:rFonts w:ascii="Times New Roman" w:hAnsi="Times New Roman" w:cs="Times New Roman"/>
          <w:sz w:val="24"/>
          <w:szCs w:val="24"/>
          <w:lang w:val="en-US"/>
        </w:rPr>
        <w:t>COPD-TS: COPD tobacco smoking patients; SWOC: smokers without COPD; FEV</w:t>
      </w:r>
      <w:r w:rsidRPr="00E029A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E029AA">
        <w:rPr>
          <w:rFonts w:ascii="Times New Roman" w:hAnsi="Times New Roman" w:cs="Times New Roman"/>
          <w:sz w:val="24"/>
          <w:szCs w:val="24"/>
          <w:lang w:val="en-US"/>
        </w:rPr>
        <w:t>: Forced Expiratory Volume in the first second; FVC: Forced Vital Capacity; r</w:t>
      </w:r>
      <w:r w:rsidRPr="00E029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029AA">
        <w:rPr>
          <w:rFonts w:ascii="Times New Roman" w:hAnsi="Times New Roman" w:cs="Times New Roman"/>
          <w:sz w:val="24"/>
          <w:szCs w:val="24"/>
          <w:lang w:val="en-US"/>
        </w:rPr>
        <w:t>: correlation Statistically significant p-value &lt;0.05.</w:t>
      </w:r>
    </w:p>
    <w:p w14:paraId="59DFCC5A" w14:textId="77777777" w:rsidR="00C76453" w:rsidRPr="00E029AA" w:rsidRDefault="00C7645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AF6FAF" w14:textId="77777777" w:rsidR="00F16DBF" w:rsidRPr="00E029AA" w:rsidRDefault="00F16DBF">
      <w:pPr>
        <w:rPr>
          <w:rFonts w:ascii="Times New Roman" w:hAnsi="Times New Roman" w:cs="Times New Roman"/>
          <w:sz w:val="24"/>
          <w:szCs w:val="24"/>
          <w:lang w:val="en-US"/>
        </w:rPr>
        <w:sectPr w:rsidR="00F16DBF" w:rsidRPr="00E029AA" w:rsidSect="00AF77E0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5A5C885B" w14:textId="2E84897B" w:rsidR="00166EC0" w:rsidRPr="008B2033" w:rsidRDefault="00166EC0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8</w:t>
      </w:r>
      <w:r w:rsidR="002A6362" w:rsidRPr="008B2033">
        <w:rPr>
          <w:b/>
          <w:color w:val="auto"/>
          <w:sz w:val="24"/>
          <w:szCs w:val="24"/>
        </w:rPr>
        <w:t>A</w:t>
      </w:r>
      <w:r w:rsidR="00CF66D2" w:rsidRPr="008B2033">
        <w:rPr>
          <w:b/>
          <w:color w:val="auto"/>
          <w:sz w:val="24"/>
          <w:szCs w:val="24"/>
        </w:rPr>
        <w:t>.</w:t>
      </w:r>
      <w:r w:rsidRPr="008B2033">
        <w:rPr>
          <w:b/>
          <w:color w:val="auto"/>
          <w:sz w:val="24"/>
          <w:szCs w:val="24"/>
        </w:rPr>
        <w:t xml:space="preserve"> Analysis of </w:t>
      </w:r>
      <w:r w:rsidR="00A15666" w:rsidRPr="008B2033">
        <w:rPr>
          <w:b/>
          <w:color w:val="auto"/>
          <w:sz w:val="24"/>
          <w:szCs w:val="24"/>
        </w:rPr>
        <w:t>sputum supernatant</w:t>
      </w:r>
      <w:r w:rsidRPr="008B2033">
        <w:rPr>
          <w:b/>
          <w:color w:val="auto"/>
          <w:sz w:val="24"/>
          <w:szCs w:val="24"/>
        </w:rPr>
        <w:t xml:space="preserve"> HHIP protein levels among smokers with and without COPD</w:t>
      </w:r>
      <w:r w:rsidR="00CF66D2" w:rsidRPr="008B2033">
        <w:rPr>
          <w:b/>
          <w:color w:val="auto"/>
          <w:sz w:val="24"/>
          <w:szCs w:val="24"/>
        </w:rPr>
        <w:t>,</w:t>
      </w:r>
      <w:r w:rsidRPr="008B2033">
        <w:rPr>
          <w:b/>
          <w:color w:val="auto"/>
          <w:sz w:val="24"/>
          <w:szCs w:val="24"/>
        </w:rPr>
        <w:t xml:space="preserve"> according to rs1828591 genotypes.</w:t>
      </w:r>
    </w:p>
    <w:tbl>
      <w:tblPr>
        <w:tblStyle w:val="Tablaconcuadrcula1"/>
        <w:tblW w:w="89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2565"/>
        <w:gridCol w:w="2436"/>
        <w:gridCol w:w="1279"/>
      </w:tblGrid>
      <w:tr w:rsidR="00166EC0" w:rsidRPr="008B2033" w14:paraId="4A94147B" w14:textId="77777777" w:rsidTr="00502FF3">
        <w:trPr>
          <w:trHeight w:val="147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E7E799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828591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AC989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  <w:p w14:paraId="0165F787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n = 20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FD5AB6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  <w:p w14:paraId="031D01C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n = 20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AD93A09" w14:textId="77777777" w:rsidR="00166EC0" w:rsidRPr="008B2033" w:rsidRDefault="00A1566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-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</w:tr>
      <w:tr w:rsidR="00166EC0" w:rsidRPr="008B2033" w14:paraId="75FA6EEE" w14:textId="77777777" w:rsidTr="00502FF3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E29FC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Protein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levels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[ng/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L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]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A18251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37 (1.93 – 19.59)</w:t>
            </w:r>
          </w:p>
        </w:tc>
        <w:tc>
          <w:tcPr>
            <w:tcW w:w="24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B543CCC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5.93 (1.23 – 19.8)</w:t>
            </w:r>
          </w:p>
        </w:tc>
        <w:tc>
          <w:tcPr>
            <w:tcW w:w="12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9AD3C98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>0.036</w:t>
            </w:r>
          </w:p>
        </w:tc>
      </w:tr>
      <w:tr w:rsidR="00166EC0" w:rsidRPr="008B2033" w14:paraId="02C4C8C2" w14:textId="77777777" w:rsidTr="00502FF3">
        <w:trPr>
          <w:trHeight w:val="110"/>
          <w:jc w:val="center"/>
        </w:trPr>
        <w:tc>
          <w:tcPr>
            <w:tcW w:w="2670" w:type="dxa"/>
            <w:tcBorders>
              <w:top w:val="single" w:sz="4" w:space="0" w:color="auto"/>
            </w:tcBorders>
            <w:noWrap/>
          </w:tcPr>
          <w:p w14:paraId="237E86E4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s</w:t>
            </w:r>
            <w:proofErr w:type="spellEnd"/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vAlign w:val="center"/>
          </w:tcPr>
          <w:p w14:paraId="480997F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vAlign w:val="center"/>
          </w:tcPr>
          <w:p w14:paraId="3318C9D6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5903D30F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166EC0" w:rsidRPr="008B2033" w14:paraId="1A98D660" w14:textId="77777777" w:rsidTr="00502FF3">
        <w:trPr>
          <w:trHeight w:val="154"/>
          <w:jc w:val="center"/>
        </w:trPr>
        <w:tc>
          <w:tcPr>
            <w:tcW w:w="2670" w:type="dxa"/>
            <w:noWrap/>
            <w:hideMark/>
          </w:tcPr>
          <w:p w14:paraId="525679F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2565" w:type="dxa"/>
            <w:noWrap/>
            <w:vAlign w:val="center"/>
          </w:tcPr>
          <w:p w14:paraId="5A90E69F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4.76 (3.04 – 19.59)</w:t>
            </w:r>
          </w:p>
        </w:tc>
        <w:tc>
          <w:tcPr>
            <w:tcW w:w="2436" w:type="dxa"/>
            <w:noWrap/>
            <w:vAlign w:val="center"/>
          </w:tcPr>
          <w:p w14:paraId="03EC4AF7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24 (2.13 – 19.80)</w:t>
            </w:r>
          </w:p>
        </w:tc>
        <w:tc>
          <w:tcPr>
            <w:tcW w:w="1279" w:type="dxa"/>
            <w:noWrap/>
          </w:tcPr>
          <w:p w14:paraId="1B049A1C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66EC0" w:rsidRPr="008B2033" w14:paraId="25431047" w14:textId="77777777" w:rsidTr="00502FF3">
        <w:trPr>
          <w:trHeight w:val="99"/>
          <w:jc w:val="center"/>
        </w:trPr>
        <w:tc>
          <w:tcPr>
            <w:tcW w:w="2670" w:type="dxa"/>
            <w:noWrap/>
            <w:hideMark/>
          </w:tcPr>
          <w:p w14:paraId="7464EF2C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2565" w:type="dxa"/>
            <w:noWrap/>
            <w:vAlign w:val="center"/>
          </w:tcPr>
          <w:p w14:paraId="5F386411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35 (3.13 – 19.09)</w:t>
            </w:r>
          </w:p>
        </w:tc>
        <w:tc>
          <w:tcPr>
            <w:tcW w:w="2436" w:type="dxa"/>
            <w:noWrap/>
            <w:vAlign w:val="center"/>
          </w:tcPr>
          <w:p w14:paraId="1163CE66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5.93 (1.77 – 15.58)</w:t>
            </w:r>
          </w:p>
        </w:tc>
        <w:tc>
          <w:tcPr>
            <w:tcW w:w="1279" w:type="dxa"/>
            <w:noWrap/>
          </w:tcPr>
          <w:p w14:paraId="3CF1D9F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</w:tr>
      <w:tr w:rsidR="00166EC0" w:rsidRPr="008B2033" w14:paraId="742D66D1" w14:textId="77777777" w:rsidTr="00502FF3">
        <w:trPr>
          <w:trHeight w:val="174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18D434D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noWrap/>
            <w:vAlign w:val="center"/>
          </w:tcPr>
          <w:p w14:paraId="1FFB9C55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5.58 (1.93 – 18.28)</w:t>
            </w:r>
          </w:p>
        </w:tc>
        <w:tc>
          <w:tcPr>
            <w:tcW w:w="2436" w:type="dxa"/>
            <w:tcBorders>
              <w:bottom w:val="single" w:sz="4" w:space="0" w:color="auto"/>
            </w:tcBorders>
            <w:noWrap/>
            <w:vAlign w:val="center"/>
          </w:tcPr>
          <w:p w14:paraId="12A93143" w14:textId="77777777" w:rsidR="00166EC0" w:rsidRPr="008B2033" w:rsidRDefault="00353446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4.73 (1.23 – 8.51)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</w:tcPr>
          <w:p w14:paraId="7FD39CA5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166EC0" w:rsidRPr="008B2033" w14:paraId="368B921E" w14:textId="77777777" w:rsidTr="00502FF3">
        <w:trPr>
          <w:trHeight w:val="106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0CCE49F4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60F7CA0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</w:tcPr>
          <w:p w14:paraId="1D0DD405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94</w:t>
            </w:r>
          </w:p>
        </w:tc>
      </w:tr>
      <w:tr w:rsidR="00166EC0" w:rsidRPr="008B2033" w14:paraId="20FD0E08" w14:textId="77777777" w:rsidTr="00502FF3">
        <w:trPr>
          <w:trHeight w:val="193"/>
          <w:jc w:val="center"/>
        </w:trPr>
        <w:tc>
          <w:tcPr>
            <w:tcW w:w="2670" w:type="dxa"/>
            <w:vMerge/>
            <w:noWrap/>
            <w:hideMark/>
          </w:tcPr>
          <w:p w14:paraId="23715B9F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4ED4AA9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</w:tcPr>
          <w:p w14:paraId="4FA250A8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08646E38" w14:textId="77777777" w:rsidTr="00502FF3">
        <w:trPr>
          <w:trHeight w:val="126"/>
          <w:jc w:val="center"/>
        </w:trPr>
        <w:tc>
          <w:tcPr>
            <w:tcW w:w="2670" w:type="dxa"/>
            <w:vMerge/>
            <w:noWrap/>
            <w:hideMark/>
          </w:tcPr>
          <w:p w14:paraId="271009F2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2D5A55D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</w:tcPr>
          <w:p w14:paraId="7D9CEE07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7583B2BA" w14:textId="77777777" w:rsidTr="00502FF3">
        <w:trPr>
          <w:trHeight w:val="200"/>
          <w:jc w:val="center"/>
        </w:trPr>
        <w:tc>
          <w:tcPr>
            <w:tcW w:w="2670" w:type="dxa"/>
            <w:vMerge/>
            <w:noWrap/>
            <w:hideMark/>
          </w:tcPr>
          <w:p w14:paraId="0FE50E92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616CC1A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noWrap/>
            <w:vAlign w:val="center"/>
          </w:tcPr>
          <w:p w14:paraId="244E93AA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3EE148C1" w14:textId="77777777" w:rsidTr="00353446">
        <w:trPr>
          <w:trHeight w:val="272"/>
          <w:jc w:val="center"/>
        </w:trPr>
        <w:tc>
          <w:tcPr>
            <w:tcW w:w="2670" w:type="dxa"/>
            <w:vMerge w:val="restart"/>
            <w:noWrap/>
            <w:vAlign w:val="center"/>
            <w:hideMark/>
          </w:tcPr>
          <w:p w14:paraId="586C7ED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554A958F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val="en-US" w:eastAsia="es-MX"/>
              </w:rPr>
              <w:t>AA vs. AG vs. GG</w:t>
            </w:r>
          </w:p>
        </w:tc>
        <w:tc>
          <w:tcPr>
            <w:tcW w:w="1279" w:type="dxa"/>
            <w:noWrap/>
            <w:vAlign w:val="center"/>
          </w:tcPr>
          <w:p w14:paraId="2958632C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2</w:t>
            </w:r>
          </w:p>
        </w:tc>
      </w:tr>
      <w:tr w:rsidR="00166EC0" w:rsidRPr="008B2033" w14:paraId="5E7FB607" w14:textId="77777777" w:rsidTr="00502FF3">
        <w:trPr>
          <w:trHeight w:val="206"/>
          <w:jc w:val="center"/>
        </w:trPr>
        <w:tc>
          <w:tcPr>
            <w:tcW w:w="2670" w:type="dxa"/>
            <w:vMerge/>
            <w:noWrap/>
            <w:hideMark/>
          </w:tcPr>
          <w:p w14:paraId="63B0EFAC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15E79857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</w:t>
            </w:r>
          </w:p>
        </w:tc>
        <w:tc>
          <w:tcPr>
            <w:tcW w:w="1279" w:type="dxa"/>
            <w:noWrap/>
            <w:vAlign w:val="center"/>
          </w:tcPr>
          <w:p w14:paraId="70CC08EF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62</w:t>
            </w:r>
          </w:p>
        </w:tc>
      </w:tr>
      <w:tr w:rsidR="00166EC0" w:rsidRPr="008B2033" w14:paraId="7096D7DA" w14:textId="77777777" w:rsidTr="00502FF3">
        <w:trPr>
          <w:trHeight w:val="137"/>
          <w:jc w:val="center"/>
        </w:trPr>
        <w:tc>
          <w:tcPr>
            <w:tcW w:w="2670" w:type="dxa"/>
            <w:vMerge/>
            <w:noWrap/>
            <w:hideMark/>
          </w:tcPr>
          <w:p w14:paraId="64771876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noWrap/>
            <w:vAlign w:val="center"/>
            <w:hideMark/>
          </w:tcPr>
          <w:p w14:paraId="47F2529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GG</w:t>
            </w:r>
          </w:p>
        </w:tc>
        <w:tc>
          <w:tcPr>
            <w:tcW w:w="1279" w:type="dxa"/>
            <w:noWrap/>
            <w:vAlign w:val="center"/>
          </w:tcPr>
          <w:p w14:paraId="36583285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29</w:t>
            </w:r>
          </w:p>
        </w:tc>
      </w:tr>
      <w:tr w:rsidR="00166EC0" w:rsidRPr="008B2033" w14:paraId="37BD38E1" w14:textId="77777777" w:rsidTr="00502FF3">
        <w:trPr>
          <w:trHeight w:val="84"/>
          <w:jc w:val="center"/>
        </w:trPr>
        <w:tc>
          <w:tcPr>
            <w:tcW w:w="2670" w:type="dxa"/>
            <w:vMerge/>
            <w:tcBorders>
              <w:bottom w:val="single" w:sz="4" w:space="0" w:color="auto"/>
            </w:tcBorders>
            <w:noWrap/>
            <w:hideMark/>
          </w:tcPr>
          <w:p w14:paraId="65E3C798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vAlign w:val="center"/>
            <w:hideMark/>
          </w:tcPr>
          <w:p w14:paraId="6E6D06BB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vs. 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67A81F14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76</w:t>
            </w:r>
          </w:p>
        </w:tc>
      </w:tr>
      <w:tr w:rsidR="00166EC0" w:rsidRPr="008B2033" w14:paraId="1FD36317" w14:textId="77777777" w:rsidTr="00502FF3">
        <w:trPr>
          <w:trHeight w:val="84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713BD7D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etic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models</w:t>
            </w:r>
            <w:proofErr w:type="spellEnd"/>
          </w:p>
        </w:tc>
      </w:tr>
      <w:tr w:rsidR="00166EC0" w:rsidRPr="008B2033" w14:paraId="04944267" w14:textId="77777777" w:rsidTr="00502FF3">
        <w:trPr>
          <w:trHeight w:val="158"/>
          <w:jc w:val="center"/>
        </w:trPr>
        <w:tc>
          <w:tcPr>
            <w:tcW w:w="2670" w:type="dxa"/>
            <w:noWrap/>
            <w:hideMark/>
          </w:tcPr>
          <w:p w14:paraId="0B8D2E1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422D0B4E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</w:tcPr>
          <w:p w14:paraId="551793F7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82</w:t>
            </w:r>
          </w:p>
        </w:tc>
      </w:tr>
      <w:tr w:rsidR="00166EC0" w:rsidRPr="008B2033" w14:paraId="4FFEA231" w14:textId="77777777" w:rsidTr="00502FF3">
        <w:trPr>
          <w:trHeight w:val="89"/>
          <w:jc w:val="center"/>
        </w:trPr>
        <w:tc>
          <w:tcPr>
            <w:tcW w:w="2670" w:type="dxa"/>
            <w:noWrap/>
            <w:hideMark/>
          </w:tcPr>
          <w:p w14:paraId="46C40A76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COPD-TS</w:t>
            </w:r>
          </w:p>
        </w:tc>
        <w:tc>
          <w:tcPr>
            <w:tcW w:w="5001" w:type="dxa"/>
            <w:gridSpan w:val="2"/>
            <w:noWrap/>
            <w:hideMark/>
          </w:tcPr>
          <w:p w14:paraId="69D22EAD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noWrap/>
            <w:vAlign w:val="center"/>
          </w:tcPr>
          <w:p w14:paraId="3F558C92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93</w:t>
            </w:r>
          </w:p>
        </w:tc>
      </w:tr>
      <w:tr w:rsidR="00166EC0" w:rsidRPr="008B2033" w14:paraId="2B610C1C" w14:textId="77777777" w:rsidTr="00502FF3">
        <w:trPr>
          <w:trHeight w:val="164"/>
          <w:jc w:val="center"/>
        </w:trPr>
        <w:tc>
          <w:tcPr>
            <w:tcW w:w="2670" w:type="dxa"/>
            <w:noWrap/>
            <w:hideMark/>
          </w:tcPr>
          <w:p w14:paraId="76A113E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ecessiv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noWrap/>
            <w:hideMark/>
          </w:tcPr>
          <w:p w14:paraId="1C849607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vs. AA+AG</w:t>
            </w:r>
          </w:p>
        </w:tc>
        <w:tc>
          <w:tcPr>
            <w:tcW w:w="1279" w:type="dxa"/>
            <w:noWrap/>
            <w:vAlign w:val="center"/>
          </w:tcPr>
          <w:p w14:paraId="257C449D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11</w:t>
            </w:r>
          </w:p>
        </w:tc>
      </w:tr>
      <w:tr w:rsidR="00166EC0" w:rsidRPr="008B2033" w14:paraId="1E7A0B67" w14:textId="77777777" w:rsidTr="00502FF3">
        <w:trPr>
          <w:trHeight w:val="110"/>
          <w:jc w:val="center"/>
        </w:trPr>
        <w:tc>
          <w:tcPr>
            <w:tcW w:w="2670" w:type="dxa"/>
            <w:tcBorders>
              <w:bottom w:val="single" w:sz="4" w:space="0" w:color="auto"/>
            </w:tcBorders>
            <w:noWrap/>
            <w:hideMark/>
          </w:tcPr>
          <w:p w14:paraId="451A562E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Dominant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, SWOC</w:t>
            </w:r>
          </w:p>
        </w:tc>
        <w:tc>
          <w:tcPr>
            <w:tcW w:w="5001" w:type="dxa"/>
            <w:gridSpan w:val="2"/>
            <w:tcBorders>
              <w:bottom w:val="single" w:sz="4" w:space="0" w:color="auto"/>
            </w:tcBorders>
            <w:noWrap/>
            <w:hideMark/>
          </w:tcPr>
          <w:p w14:paraId="1E68EB8B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vs. AG+G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noWrap/>
            <w:vAlign w:val="center"/>
          </w:tcPr>
          <w:p w14:paraId="3A20FC41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9</w:t>
            </w:r>
          </w:p>
        </w:tc>
      </w:tr>
      <w:tr w:rsidR="00166EC0" w:rsidRPr="008B2033" w14:paraId="6128400C" w14:textId="77777777" w:rsidTr="00502FF3">
        <w:trPr>
          <w:trHeight w:val="110"/>
          <w:jc w:val="center"/>
        </w:trPr>
        <w:tc>
          <w:tcPr>
            <w:tcW w:w="8950" w:type="dxa"/>
            <w:gridSpan w:val="4"/>
            <w:noWrap/>
            <w:vAlign w:val="center"/>
          </w:tcPr>
          <w:p w14:paraId="4B143453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GOLD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tage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vs. SWOC</w:t>
            </w:r>
          </w:p>
        </w:tc>
      </w:tr>
      <w:tr w:rsidR="00166EC0" w:rsidRPr="008B2033" w14:paraId="3A3E0D9B" w14:textId="77777777" w:rsidTr="00502FF3">
        <w:trPr>
          <w:trHeight w:val="136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602DFBC7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 (p = 0.11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5F20DEF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0B16126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  <w:r w:rsidR="00D231A4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68CDCCFE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10337664" w14:textId="77777777" w:rsidTr="00502FF3">
        <w:trPr>
          <w:trHeight w:val="210"/>
          <w:jc w:val="center"/>
        </w:trPr>
        <w:tc>
          <w:tcPr>
            <w:tcW w:w="2670" w:type="dxa"/>
            <w:vMerge/>
            <w:hideMark/>
          </w:tcPr>
          <w:p w14:paraId="799CCB4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0F2F1FB7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2436" w:type="dxa"/>
            <w:noWrap/>
            <w:hideMark/>
          </w:tcPr>
          <w:p w14:paraId="1DE05685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  <w:r w:rsidR="00D231A4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</w:t>
            </w:r>
          </w:p>
        </w:tc>
        <w:tc>
          <w:tcPr>
            <w:tcW w:w="1279" w:type="dxa"/>
            <w:noWrap/>
            <w:vAlign w:val="center"/>
          </w:tcPr>
          <w:p w14:paraId="4263F825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1737C545" w14:textId="77777777" w:rsidTr="00502FF3">
        <w:trPr>
          <w:trHeight w:val="202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15190B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 (p = 0.39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512A0477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53FA1B5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3CF82888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25F908CE" w14:textId="77777777" w:rsidTr="00502FF3">
        <w:trPr>
          <w:trHeight w:val="134"/>
          <w:jc w:val="center"/>
        </w:trPr>
        <w:tc>
          <w:tcPr>
            <w:tcW w:w="2670" w:type="dxa"/>
            <w:vMerge/>
            <w:hideMark/>
          </w:tcPr>
          <w:p w14:paraId="5197B61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4430876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14C6B94F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26BFC519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0.025</w:t>
            </w:r>
          </w:p>
        </w:tc>
      </w:tr>
      <w:tr w:rsidR="00166EC0" w:rsidRPr="008B2033" w14:paraId="69A98FD7" w14:textId="77777777" w:rsidTr="00502FF3">
        <w:trPr>
          <w:trHeight w:val="79"/>
          <w:jc w:val="center"/>
        </w:trPr>
        <w:tc>
          <w:tcPr>
            <w:tcW w:w="2670" w:type="dxa"/>
            <w:vMerge/>
          </w:tcPr>
          <w:p w14:paraId="5DD38D9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</w:tcPr>
          <w:p w14:paraId="17EADF80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</w:t>
            </w:r>
          </w:p>
        </w:tc>
        <w:tc>
          <w:tcPr>
            <w:tcW w:w="2436" w:type="dxa"/>
            <w:noWrap/>
          </w:tcPr>
          <w:p w14:paraId="288CF397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noWrap/>
            <w:vAlign w:val="center"/>
          </w:tcPr>
          <w:p w14:paraId="4269A346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5C18D3EB" w14:textId="77777777" w:rsidTr="00502FF3">
        <w:trPr>
          <w:trHeight w:val="154"/>
          <w:jc w:val="center"/>
        </w:trPr>
        <w:tc>
          <w:tcPr>
            <w:tcW w:w="2670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9001C06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 (p = 0.26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noWrap/>
            <w:hideMark/>
          </w:tcPr>
          <w:p w14:paraId="043FE1C2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tcBorders>
              <w:top w:val="single" w:sz="4" w:space="0" w:color="auto"/>
            </w:tcBorders>
            <w:noWrap/>
            <w:hideMark/>
          </w:tcPr>
          <w:p w14:paraId="21C47F35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noWrap/>
            <w:vAlign w:val="center"/>
          </w:tcPr>
          <w:p w14:paraId="0A50E2C8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28687145" w14:textId="77777777" w:rsidTr="00502FF3">
        <w:trPr>
          <w:trHeight w:val="100"/>
          <w:jc w:val="center"/>
        </w:trPr>
        <w:tc>
          <w:tcPr>
            <w:tcW w:w="2670" w:type="dxa"/>
            <w:vMerge/>
            <w:hideMark/>
          </w:tcPr>
          <w:p w14:paraId="3F86C03A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2F89537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436" w:type="dxa"/>
            <w:noWrap/>
            <w:hideMark/>
          </w:tcPr>
          <w:p w14:paraId="42534F9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11208A5B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  <w:tr w:rsidR="00166EC0" w:rsidRPr="008B2033" w14:paraId="45F6CDE9" w14:textId="77777777" w:rsidTr="00502FF3">
        <w:trPr>
          <w:trHeight w:val="173"/>
          <w:jc w:val="center"/>
        </w:trPr>
        <w:tc>
          <w:tcPr>
            <w:tcW w:w="2670" w:type="dxa"/>
            <w:vMerge/>
            <w:hideMark/>
          </w:tcPr>
          <w:p w14:paraId="49CE1DFC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565" w:type="dxa"/>
            <w:noWrap/>
            <w:hideMark/>
          </w:tcPr>
          <w:p w14:paraId="0361360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</w:t>
            </w:r>
          </w:p>
        </w:tc>
        <w:tc>
          <w:tcPr>
            <w:tcW w:w="2436" w:type="dxa"/>
            <w:noWrap/>
            <w:hideMark/>
          </w:tcPr>
          <w:p w14:paraId="43633A9C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-III</w:t>
            </w:r>
          </w:p>
        </w:tc>
        <w:tc>
          <w:tcPr>
            <w:tcW w:w="1279" w:type="dxa"/>
            <w:noWrap/>
            <w:vAlign w:val="center"/>
          </w:tcPr>
          <w:p w14:paraId="50CC3AC1" w14:textId="77777777" w:rsidR="00166EC0" w:rsidRPr="008B2033" w:rsidRDefault="00D231A4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1</w:t>
            </w:r>
          </w:p>
        </w:tc>
      </w:tr>
    </w:tbl>
    <w:p w14:paraId="28464EA5" w14:textId="77777777" w:rsidR="000737B0" w:rsidRPr="008B2033" w:rsidRDefault="000737B0" w:rsidP="000737B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A: Common allele homozygous; AG: Heterozygous; GG: risk allele </w:t>
      </w:r>
      <w:proofErr w:type="spellStart"/>
      <w:r w:rsidRPr="008B203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omozygous;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COPD-TS</w:t>
      </w:r>
      <w:proofErr w:type="spellEnd"/>
      <w:r w:rsidRPr="008B2033">
        <w:rPr>
          <w:rFonts w:ascii="Times New Roman" w:hAnsi="Times New Roman" w:cs="Times New Roman"/>
          <w:sz w:val="24"/>
          <w:szCs w:val="24"/>
          <w:lang w:val="en-US"/>
        </w:rPr>
        <w:t>: COPD tobacco smoking patients; SWOC: smokers without COPD; FEV</w:t>
      </w:r>
      <w:r w:rsidRPr="008B2033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8B2033">
        <w:rPr>
          <w:rFonts w:ascii="Times New Roman" w:hAnsi="Times New Roman" w:cs="Times New Roman"/>
          <w:sz w:val="24"/>
          <w:szCs w:val="24"/>
          <w:lang w:val="en-US"/>
        </w:rPr>
        <w:t>: Forced Expiratory Volume in the first second; FVC: Forced Vital Capacity; Statistically significant p-value &lt;0.05; Showing the mean and min-max values</w:t>
      </w:r>
    </w:p>
    <w:p w14:paraId="2C43D21B" w14:textId="77777777" w:rsidR="000737B0" w:rsidRPr="008B2033" w:rsidRDefault="000737B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E01832" w14:textId="77777777" w:rsidR="000737B0" w:rsidRPr="008B2033" w:rsidRDefault="000737B0">
      <w:pPr>
        <w:rPr>
          <w:rFonts w:ascii="Times New Roman" w:hAnsi="Times New Roman" w:cs="Times New Roman"/>
          <w:sz w:val="24"/>
          <w:szCs w:val="24"/>
          <w:lang w:val="en-US"/>
        </w:rPr>
        <w:sectPr w:rsidR="000737B0" w:rsidRPr="008B2033" w:rsidSect="00AF77E0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700D0D74" w14:textId="374C0EA8" w:rsidR="00166EC0" w:rsidRPr="008B2033" w:rsidRDefault="00166EC0" w:rsidP="00F16DBF">
      <w:pPr>
        <w:pStyle w:val="Descripcin"/>
        <w:keepNext/>
        <w:suppressLineNumbers/>
        <w:rPr>
          <w:b/>
          <w:color w:val="auto"/>
          <w:sz w:val="24"/>
          <w:szCs w:val="24"/>
        </w:rPr>
      </w:pPr>
      <w:r w:rsidRPr="008B2033">
        <w:rPr>
          <w:b/>
          <w:color w:val="auto"/>
          <w:sz w:val="24"/>
          <w:szCs w:val="24"/>
        </w:rPr>
        <w:lastRenderedPageBreak/>
        <w:t xml:space="preserve">Supplementary </w:t>
      </w:r>
      <w:r w:rsidR="00CF66D2" w:rsidRPr="008B2033">
        <w:rPr>
          <w:b/>
          <w:color w:val="auto"/>
          <w:sz w:val="24"/>
          <w:szCs w:val="24"/>
        </w:rPr>
        <w:t>T</w:t>
      </w:r>
      <w:r w:rsidRPr="008B2033">
        <w:rPr>
          <w:b/>
          <w:color w:val="auto"/>
          <w:sz w:val="24"/>
          <w:szCs w:val="24"/>
        </w:rPr>
        <w:t xml:space="preserve">able </w:t>
      </w:r>
      <w:r w:rsidR="008B2033" w:rsidRPr="008B2033">
        <w:rPr>
          <w:b/>
          <w:color w:val="auto"/>
          <w:sz w:val="24"/>
          <w:szCs w:val="24"/>
        </w:rPr>
        <w:t>S</w:t>
      </w:r>
      <w:r w:rsidR="009077DC">
        <w:rPr>
          <w:b/>
          <w:color w:val="auto"/>
          <w:sz w:val="24"/>
          <w:szCs w:val="24"/>
        </w:rPr>
        <w:t>8</w:t>
      </w:r>
      <w:bookmarkStart w:id="5" w:name="_GoBack"/>
      <w:bookmarkEnd w:id="5"/>
      <w:r w:rsidR="002A6362" w:rsidRPr="008B2033">
        <w:rPr>
          <w:b/>
          <w:color w:val="auto"/>
          <w:sz w:val="24"/>
          <w:szCs w:val="24"/>
        </w:rPr>
        <w:t>B</w:t>
      </w:r>
      <w:r w:rsidR="00CF66D2" w:rsidRPr="008B2033">
        <w:rPr>
          <w:b/>
          <w:color w:val="auto"/>
          <w:sz w:val="24"/>
          <w:szCs w:val="24"/>
        </w:rPr>
        <w:t>.</w:t>
      </w:r>
      <w:r w:rsidRPr="008B2033">
        <w:rPr>
          <w:b/>
          <w:color w:val="auto"/>
          <w:sz w:val="24"/>
          <w:szCs w:val="24"/>
        </w:rPr>
        <w:t xml:space="preserve"> Lung function correlations with </w:t>
      </w:r>
      <w:r w:rsidR="00A15666" w:rsidRPr="008B2033">
        <w:rPr>
          <w:b/>
          <w:color w:val="auto"/>
          <w:sz w:val="24"/>
          <w:szCs w:val="24"/>
        </w:rPr>
        <w:t>sputum supernatant</w:t>
      </w:r>
      <w:r w:rsidRPr="008B2033">
        <w:rPr>
          <w:b/>
          <w:color w:val="auto"/>
          <w:sz w:val="24"/>
          <w:szCs w:val="24"/>
        </w:rPr>
        <w:t xml:space="preserve"> HHIP concentrations by genotypes in the study groups</w:t>
      </w:r>
      <w:r w:rsidR="002A6362" w:rsidRPr="008B2033">
        <w:rPr>
          <w:b/>
          <w:color w:val="auto"/>
          <w:sz w:val="24"/>
          <w:szCs w:val="24"/>
        </w:rPr>
        <w:t xml:space="preserve"> for rs1828591</w:t>
      </w:r>
    </w:p>
    <w:tbl>
      <w:tblPr>
        <w:tblStyle w:val="Tablaconcuadrcula1"/>
        <w:tblW w:w="71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0"/>
        <w:gridCol w:w="2017"/>
        <w:gridCol w:w="1385"/>
        <w:gridCol w:w="1200"/>
      </w:tblGrid>
      <w:tr w:rsidR="00166EC0" w:rsidRPr="008B2033" w14:paraId="354D9F1D" w14:textId="77777777" w:rsidTr="00502FF3">
        <w:trPr>
          <w:trHeight w:val="143"/>
          <w:jc w:val="center"/>
        </w:trPr>
        <w:tc>
          <w:tcPr>
            <w:tcW w:w="250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FCA0C6F" w14:textId="77777777" w:rsidR="00166EC0" w:rsidRPr="008B2033" w:rsidRDefault="00A15666" w:rsidP="00A1566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s1828591</w:t>
            </w:r>
          </w:p>
        </w:tc>
        <w:tc>
          <w:tcPr>
            <w:tcW w:w="2017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54BCA60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enotype</w:t>
            </w:r>
          </w:p>
        </w:tc>
        <w:tc>
          <w:tcPr>
            <w:tcW w:w="1385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79FACBB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p</w:t>
            </w:r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-</w:t>
            </w:r>
            <w:proofErr w:type="spellStart"/>
            <w:r w:rsidR="00A15666"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valu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3B22BF9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r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perscript"/>
                <w:lang w:eastAsia="es-MX"/>
              </w:rPr>
              <w:t>2</w:t>
            </w:r>
          </w:p>
        </w:tc>
      </w:tr>
      <w:tr w:rsidR="00166EC0" w:rsidRPr="008B2033" w14:paraId="1782CFD2" w14:textId="77777777" w:rsidTr="00502FF3">
        <w:trPr>
          <w:trHeight w:val="143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</w:tcPr>
          <w:p w14:paraId="7DDDE317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</w:tcPr>
          <w:p w14:paraId="445DD51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5EC5281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4C9F54B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</w:tr>
      <w:tr w:rsidR="00166EC0" w:rsidRPr="008B2033" w14:paraId="48F09A66" w14:textId="77777777" w:rsidTr="00502FF3">
        <w:trPr>
          <w:trHeight w:val="75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106B7A1E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063887A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41B9A2DB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91</w:t>
            </w:r>
          </w:p>
        </w:tc>
        <w:tc>
          <w:tcPr>
            <w:tcW w:w="1200" w:type="dxa"/>
            <w:noWrap/>
            <w:vAlign w:val="bottom"/>
          </w:tcPr>
          <w:p w14:paraId="09A98F7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06</w:t>
            </w:r>
          </w:p>
        </w:tc>
      </w:tr>
      <w:tr w:rsidR="00166EC0" w:rsidRPr="008B2033" w14:paraId="5CA163C6" w14:textId="77777777" w:rsidTr="00502FF3">
        <w:trPr>
          <w:trHeight w:val="149"/>
          <w:jc w:val="center"/>
        </w:trPr>
        <w:tc>
          <w:tcPr>
            <w:tcW w:w="2500" w:type="dxa"/>
            <w:vMerge/>
            <w:vAlign w:val="center"/>
            <w:hideMark/>
          </w:tcPr>
          <w:p w14:paraId="5160054F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6BB881C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2056FC6B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3</w:t>
            </w:r>
          </w:p>
        </w:tc>
        <w:tc>
          <w:tcPr>
            <w:tcW w:w="1200" w:type="dxa"/>
            <w:noWrap/>
            <w:vAlign w:val="bottom"/>
          </w:tcPr>
          <w:p w14:paraId="441E61F9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2</w:t>
            </w:r>
          </w:p>
        </w:tc>
      </w:tr>
      <w:tr w:rsidR="00166EC0" w:rsidRPr="008B2033" w14:paraId="5D861DC3" w14:textId="77777777" w:rsidTr="00502FF3">
        <w:trPr>
          <w:trHeight w:val="80"/>
          <w:jc w:val="center"/>
        </w:trPr>
        <w:tc>
          <w:tcPr>
            <w:tcW w:w="2500" w:type="dxa"/>
            <w:vMerge/>
            <w:vAlign w:val="center"/>
            <w:hideMark/>
          </w:tcPr>
          <w:p w14:paraId="367D865C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89852B0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56A8E68E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81</w:t>
            </w:r>
          </w:p>
        </w:tc>
        <w:tc>
          <w:tcPr>
            <w:tcW w:w="1200" w:type="dxa"/>
            <w:noWrap/>
            <w:vAlign w:val="bottom"/>
          </w:tcPr>
          <w:p w14:paraId="28A1AD67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4</w:t>
            </w:r>
          </w:p>
        </w:tc>
      </w:tr>
      <w:tr w:rsidR="00166EC0" w:rsidRPr="008B2033" w14:paraId="74DCDF9C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7D309768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4C2D5B4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0312AACD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3</w:t>
            </w:r>
          </w:p>
        </w:tc>
        <w:tc>
          <w:tcPr>
            <w:tcW w:w="1200" w:type="dxa"/>
            <w:noWrap/>
            <w:vAlign w:val="bottom"/>
          </w:tcPr>
          <w:p w14:paraId="7E2F3A4F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21</w:t>
            </w:r>
          </w:p>
        </w:tc>
      </w:tr>
      <w:tr w:rsidR="00166EC0" w:rsidRPr="008B2033" w14:paraId="219164F3" w14:textId="77777777" w:rsidTr="00502FF3">
        <w:trPr>
          <w:trHeight w:val="87"/>
          <w:jc w:val="center"/>
        </w:trPr>
        <w:tc>
          <w:tcPr>
            <w:tcW w:w="2500" w:type="dxa"/>
            <w:vMerge/>
            <w:vAlign w:val="center"/>
            <w:hideMark/>
          </w:tcPr>
          <w:p w14:paraId="587B5EA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FEA232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24544346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81</w:t>
            </w:r>
          </w:p>
        </w:tc>
        <w:tc>
          <w:tcPr>
            <w:tcW w:w="1200" w:type="dxa"/>
            <w:noWrap/>
            <w:vAlign w:val="bottom"/>
          </w:tcPr>
          <w:p w14:paraId="4FA5AAAC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08</w:t>
            </w:r>
          </w:p>
        </w:tc>
      </w:tr>
      <w:tr w:rsidR="00166EC0" w:rsidRPr="008B2033" w14:paraId="028E15B9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61DA774C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51F8138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74ACF65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4</w:t>
            </w:r>
          </w:p>
        </w:tc>
        <w:tc>
          <w:tcPr>
            <w:tcW w:w="1200" w:type="dxa"/>
            <w:noWrap/>
            <w:vAlign w:val="bottom"/>
          </w:tcPr>
          <w:p w14:paraId="2A726B60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36</w:t>
            </w:r>
          </w:p>
        </w:tc>
      </w:tr>
      <w:tr w:rsidR="00166EC0" w:rsidRPr="008B2033" w14:paraId="03241558" w14:textId="77777777" w:rsidTr="00502FF3">
        <w:trPr>
          <w:trHeight w:val="121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1FE41780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0C66534F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4C96C4F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</w:t>
            </w:r>
          </w:p>
        </w:tc>
        <w:tc>
          <w:tcPr>
            <w:tcW w:w="1200" w:type="dxa"/>
            <w:noWrap/>
            <w:vAlign w:val="bottom"/>
          </w:tcPr>
          <w:p w14:paraId="4F0EBAE0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3</w:t>
            </w:r>
          </w:p>
        </w:tc>
      </w:tr>
      <w:tr w:rsidR="00166EC0" w:rsidRPr="008B2033" w14:paraId="1514E93C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1A538F03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2A228DB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72061DF7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2</w:t>
            </w:r>
          </w:p>
        </w:tc>
        <w:tc>
          <w:tcPr>
            <w:tcW w:w="1200" w:type="dxa"/>
            <w:noWrap/>
            <w:vAlign w:val="bottom"/>
          </w:tcPr>
          <w:p w14:paraId="6FB886B6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8</w:t>
            </w:r>
          </w:p>
        </w:tc>
      </w:tr>
      <w:tr w:rsidR="00166EC0" w:rsidRPr="008B2033" w14:paraId="526F6601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E4452AD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7E24934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5C341D1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3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564C914F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37</w:t>
            </w:r>
          </w:p>
        </w:tc>
      </w:tr>
      <w:tr w:rsidR="00166EC0" w:rsidRPr="008B2033" w14:paraId="0A194E24" w14:textId="77777777" w:rsidTr="00502FF3">
        <w:trPr>
          <w:trHeight w:val="59"/>
          <w:jc w:val="center"/>
        </w:trPr>
        <w:tc>
          <w:tcPr>
            <w:tcW w:w="2500" w:type="dxa"/>
            <w:noWrap/>
            <w:vAlign w:val="center"/>
            <w:hideMark/>
          </w:tcPr>
          <w:p w14:paraId="16A91A32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noWrap/>
            <w:hideMark/>
          </w:tcPr>
          <w:p w14:paraId="705E9DD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noWrap/>
          </w:tcPr>
          <w:p w14:paraId="78DB463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noWrap/>
          </w:tcPr>
          <w:p w14:paraId="0F21432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166EC0" w:rsidRPr="008B2033" w14:paraId="2335B2F0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07D765F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</w:p>
        </w:tc>
        <w:tc>
          <w:tcPr>
            <w:tcW w:w="2017" w:type="dxa"/>
            <w:noWrap/>
            <w:hideMark/>
          </w:tcPr>
          <w:p w14:paraId="6D6E7E2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42E99EF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07</w:t>
            </w:r>
          </w:p>
        </w:tc>
        <w:tc>
          <w:tcPr>
            <w:tcW w:w="1200" w:type="dxa"/>
            <w:noWrap/>
            <w:vAlign w:val="bottom"/>
          </w:tcPr>
          <w:p w14:paraId="17834D3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83</w:t>
            </w:r>
          </w:p>
        </w:tc>
      </w:tr>
      <w:tr w:rsidR="00166EC0" w:rsidRPr="008B2033" w14:paraId="0EFA45A7" w14:textId="77777777" w:rsidTr="00502FF3">
        <w:trPr>
          <w:trHeight w:val="78"/>
          <w:jc w:val="center"/>
        </w:trPr>
        <w:tc>
          <w:tcPr>
            <w:tcW w:w="2500" w:type="dxa"/>
            <w:vMerge/>
            <w:vAlign w:val="center"/>
            <w:hideMark/>
          </w:tcPr>
          <w:p w14:paraId="5E1E5C01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4DBC82C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53F111A2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8</w:t>
            </w:r>
          </w:p>
        </w:tc>
        <w:tc>
          <w:tcPr>
            <w:tcW w:w="1200" w:type="dxa"/>
            <w:noWrap/>
            <w:vAlign w:val="bottom"/>
          </w:tcPr>
          <w:p w14:paraId="623E66CA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45</w:t>
            </w:r>
          </w:p>
        </w:tc>
      </w:tr>
      <w:tr w:rsidR="00166EC0" w:rsidRPr="008B2033" w14:paraId="5C24E246" w14:textId="77777777" w:rsidTr="00502FF3">
        <w:trPr>
          <w:trHeight w:val="153"/>
          <w:jc w:val="center"/>
        </w:trPr>
        <w:tc>
          <w:tcPr>
            <w:tcW w:w="2500" w:type="dxa"/>
            <w:vMerge/>
            <w:vAlign w:val="center"/>
            <w:hideMark/>
          </w:tcPr>
          <w:p w14:paraId="324ECB38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13D6FBF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398DC7D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7</w:t>
            </w:r>
          </w:p>
        </w:tc>
        <w:tc>
          <w:tcPr>
            <w:tcW w:w="1200" w:type="dxa"/>
            <w:noWrap/>
            <w:vAlign w:val="bottom"/>
          </w:tcPr>
          <w:p w14:paraId="0F376B87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26</w:t>
            </w:r>
          </w:p>
        </w:tc>
      </w:tr>
      <w:tr w:rsidR="00166EC0" w:rsidRPr="008B2033" w14:paraId="7E684A37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0E09752B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VC</w:t>
            </w:r>
          </w:p>
        </w:tc>
        <w:tc>
          <w:tcPr>
            <w:tcW w:w="2017" w:type="dxa"/>
            <w:noWrap/>
            <w:hideMark/>
          </w:tcPr>
          <w:p w14:paraId="1BE0AF0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15A6EF5E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3</w:t>
            </w:r>
          </w:p>
        </w:tc>
        <w:tc>
          <w:tcPr>
            <w:tcW w:w="1200" w:type="dxa"/>
            <w:noWrap/>
            <w:vAlign w:val="bottom"/>
          </w:tcPr>
          <w:p w14:paraId="4039A47E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75</w:t>
            </w:r>
          </w:p>
        </w:tc>
      </w:tr>
      <w:tr w:rsidR="00166EC0" w:rsidRPr="008B2033" w14:paraId="2562E0C8" w14:textId="77777777" w:rsidTr="00502FF3">
        <w:trPr>
          <w:trHeight w:val="172"/>
          <w:jc w:val="center"/>
        </w:trPr>
        <w:tc>
          <w:tcPr>
            <w:tcW w:w="2500" w:type="dxa"/>
            <w:vMerge/>
            <w:vAlign w:val="center"/>
            <w:hideMark/>
          </w:tcPr>
          <w:p w14:paraId="01F41506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BD7302B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595FA2CF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95</w:t>
            </w:r>
          </w:p>
        </w:tc>
        <w:tc>
          <w:tcPr>
            <w:tcW w:w="1200" w:type="dxa"/>
            <w:noWrap/>
            <w:vAlign w:val="bottom"/>
          </w:tcPr>
          <w:p w14:paraId="44F5D11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02</w:t>
            </w:r>
          </w:p>
        </w:tc>
      </w:tr>
      <w:tr w:rsidR="00166EC0" w:rsidRPr="008B2033" w14:paraId="32D83AB2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5D561D70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4BB44826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noWrap/>
            <w:vAlign w:val="bottom"/>
          </w:tcPr>
          <w:p w14:paraId="5E40BA50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9</w:t>
            </w:r>
          </w:p>
        </w:tc>
        <w:tc>
          <w:tcPr>
            <w:tcW w:w="1200" w:type="dxa"/>
            <w:noWrap/>
            <w:vAlign w:val="bottom"/>
          </w:tcPr>
          <w:p w14:paraId="7438671A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32</w:t>
            </w:r>
          </w:p>
        </w:tc>
      </w:tr>
      <w:tr w:rsidR="00166EC0" w:rsidRPr="008B2033" w14:paraId="71E3A1D5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noWrap/>
            <w:vAlign w:val="center"/>
            <w:hideMark/>
          </w:tcPr>
          <w:p w14:paraId="2C50880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FEV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vertAlign w:val="subscript"/>
                <w:lang w:eastAsia="es-MX"/>
              </w:rPr>
              <w:t>1</w:t>
            </w: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/FVC</w:t>
            </w:r>
          </w:p>
        </w:tc>
        <w:tc>
          <w:tcPr>
            <w:tcW w:w="2017" w:type="dxa"/>
            <w:noWrap/>
            <w:hideMark/>
          </w:tcPr>
          <w:p w14:paraId="287EFAF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2A6F8737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0</w:t>
            </w:r>
          </w:p>
        </w:tc>
        <w:tc>
          <w:tcPr>
            <w:tcW w:w="1200" w:type="dxa"/>
            <w:noWrap/>
            <w:vAlign w:val="bottom"/>
          </w:tcPr>
          <w:p w14:paraId="13A31184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8</w:t>
            </w:r>
          </w:p>
        </w:tc>
      </w:tr>
      <w:tr w:rsidR="00166EC0" w:rsidRPr="008B2033" w14:paraId="09054B7C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44C46103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3CCA9B0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43A9A3A6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3</w:t>
            </w:r>
          </w:p>
        </w:tc>
        <w:tc>
          <w:tcPr>
            <w:tcW w:w="1200" w:type="dxa"/>
            <w:noWrap/>
            <w:vAlign w:val="bottom"/>
          </w:tcPr>
          <w:p w14:paraId="5DF7DDD0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22</w:t>
            </w:r>
          </w:p>
        </w:tc>
      </w:tr>
      <w:tr w:rsidR="00166EC0" w:rsidRPr="008B2033" w14:paraId="0646FD03" w14:textId="77777777" w:rsidTr="00502FF3">
        <w:trPr>
          <w:trHeight w:val="57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B2D7C23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0B000503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1ACD03B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4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4613F266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28</w:t>
            </w:r>
          </w:p>
        </w:tc>
      </w:tr>
      <w:tr w:rsidR="00166EC0" w:rsidRPr="008B2033" w14:paraId="3CDAF29B" w14:textId="77777777" w:rsidTr="00502FF3">
        <w:trPr>
          <w:trHeight w:val="56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C651A47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SWOC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7DAE0CD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</w:tcPr>
          <w:p w14:paraId="192FF92A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</w:tcPr>
          <w:p w14:paraId="60767E5F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  <w:lang w:eastAsia="es-MX"/>
              </w:rPr>
            </w:pPr>
          </w:p>
        </w:tc>
      </w:tr>
      <w:tr w:rsidR="00166EC0" w:rsidRPr="008B2033" w14:paraId="0B9BAB8B" w14:textId="77777777" w:rsidTr="00502FF3">
        <w:trPr>
          <w:trHeight w:val="205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3699F3F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4B30DB1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2C50E595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8</w:t>
            </w:r>
          </w:p>
        </w:tc>
        <w:tc>
          <w:tcPr>
            <w:tcW w:w="1200" w:type="dxa"/>
            <w:noWrap/>
            <w:vAlign w:val="bottom"/>
          </w:tcPr>
          <w:p w14:paraId="368446C4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41</w:t>
            </w:r>
          </w:p>
        </w:tc>
      </w:tr>
      <w:tr w:rsidR="00166EC0" w:rsidRPr="008B2033" w14:paraId="25D9C678" w14:textId="77777777" w:rsidTr="00502FF3">
        <w:trPr>
          <w:trHeight w:val="56"/>
          <w:jc w:val="center"/>
        </w:trPr>
        <w:tc>
          <w:tcPr>
            <w:tcW w:w="2500" w:type="dxa"/>
            <w:vMerge/>
            <w:vAlign w:val="center"/>
            <w:hideMark/>
          </w:tcPr>
          <w:p w14:paraId="6E109AE8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0E13A4F4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22ABE30F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64</w:t>
            </w:r>
          </w:p>
        </w:tc>
        <w:tc>
          <w:tcPr>
            <w:tcW w:w="1200" w:type="dxa"/>
            <w:noWrap/>
            <w:vAlign w:val="bottom"/>
          </w:tcPr>
          <w:p w14:paraId="373275B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16</w:t>
            </w:r>
          </w:p>
        </w:tc>
      </w:tr>
      <w:tr w:rsidR="00166EC0" w:rsidRPr="008B2033" w14:paraId="65AAC8B6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E9FA1CB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3D0EA510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75DF391E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31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0F9F19BB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56</w:t>
            </w:r>
          </w:p>
        </w:tc>
      </w:tr>
      <w:tr w:rsidR="00166EC0" w:rsidRPr="008B2033" w14:paraId="62144B52" w14:textId="77777777" w:rsidTr="00502FF3">
        <w:trPr>
          <w:trHeight w:val="56"/>
          <w:jc w:val="center"/>
        </w:trPr>
        <w:tc>
          <w:tcPr>
            <w:tcW w:w="250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3E2EDA5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COPD-TS</w:t>
            </w:r>
          </w:p>
        </w:tc>
        <w:tc>
          <w:tcPr>
            <w:tcW w:w="2017" w:type="dxa"/>
            <w:tcBorders>
              <w:top w:val="single" w:sz="4" w:space="0" w:color="auto"/>
            </w:tcBorders>
            <w:noWrap/>
            <w:hideMark/>
          </w:tcPr>
          <w:p w14:paraId="13C3B2A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1385" w:type="dxa"/>
            <w:tcBorders>
              <w:top w:val="single" w:sz="4" w:space="0" w:color="auto"/>
            </w:tcBorders>
            <w:noWrap/>
            <w:hideMark/>
          </w:tcPr>
          <w:p w14:paraId="55A87C3D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  <w:tc>
          <w:tcPr>
            <w:tcW w:w="1200" w:type="dxa"/>
            <w:tcBorders>
              <w:top w:val="single" w:sz="4" w:space="0" w:color="auto"/>
            </w:tcBorders>
            <w:noWrap/>
            <w:hideMark/>
          </w:tcPr>
          <w:p w14:paraId="3BB32161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</w:p>
        </w:tc>
      </w:tr>
      <w:tr w:rsidR="00166EC0" w:rsidRPr="008B2033" w14:paraId="2BB93270" w14:textId="77777777" w:rsidTr="00502FF3">
        <w:trPr>
          <w:trHeight w:val="56"/>
          <w:jc w:val="center"/>
        </w:trPr>
        <w:tc>
          <w:tcPr>
            <w:tcW w:w="2500" w:type="dxa"/>
            <w:vMerge w:val="restart"/>
            <w:vAlign w:val="center"/>
            <w:hideMark/>
          </w:tcPr>
          <w:p w14:paraId="3F9A74C3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Tobacco</w:t>
            </w:r>
            <w:proofErr w:type="spellEnd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 xml:space="preserve"> </w:t>
            </w:r>
            <w:proofErr w:type="spellStart"/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index</w:t>
            </w:r>
            <w:proofErr w:type="spellEnd"/>
          </w:p>
        </w:tc>
        <w:tc>
          <w:tcPr>
            <w:tcW w:w="2017" w:type="dxa"/>
            <w:noWrap/>
            <w:hideMark/>
          </w:tcPr>
          <w:p w14:paraId="237E2CDE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A</w:t>
            </w:r>
          </w:p>
        </w:tc>
        <w:tc>
          <w:tcPr>
            <w:tcW w:w="1385" w:type="dxa"/>
            <w:noWrap/>
            <w:vAlign w:val="bottom"/>
          </w:tcPr>
          <w:p w14:paraId="3A8BF3D3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29</w:t>
            </w:r>
          </w:p>
        </w:tc>
        <w:tc>
          <w:tcPr>
            <w:tcW w:w="1200" w:type="dxa"/>
            <w:noWrap/>
            <w:vAlign w:val="bottom"/>
          </w:tcPr>
          <w:p w14:paraId="2615C1D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58</w:t>
            </w:r>
          </w:p>
        </w:tc>
      </w:tr>
      <w:tr w:rsidR="00166EC0" w:rsidRPr="008B2033" w14:paraId="49C8CA3B" w14:textId="77777777" w:rsidTr="00502FF3">
        <w:trPr>
          <w:trHeight w:val="56"/>
          <w:jc w:val="center"/>
        </w:trPr>
        <w:tc>
          <w:tcPr>
            <w:tcW w:w="2500" w:type="dxa"/>
            <w:vMerge/>
            <w:hideMark/>
          </w:tcPr>
          <w:p w14:paraId="7AD0BF69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noWrap/>
            <w:hideMark/>
          </w:tcPr>
          <w:p w14:paraId="354C1F59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AG</w:t>
            </w:r>
          </w:p>
        </w:tc>
        <w:tc>
          <w:tcPr>
            <w:tcW w:w="1385" w:type="dxa"/>
            <w:noWrap/>
            <w:vAlign w:val="bottom"/>
          </w:tcPr>
          <w:p w14:paraId="445B6B14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76</w:t>
            </w:r>
          </w:p>
        </w:tc>
        <w:tc>
          <w:tcPr>
            <w:tcW w:w="1200" w:type="dxa"/>
            <w:noWrap/>
            <w:vAlign w:val="bottom"/>
          </w:tcPr>
          <w:p w14:paraId="0227BEA1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-0.10</w:t>
            </w:r>
          </w:p>
        </w:tc>
      </w:tr>
      <w:tr w:rsidR="00166EC0" w:rsidRPr="008B2033" w14:paraId="19E26E92" w14:textId="77777777" w:rsidTr="00502FF3">
        <w:trPr>
          <w:trHeight w:val="56"/>
          <w:jc w:val="center"/>
        </w:trPr>
        <w:tc>
          <w:tcPr>
            <w:tcW w:w="2500" w:type="dxa"/>
            <w:vMerge/>
            <w:tcBorders>
              <w:bottom w:val="single" w:sz="4" w:space="0" w:color="auto"/>
            </w:tcBorders>
            <w:hideMark/>
          </w:tcPr>
          <w:p w14:paraId="37030590" w14:textId="77777777" w:rsidR="00166EC0" w:rsidRPr="008B2033" w:rsidRDefault="00166EC0" w:rsidP="00502FF3">
            <w:pPr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</w:p>
        </w:tc>
        <w:tc>
          <w:tcPr>
            <w:tcW w:w="2017" w:type="dxa"/>
            <w:tcBorders>
              <w:bottom w:val="single" w:sz="4" w:space="0" w:color="auto"/>
            </w:tcBorders>
            <w:noWrap/>
            <w:hideMark/>
          </w:tcPr>
          <w:p w14:paraId="09F944C6" w14:textId="77777777" w:rsidR="00166EC0" w:rsidRPr="008B2033" w:rsidRDefault="00166EC0" w:rsidP="00502FF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sz w:val="24"/>
                <w:szCs w:val="24"/>
                <w:lang w:eastAsia="es-MX"/>
              </w:rPr>
              <w:t>GG</w:t>
            </w:r>
          </w:p>
        </w:tc>
        <w:tc>
          <w:tcPr>
            <w:tcW w:w="1385" w:type="dxa"/>
            <w:tcBorders>
              <w:bottom w:val="single" w:sz="4" w:space="0" w:color="auto"/>
            </w:tcBorders>
            <w:noWrap/>
            <w:vAlign w:val="bottom"/>
          </w:tcPr>
          <w:p w14:paraId="3AD02324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58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noWrap/>
            <w:vAlign w:val="bottom"/>
          </w:tcPr>
          <w:p w14:paraId="5DE0F34B" w14:textId="77777777" w:rsidR="00166EC0" w:rsidRPr="008B2033" w:rsidRDefault="00C07B59" w:rsidP="00502FF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</w:pPr>
            <w:r w:rsidRPr="008B203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s-MX"/>
              </w:rPr>
              <w:t>0.33</w:t>
            </w:r>
          </w:p>
        </w:tc>
      </w:tr>
    </w:tbl>
    <w:p w14:paraId="1EB8A737" w14:textId="77777777" w:rsidR="00F16DBF" w:rsidRPr="00E029AA" w:rsidRDefault="00F16DBF" w:rsidP="00F16DB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029AA">
        <w:rPr>
          <w:rFonts w:ascii="Times New Roman" w:hAnsi="Times New Roman" w:cs="Times New Roman"/>
          <w:sz w:val="24"/>
          <w:szCs w:val="24"/>
          <w:lang w:val="en-US"/>
        </w:rPr>
        <w:t>COPD-TS: COPD tobacco smoking patients; SWOC: smokers without COPD; FEV</w:t>
      </w:r>
      <w:r w:rsidRPr="00E029AA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</w:t>
      </w:r>
      <w:r w:rsidRPr="00E029AA">
        <w:rPr>
          <w:rFonts w:ascii="Times New Roman" w:hAnsi="Times New Roman" w:cs="Times New Roman"/>
          <w:sz w:val="24"/>
          <w:szCs w:val="24"/>
          <w:lang w:val="en-US"/>
        </w:rPr>
        <w:t>: Forced Expiratory Volume in the first second; FVC: Forced Vital Capacity; r</w:t>
      </w:r>
      <w:r w:rsidRPr="00E029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029AA">
        <w:rPr>
          <w:rFonts w:ascii="Times New Roman" w:hAnsi="Times New Roman" w:cs="Times New Roman"/>
          <w:sz w:val="24"/>
          <w:szCs w:val="24"/>
          <w:lang w:val="en-US"/>
        </w:rPr>
        <w:t>: correlation Statistically significant p-value &lt;0.05.</w:t>
      </w:r>
    </w:p>
    <w:p w14:paraId="2CF3AA18" w14:textId="28C7D0F2" w:rsidR="00C76453" w:rsidRPr="00E029AA" w:rsidRDefault="00C76453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C76453" w:rsidRPr="00E029AA" w:rsidSect="00AF77E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0EB85" w14:textId="77777777" w:rsidR="003F1491" w:rsidRDefault="003F1491" w:rsidP="00361CED">
      <w:pPr>
        <w:spacing w:after="0" w:line="240" w:lineRule="auto"/>
      </w:pPr>
      <w:r>
        <w:separator/>
      </w:r>
    </w:p>
  </w:endnote>
  <w:endnote w:type="continuationSeparator" w:id="0">
    <w:p w14:paraId="196F6D4C" w14:textId="77777777" w:rsidR="003F1491" w:rsidRDefault="003F1491" w:rsidP="00361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FF5D4" w14:textId="77777777" w:rsidR="003F1491" w:rsidRDefault="003F1491" w:rsidP="00361CED">
      <w:pPr>
        <w:spacing w:after="0" w:line="240" w:lineRule="auto"/>
      </w:pPr>
      <w:r>
        <w:separator/>
      </w:r>
    </w:p>
  </w:footnote>
  <w:footnote w:type="continuationSeparator" w:id="0">
    <w:p w14:paraId="55DEA989" w14:textId="77777777" w:rsidR="003F1491" w:rsidRDefault="003F1491" w:rsidP="00361C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2826C" w14:textId="6429781F" w:rsidR="009077DC" w:rsidRDefault="009077DC" w:rsidP="00361CED">
    <w:pPr>
      <w:pStyle w:val="Encabezado"/>
      <w:jc w:val="left"/>
    </w:pPr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25F2221E" wp14:editId="55139F1B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5pt;height:11.5pt" o:bullet="t">
        <v:imagedata r:id="rId1" o:title="msoC50"/>
      </v:shape>
    </w:pict>
  </w:numPicBullet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347213"/>
    <w:multiLevelType w:val="hybridMultilevel"/>
    <w:tmpl w:val="C88AEBE4"/>
    <w:lvl w:ilvl="0" w:tplc="080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7cwNDK3sDQwMDNU0lEKTi0uzszPAymwqAUAnG/JNSwAAAA="/>
  </w:docVars>
  <w:rsids>
    <w:rsidRoot w:val="0017724C"/>
    <w:rsid w:val="00032ED7"/>
    <w:rsid w:val="00047205"/>
    <w:rsid w:val="00053F3E"/>
    <w:rsid w:val="000737B0"/>
    <w:rsid w:val="00166EC0"/>
    <w:rsid w:val="0017724C"/>
    <w:rsid w:val="001C26D1"/>
    <w:rsid w:val="00265256"/>
    <w:rsid w:val="002A6362"/>
    <w:rsid w:val="003270E5"/>
    <w:rsid w:val="00353446"/>
    <w:rsid w:val="00355CAB"/>
    <w:rsid w:val="00361CED"/>
    <w:rsid w:val="003D2998"/>
    <w:rsid w:val="003F1491"/>
    <w:rsid w:val="00463819"/>
    <w:rsid w:val="004E0536"/>
    <w:rsid w:val="00502FF3"/>
    <w:rsid w:val="005408CC"/>
    <w:rsid w:val="0060605C"/>
    <w:rsid w:val="006960CE"/>
    <w:rsid w:val="00712E0E"/>
    <w:rsid w:val="0087667A"/>
    <w:rsid w:val="008B2033"/>
    <w:rsid w:val="009077DC"/>
    <w:rsid w:val="0093186B"/>
    <w:rsid w:val="00935B35"/>
    <w:rsid w:val="009834E2"/>
    <w:rsid w:val="009F007D"/>
    <w:rsid w:val="00A1004B"/>
    <w:rsid w:val="00A15666"/>
    <w:rsid w:val="00A23AC0"/>
    <w:rsid w:val="00A24458"/>
    <w:rsid w:val="00A84953"/>
    <w:rsid w:val="00AD27CC"/>
    <w:rsid w:val="00AF77E0"/>
    <w:rsid w:val="00B0396B"/>
    <w:rsid w:val="00C07B59"/>
    <w:rsid w:val="00C34BF5"/>
    <w:rsid w:val="00C76453"/>
    <w:rsid w:val="00CB0E54"/>
    <w:rsid w:val="00CD3890"/>
    <w:rsid w:val="00CF66D2"/>
    <w:rsid w:val="00D231A4"/>
    <w:rsid w:val="00D749A0"/>
    <w:rsid w:val="00D8641D"/>
    <w:rsid w:val="00E029AA"/>
    <w:rsid w:val="00EB1A04"/>
    <w:rsid w:val="00F16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70DD6"/>
  <w15:chartTrackingRefBased/>
  <w15:docId w15:val="{49C6ECB2-7616-4FD7-B80C-8623C8675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9A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D749A0"/>
    <w:pPr>
      <w:spacing w:after="200" w:line="240" w:lineRule="auto"/>
      <w:jc w:val="both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val="en-US" w:eastAsia="de-DE"/>
    </w:rPr>
  </w:style>
  <w:style w:type="table" w:styleId="Tabladelista1clara-nfasis6">
    <w:name w:val="List Table 1 Light Accent 6"/>
    <w:basedOn w:val="Tablanormal"/>
    <w:uiPriority w:val="46"/>
    <w:rsid w:val="00D749A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8766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667A"/>
    <w:rPr>
      <w:rFonts w:ascii="Segoe UI" w:hAnsi="Segoe UI" w:cs="Segoe UI"/>
      <w:sz w:val="18"/>
      <w:szCs w:val="18"/>
    </w:rPr>
  </w:style>
  <w:style w:type="paragraph" w:customStyle="1" w:styleId="MDPI22heading2">
    <w:name w:val="MDPI_2.2_heading2"/>
    <w:basedOn w:val="Normal"/>
    <w:qFormat/>
    <w:rsid w:val="00AF77E0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table" w:styleId="Tabladelista2-nfasis6">
    <w:name w:val="List Table 2 Accent 6"/>
    <w:basedOn w:val="Tablanormal"/>
    <w:uiPriority w:val="47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clara">
    <w:name w:val="Grid Table Light"/>
    <w:basedOn w:val="Tablanormal"/>
    <w:uiPriority w:val="40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2-nfasis6">
    <w:name w:val="Grid Table 2 Accent 6"/>
    <w:basedOn w:val="Tablanormal"/>
    <w:uiPriority w:val="47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AF77E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F77E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F77E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F77E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F77E0"/>
    <w:rPr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21heading1">
    <w:name w:val="MDPI_2.1_heading1"/>
    <w:basedOn w:val="Normal"/>
    <w:qFormat/>
    <w:rsid w:val="00AF77E0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paragraph" w:customStyle="1" w:styleId="MDPI61Supplementary">
    <w:name w:val="MDPI_6.1_Supplementary"/>
    <w:basedOn w:val="Normal"/>
    <w:qFormat/>
    <w:rsid w:val="00AF77E0"/>
    <w:pPr>
      <w:adjustRightInd w:val="0"/>
      <w:snapToGrid w:val="0"/>
      <w:spacing w:before="24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character" w:styleId="Nmerodelnea">
    <w:name w:val="line number"/>
    <w:basedOn w:val="Fuentedeprrafopredeter"/>
    <w:uiPriority w:val="99"/>
    <w:semiHidden/>
    <w:unhideWhenUsed/>
    <w:rsid w:val="00AF77E0"/>
  </w:style>
  <w:style w:type="paragraph" w:customStyle="1" w:styleId="MDPI11articletype">
    <w:name w:val="MDPI_1.1_article_type"/>
    <w:basedOn w:val="MDPI31text"/>
    <w:next w:val="MDPI12title"/>
    <w:qFormat/>
    <w:rsid w:val="00AF77E0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AF77E0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AF77E0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"/>
    <w:qFormat/>
    <w:rsid w:val="00AF77E0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AF77E0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AF77E0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qFormat/>
    <w:rsid w:val="00AF77E0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AF77E0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styleId="Piedepgina">
    <w:name w:val="footer"/>
    <w:basedOn w:val="Normal"/>
    <w:link w:val="PiedepginaCar"/>
    <w:uiPriority w:val="99"/>
    <w:rsid w:val="00AF77E0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Times New Roman" w:eastAsia="Times New Roman" w:hAnsi="Times New Roman" w:cs="Times New Roman"/>
      <w:color w:val="000000"/>
      <w:sz w:val="18"/>
      <w:szCs w:val="18"/>
      <w:lang w:val="en-US" w:eastAsia="de-DE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F77E0"/>
    <w:rPr>
      <w:rFonts w:ascii="Times New Roman" w:eastAsia="Times New Roman" w:hAnsi="Times New Roman" w:cs="Times New Roman"/>
      <w:color w:val="000000"/>
      <w:sz w:val="18"/>
      <w:szCs w:val="18"/>
      <w:lang w:val="en-US" w:eastAsia="de-DE"/>
    </w:rPr>
  </w:style>
  <w:style w:type="paragraph" w:styleId="Encabezado">
    <w:name w:val="header"/>
    <w:basedOn w:val="Normal"/>
    <w:link w:val="EncabezadoCar"/>
    <w:uiPriority w:val="99"/>
    <w:rsid w:val="00AF77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Times New Roman" w:eastAsia="Times New Roman" w:hAnsi="Times New Roman" w:cs="Times New Roman"/>
      <w:color w:val="000000"/>
      <w:sz w:val="18"/>
      <w:szCs w:val="18"/>
      <w:lang w:val="en-US" w:eastAsia="de-DE"/>
    </w:rPr>
  </w:style>
  <w:style w:type="character" w:customStyle="1" w:styleId="EncabezadoCar">
    <w:name w:val="Encabezado Car"/>
    <w:basedOn w:val="Fuentedeprrafopredeter"/>
    <w:link w:val="Encabezado"/>
    <w:uiPriority w:val="99"/>
    <w:rsid w:val="00AF77E0"/>
    <w:rPr>
      <w:rFonts w:ascii="Times New Roman" w:eastAsia="Times New Roman" w:hAnsi="Times New Roman" w:cs="Times New Roman"/>
      <w:color w:val="000000"/>
      <w:sz w:val="18"/>
      <w:szCs w:val="18"/>
      <w:lang w:val="en-US" w:eastAsia="de-DE"/>
    </w:rPr>
  </w:style>
  <w:style w:type="paragraph" w:customStyle="1" w:styleId="MDPIheaderjournallogo">
    <w:name w:val="MDPI_header_journal_logo"/>
    <w:qFormat/>
    <w:rsid w:val="00AF77E0"/>
    <w:pPr>
      <w:adjustRightInd w:val="0"/>
      <w:snapToGrid w:val="0"/>
      <w:spacing w:after="0" w:line="240" w:lineRule="auto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DPI32textnoindent">
    <w:name w:val="MDPI_3.2_text_no_indent"/>
    <w:basedOn w:val="MDPI31text"/>
    <w:qFormat/>
    <w:rsid w:val="00AF77E0"/>
    <w:pPr>
      <w:ind w:firstLine="0"/>
    </w:pPr>
  </w:style>
  <w:style w:type="paragraph" w:customStyle="1" w:styleId="MDPI33textspaceafter">
    <w:name w:val="MDPI_3.3_text_space_after"/>
    <w:basedOn w:val="MDPI31text"/>
    <w:qFormat/>
    <w:rsid w:val="00AF77E0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AF77E0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AF77E0"/>
    <w:pPr>
      <w:spacing w:after="120"/>
    </w:pPr>
  </w:style>
  <w:style w:type="paragraph" w:customStyle="1" w:styleId="MDPI36textafterlist">
    <w:name w:val="MDPI_3.6_text_after_list"/>
    <w:basedOn w:val="MDPI31text"/>
    <w:qFormat/>
    <w:rsid w:val="00AF77E0"/>
    <w:pPr>
      <w:spacing w:before="120"/>
    </w:pPr>
  </w:style>
  <w:style w:type="paragraph" w:customStyle="1" w:styleId="MDPI37itemize">
    <w:name w:val="MDPI_3.7_itemize"/>
    <w:basedOn w:val="MDPI31text"/>
    <w:qFormat/>
    <w:rsid w:val="00AF77E0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AF77E0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AF77E0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AF77E0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AF77E0"/>
    <w:pPr>
      <w:adjustRightInd w:val="0"/>
      <w:snapToGrid w:val="0"/>
      <w:spacing w:before="120" w:after="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AF77E0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AF77E0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AF77E0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AF77E0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AF77E0"/>
    <w:pPr>
      <w:spacing w:after="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4"/>
      <w:szCs w:val="20"/>
      <w:lang w:val="en-US" w:eastAsia="de-DE" w:bidi="en-US"/>
    </w:rPr>
  </w:style>
  <w:style w:type="paragraph" w:customStyle="1" w:styleId="MDPI63AuthorContributions">
    <w:name w:val="MDPI_6.3_AuthorContributions"/>
    <w:basedOn w:val="MDPI62Acknowledgments"/>
    <w:qFormat/>
    <w:rsid w:val="00AF77E0"/>
    <w:rPr>
      <w:rFonts w:eastAsia="SimSun"/>
      <w:color w:val="auto"/>
      <w:lang w:eastAsia="en-US"/>
    </w:rPr>
  </w:style>
  <w:style w:type="paragraph" w:customStyle="1" w:styleId="MDPI81theorem">
    <w:name w:val="MDPI_8.1_theorem"/>
    <w:basedOn w:val="MDPI32textnoindent"/>
    <w:qFormat/>
    <w:rsid w:val="00AF77E0"/>
    <w:rPr>
      <w:i/>
    </w:rPr>
  </w:style>
  <w:style w:type="paragraph" w:customStyle="1" w:styleId="MDPI82proof">
    <w:name w:val="MDPI_8.2_proof"/>
    <w:basedOn w:val="MDPI32textnoindent"/>
    <w:qFormat/>
    <w:rsid w:val="00AF77E0"/>
  </w:style>
  <w:style w:type="paragraph" w:customStyle="1" w:styleId="MDPIfooterfirstpage">
    <w:name w:val="MDPI_footer_firstpage"/>
    <w:basedOn w:val="Normal"/>
    <w:qFormat/>
    <w:rsid w:val="00AF77E0"/>
    <w:pPr>
      <w:tabs>
        <w:tab w:val="right" w:pos="8845"/>
      </w:tabs>
      <w:adjustRightInd w:val="0"/>
      <w:snapToGrid w:val="0"/>
      <w:spacing w:before="120" w:after="0" w:line="160" w:lineRule="exact"/>
    </w:pPr>
    <w:rPr>
      <w:rFonts w:ascii="Palatino Linotype" w:eastAsia="Times New Roman" w:hAnsi="Palatino Linotype" w:cs="Times New Roman"/>
      <w:sz w:val="16"/>
      <w:szCs w:val="20"/>
      <w:lang w:val="en-US" w:eastAsia="de-DE"/>
    </w:rPr>
  </w:style>
  <w:style w:type="paragraph" w:customStyle="1" w:styleId="MDPI31text">
    <w:name w:val="MDPI_3.1_text"/>
    <w:qFormat/>
    <w:rsid w:val="00AF77E0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AF77E0"/>
    <w:pPr>
      <w:spacing w:before="240" w:after="120"/>
      <w:ind w:firstLine="0"/>
      <w:jc w:val="left"/>
      <w:outlineLvl w:val="2"/>
    </w:pPr>
  </w:style>
  <w:style w:type="paragraph" w:customStyle="1" w:styleId="MDPI71References">
    <w:name w:val="MDPI_7.1_References"/>
    <w:basedOn w:val="MDPI62Acknowledgments"/>
    <w:qFormat/>
    <w:rsid w:val="00AF77E0"/>
    <w:pPr>
      <w:numPr>
        <w:numId w:val="3"/>
      </w:numPr>
      <w:spacing w:before="0" w:line="260" w:lineRule="atLeast"/>
      <w:ind w:left="425" w:hanging="425"/>
    </w:pPr>
  </w:style>
  <w:style w:type="table" w:customStyle="1" w:styleId="MDPI41threelinetable">
    <w:name w:val="MDPI_4.1_three_line_table"/>
    <w:basedOn w:val="Tablanormal"/>
    <w:uiPriority w:val="99"/>
    <w:rsid w:val="00AF77E0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eastAsia="es-MX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ipervnculo">
    <w:name w:val="Hyperlink"/>
    <w:uiPriority w:val="99"/>
    <w:unhideWhenUsed/>
    <w:rsid w:val="00AF77E0"/>
    <w:rPr>
      <w:color w:val="0563C1"/>
      <w:u w:val="single"/>
    </w:rPr>
  </w:style>
  <w:style w:type="character" w:customStyle="1" w:styleId="Mencinsinresolver1">
    <w:name w:val="Mención sin resolver1"/>
    <w:uiPriority w:val="99"/>
    <w:semiHidden/>
    <w:unhideWhenUsed/>
    <w:rsid w:val="00AF77E0"/>
    <w:rPr>
      <w:color w:val="605E5C"/>
      <w:shd w:val="clear" w:color="auto" w:fill="E1DFDD"/>
    </w:rPr>
  </w:style>
  <w:style w:type="table" w:styleId="Tablanormal4">
    <w:name w:val="Plain Table 4"/>
    <w:basedOn w:val="Tablanormal"/>
    <w:uiPriority w:val="44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adecuadrcula2-nfasis51">
    <w:name w:val="Tabla de cuadrícula 2 - Énfasis 51"/>
    <w:basedOn w:val="Tablanormal"/>
    <w:next w:val="Tablaconcuadrcula2-nfasis5"/>
    <w:uiPriority w:val="47"/>
    <w:rsid w:val="00AF77E0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Tablaconcuadrcula2-nfasis5">
    <w:name w:val="Grid Table 2 Accent 5"/>
    <w:basedOn w:val="Tablanormal"/>
    <w:uiPriority w:val="47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normal2">
    <w:name w:val="Plain Table 2"/>
    <w:basedOn w:val="Tablanormal"/>
    <w:uiPriority w:val="42"/>
    <w:rsid w:val="00AF77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concuadrcula2-nfasis1">
    <w:name w:val="Grid Table 2 Accent 1"/>
    <w:basedOn w:val="Tablanormal"/>
    <w:uiPriority w:val="47"/>
    <w:rsid w:val="00AF77E0"/>
    <w:pPr>
      <w:spacing w:after="0" w:line="240" w:lineRule="auto"/>
    </w:pPr>
    <w:rPr>
      <w:rFonts w:ascii="Calibri" w:eastAsia="SimSun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Tabladecuadrcula2-nfasis11">
    <w:name w:val="Tabla de cuadrícula 2 - Énfasis 11"/>
    <w:basedOn w:val="Tablanormal"/>
    <w:next w:val="Tablaconcuadrcula2-nfasis1"/>
    <w:uiPriority w:val="47"/>
    <w:rsid w:val="00AF77E0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AF77E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AF77E0"/>
    <w:rPr>
      <w:color w:val="954F72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AF77E0"/>
    <w:rPr>
      <w:vertAlign w:val="superscript"/>
    </w:rPr>
  </w:style>
  <w:style w:type="character" w:customStyle="1" w:styleId="Mencinsinresolver3">
    <w:name w:val="Mención sin resolver3"/>
    <w:basedOn w:val="Fuentedeprrafopredeter"/>
    <w:uiPriority w:val="99"/>
    <w:semiHidden/>
    <w:unhideWhenUsed/>
    <w:rsid w:val="00AF77E0"/>
    <w:rPr>
      <w:color w:val="605E5C"/>
      <w:shd w:val="clear" w:color="auto" w:fill="E1DFDD"/>
    </w:rPr>
  </w:style>
  <w:style w:type="numbering" w:customStyle="1" w:styleId="Sinlista1">
    <w:name w:val="Sin lista1"/>
    <w:next w:val="Sinlista"/>
    <w:uiPriority w:val="99"/>
    <w:semiHidden/>
    <w:unhideWhenUsed/>
    <w:rsid w:val="00AF77E0"/>
  </w:style>
  <w:style w:type="table" w:styleId="Tablanormal1">
    <w:name w:val="Plain Table 1"/>
    <w:basedOn w:val="Tablanormal"/>
    <w:uiPriority w:val="41"/>
    <w:rsid w:val="00AF77E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concuadrcula1">
    <w:name w:val="Tabla con cuadrícula1"/>
    <w:basedOn w:val="Tablanormal"/>
    <w:next w:val="Tablaconcuadrcula"/>
    <w:uiPriority w:val="39"/>
    <w:rsid w:val="00AF77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91680-6217-4BFF-B9C9-41ECC33CD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9</Pages>
  <Words>1563</Words>
  <Characters>8598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Ortega Martinez</dc:creator>
  <cp:keywords/>
  <dc:description/>
  <cp:lastModifiedBy>Alejandro Ortega Martinez</cp:lastModifiedBy>
  <cp:revision>2</cp:revision>
  <cp:lastPrinted>2020-03-30T17:04:00Z</cp:lastPrinted>
  <dcterms:created xsi:type="dcterms:W3CDTF">2020-03-24T23:56:00Z</dcterms:created>
  <dcterms:modified xsi:type="dcterms:W3CDTF">2020-06-23T00:06:00Z</dcterms:modified>
</cp:coreProperties>
</file>